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54C18" w14:textId="0578F1B0" w:rsidR="004F26B8" w:rsidRDefault="00A00AA2" w:rsidP="003D38FA">
      <w:pPr>
        <w:rPr>
          <w:sz w:val="20"/>
          <w:szCs w:val="16"/>
        </w:rPr>
      </w:pPr>
      <w:r>
        <w:rPr>
          <w:rFonts w:ascii="Corbel" w:hAnsi="Corbel"/>
          <w:b/>
          <w:bCs/>
          <w:noProof/>
          <w:sz w:val="80"/>
          <w:szCs w:val="8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389B946" wp14:editId="58418594">
                <wp:simplePos x="0" y="0"/>
                <wp:positionH relativeFrom="margin">
                  <wp:posOffset>-95412</wp:posOffset>
                </wp:positionH>
                <wp:positionV relativeFrom="paragraph">
                  <wp:posOffset>137367</wp:posOffset>
                </wp:positionV>
                <wp:extent cx="6671144" cy="999460"/>
                <wp:effectExtent l="0" t="0" r="0" b="762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1144" cy="999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44B920" w14:textId="5ECFD02E" w:rsidR="004333E4" w:rsidRPr="00A00AA2" w:rsidRDefault="00A00AA2" w:rsidP="001615A0">
                            <w:pPr>
                              <w:pStyle w:val="Title2"/>
                            </w:pPr>
                            <w:r>
                              <w:t>Lead Local Flood Authority</w:t>
                            </w:r>
                            <w:r w:rsidR="004333E4" w:rsidRPr="00A00AA2">
                              <w:t xml:space="preserve"> </w:t>
                            </w:r>
                            <w:r w:rsidR="00067F30" w:rsidRPr="00A00AA2">
                              <w:t>Planning Advice Service</w:t>
                            </w:r>
                          </w:p>
                          <w:p w14:paraId="187EE448" w14:textId="06E1D42B" w:rsidR="004333E4" w:rsidRPr="00A00AA2" w:rsidRDefault="004333E4" w:rsidP="001615A0">
                            <w:pPr>
                              <w:pStyle w:val="Heading1"/>
                            </w:pPr>
                            <w:r w:rsidRPr="00A00AA2">
                              <w:t xml:space="preserve">Part I – Application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89B94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7.5pt;margin-top:10.8pt;width:525.3pt;height:78.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" filled="f" stroked="f">
                <v:textbox>
                  <w:txbxContent>
                    <w:p w14:paraId="6544B920" w14:textId="5ECFD02E" w:rsidR="004333E4" w:rsidRPr="00A00AA2" w:rsidRDefault="00A00AA2" w:rsidP="001615A0">
                      <w:pPr>
                        <w:pStyle w:val="Title2"/>
                      </w:pPr>
                      <w:r>
                        <w:t>Lead Local Flood Authority</w:t>
                      </w:r>
                      <w:r w:rsidR="004333E4" w:rsidRPr="00A00AA2">
                        <w:t xml:space="preserve"> </w:t>
                      </w:r>
                      <w:r w:rsidR="00067F30" w:rsidRPr="00A00AA2">
                        <w:t>Planning Advice Service</w:t>
                      </w:r>
                    </w:p>
                    <w:p w14:paraId="187EE448" w14:textId="06E1D42B" w:rsidR="004333E4" w:rsidRPr="00A00AA2" w:rsidRDefault="004333E4" w:rsidP="001615A0">
                      <w:pPr>
                        <w:pStyle w:val="Heading1"/>
                      </w:pPr>
                      <w:r w:rsidRPr="00A00AA2">
                        <w:t xml:space="preserve">Part I – Application Form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B49375" w14:textId="2823EE47" w:rsidR="009E3717" w:rsidRDefault="009E3717" w:rsidP="003D38FA">
      <w:pPr>
        <w:rPr>
          <w:sz w:val="20"/>
          <w:szCs w:val="16"/>
        </w:rPr>
      </w:pPr>
    </w:p>
    <w:p w14:paraId="5456839B" w14:textId="77777777" w:rsidR="009E3717" w:rsidRDefault="009E3717" w:rsidP="003D38FA">
      <w:pPr>
        <w:rPr>
          <w:sz w:val="20"/>
          <w:szCs w:val="16"/>
        </w:rPr>
      </w:pPr>
    </w:p>
    <w:p w14:paraId="1B908B91" w14:textId="1346E942" w:rsidR="008B643A" w:rsidRDefault="008B643A" w:rsidP="003D38FA">
      <w:pPr>
        <w:rPr>
          <w:sz w:val="20"/>
          <w:szCs w:val="16"/>
        </w:rPr>
      </w:pPr>
    </w:p>
    <w:p w14:paraId="724C6821" w14:textId="605A4DA7" w:rsidR="009E3717" w:rsidRDefault="009E3717" w:rsidP="003D38FA"/>
    <w:p w14:paraId="0361DCE2" w14:textId="5C637C14" w:rsidR="009E3717" w:rsidRDefault="009E3717" w:rsidP="003D38FA"/>
    <w:p w14:paraId="6F9BEB05" w14:textId="4B942443" w:rsidR="009E3717" w:rsidRDefault="009E3717" w:rsidP="003D38FA"/>
    <w:p w14:paraId="78ECF301" w14:textId="5EDE5C86" w:rsidR="003D38FA" w:rsidRDefault="003D38FA" w:rsidP="003D38FA">
      <w:r>
        <w:t xml:space="preserve">Please complete </w:t>
      </w:r>
      <w:r w:rsidRPr="0013081B">
        <w:rPr>
          <w:b/>
          <w:bCs/>
        </w:rPr>
        <w:t>ALL</w:t>
      </w:r>
      <w:r>
        <w:t xml:space="preserve"> sections of the form – the form will be returned to you if incomplete.</w:t>
      </w:r>
    </w:p>
    <w:p w14:paraId="32955089" w14:textId="66D25616" w:rsidR="003D38FA" w:rsidRPr="00652931" w:rsidRDefault="003D38FA" w:rsidP="003D38FA">
      <w:pPr>
        <w:rPr>
          <w:sz w:val="22"/>
          <w:szCs w:val="18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830"/>
        <w:gridCol w:w="7513"/>
      </w:tblGrid>
      <w:tr w:rsidR="003D38FA" w14:paraId="581C8A80" w14:textId="77777777" w:rsidTr="00D9137E">
        <w:tc>
          <w:tcPr>
            <w:tcW w:w="10343" w:type="dxa"/>
            <w:gridSpan w:val="2"/>
            <w:shd w:val="clear" w:color="auto" w:fill="A8D2EA"/>
            <w:tcMar>
              <w:top w:w="57" w:type="dxa"/>
              <w:bottom w:w="57" w:type="dxa"/>
            </w:tcMar>
          </w:tcPr>
          <w:p w14:paraId="1CF402CF" w14:textId="1466914D" w:rsidR="003D38FA" w:rsidRPr="00D57BBC" w:rsidRDefault="00D21507" w:rsidP="00D57BBC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YOUR</w:t>
            </w:r>
            <w:r w:rsidR="003D38FA">
              <w:rPr>
                <w:b/>
                <w:bCs/>
              </w:rPr>
              <w:t xml:space="preserve"> DETAILS</w:t>
            </w:r>
          </w:p>
        </w:tc>
      </w:tr>
      <w:tr w:rsidR="00BA770F" w14:paraId="2EACDED9" w14:textId="77777777" w:rsidTr="009E3717"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9FA3F65" w14:textId="0525649B" w:rsidR="00BA770F" w:rsidRPr="00A52BF0" w:rsidRDefault="00BA770F" w:rsidP="00BA770F">
            <w:r>
              <w:t>Contact name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</w:tcPr>
          <w:sdt>
            <w:sdtPr>
              <w:rPr>
                <w:szCs w:val="24"/>
              </w:rPr>
              <w:id w:val="1042248706"/>
              <w:placeholder>
                <w:docPart w:val="E13A26F2B7414DDDA0C254B44A2CF658"/>
              </w:placeholder>
              <w:showingPlcHdr/>
              <w:text/>
            </w:sdtPr>
            <w:sdtEndPr/>
            <w:sdtContent>
              <w:p w14:paraId="13FB670B" w14:textId="15C1C567" w:rsidR="00BA770F" w:rsidRPr="00A52BF0" w:rsidRDefault="007A532F" w:rsidP="00BA770F">
                <w:pPr>
                  <w:rPr>
                    <w:szCs w:val="24"/>
                  </w:rPr>
                </w:pPr>
                <w:r w:rsidRPr="00F26C0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A770F" w14:paraId="1E26CFD7" w14:textId="77777777" w:rsidTr="009E3717">
        <w:trPr>
          <w:trHeight w:val="452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56CA678" w14:textId="06913FC4" w:rsidR="00BA770F" w:rsidRPr="00A52BF0" w:rsidRDefault="00BA770F" w:rsidP="00BA770F">
            <w:r>
              <w:t>Company name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</w:tcPr>
          <w:sdt>
            <w:sdtPr>
              <w:rPr>
                <w:szCs w:val="24"/>
              </w:rPr>
              <w:id w:val="167914024"/>
              <w:placeholder>
                <w:docPart w:val="42C40112158E437E92B5FABEF6381F93"/>
              </w:placeholder>
              <w:showingPlcHdr/>
              <w:text/>
            </w:sdtPr>
            <w:sdtEndPr/>
            <w:sdtContent>
              <w:p w14:paraId="743B332A" w14:textId="160A2D63" w:rsidR="00BA770F" w:rsidRPr="00A52BF0" w:rsidRDefault="00BA770F" w:rsidP="00BA770F">
                <w:pPr>
                  <w:rPr>
                    <w:szCs w:val="24"/>
                  </w:rPr>
                </w:pPr>
                <w:r w:rsidRPr="00F26C0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A770F" w14:paraId="51D12701" w14:textId="77777777" w:rsidTr="009E3717">
        <w:trPr>
          <w:trHeight w:val="694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8EDFA1B" w14:textId="0D47F130" w:rsidR="00BA770F" w:rsidRPr="00A52BF0" w:rsidRDefault="00BA770F" w:rsidP="00BA770F">
            <w:r>
              <w:t>Address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</w:tcPr>
          <w:sdt>
            <w:sdtPr>
              <w:rPr>
                <w:szCs w:val="24"/>
              </w:rPr>
              <w:id w:val="802654892"/>
              <w:placeholder>
                <w:docPart w:val="36E85ABA79FB4CAE98E2C4BF5CA11672"/>
              </w:placeholder>
              <w:showingPlcHdr/>
              <w:text/>
            </w:sdtPr>
            <w:sdtEndPr/>
            <w:sdtContent>
              <w:p w14:paraId="55B9BE94" w14:textId="1F7BF5ED" w:rsidR="00BA770F" w:rsidRPr="00A52BF0" w:rsidRDefault="00BA770F" w:rsidP="00BA770F">
                <w:pPr>
                  <w:rPr>
                    <w:szCs w:val="24"/>
                  </w:rPr>
                </w:pPr>
                <w:r w:rsidRPr="00F26C0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A770F" w14:paraId="72F26359" w14:textId="77777777" w:rsidTr="009E3717"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15E6C923" w14:textId="1BFC6DA5" w:rsidR="00BA770F" w:rsidRPr="00A52BF0" w:rsidRDefault="00BA770F" w:rsidP="00BA770F">
            <w:r>
              <w:t>Telephone:</w:t>
            </w:r>
          </w:p>
        </w:tc>
        <w:tc>
          <w:tcPr>
            <w:tcW w:w="7513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sdt>
            <w:sdtPr>
              <w:rPr>
                <w:szCs w:val="24"/>
              </w:rPr>
              <w:id w:val="-513605366"/>
              <w:placeholder>
                <w:docPart w:val="4F760A79E1224E008AE4D0229F9D94E3"/>
              </w:placeholder>
              <w:showingPlcHdr/>
              <w:text/>
            </w:sdtPr>
            <w:sdtEndPr/>
            <w:sdtContent>
              <w:p w14:paraId="3A6FED61" w14:textId="71963918" w:rsidR="00BA770F" w:rsidRPr="00A52BF0" w:rsidRDefault="00BA770F" w:rsidP="00BA770F">
                <w:pPr>
                  <w:rPr>
                    <w:szCs w:val="24"/>
                  </w:rPr>
                </w:pPr>
                <w:r w:rsidRPr="00F26C0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A770F" w14:paraId="0CC8A8DF" w14:textId="77777777" w:rsidTr="009E3717"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7DA479D" w14:textId="3E07170D" w:rsidR="00BA770F" w:rsidRPr="00A52BF0" w:rsidRDefault="00BA770F" w:rsidP="00BA770F">
            <w:r>
              <w:t>Email:</w:t>
            </w:r>
          </w:p>
        </w:tc>
        <w:tc>
          <w:tcPr>
            <w:tcW w:w="7513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sdt>
            <w:sdtPr>
              <w:rPr>
                <w:szCs w:val="24"/>
              </w:rPr>
              <w:id w:val="-1424867944"/>
              <w:placeholder>
                <w:docPart w:val="FEC94AFBCF954BD1935F36CE2DD33BFA"/>
              </w:placeholder>
              <w:showingPlcHdr/>
              <w:text/>
            </w:sdtPr>
            <w:sdtEndPr/>
            <w:sdtContent>
              <w:p w14:paraId="048566E2" w14:textId="2B19502C" w:rsidR="00BA770F" w:rsidRPr="00A52BF0" w:rsidRDefault="00BA770F" w:rsidP="00BA770F">
                <w:pPr>
                  <w:rPr>
                    <w:szCs w:val="24"/>
                  </w:rPr>
                </w:pPr>
                <w:r w:rsidRPr="00F26C0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A770F" w14:paraId="374BF658" w14:textId="77777777" w:rsidTr="009E3717">
        <w:trPr>
          <w:trHeight w:val="58"/>
        </w:trPr>
        <w:tc>
          <w:tcPr>
            <w:tcW w:w="103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6895EA" w14:textId="5E904A60" w:rsidR="00360390" w:rsidRPr="00360390" w:rsidRDefault="00360390" w:rsidP="00BA770F">
            <w:pPr>
              <w:rPr>
                <w:rFonts w:cs="Arial"/>
                <w:sz w:val="20"/>
                <w:szCs w:val="18"/>
              </w:rPr>
            </w:pPr>
          </w:p>
        </w:tc>
      </w:tr>
      <w:tr w:rsidR="00BA770F" w14:paraId="5522CB83" w14:textId="77777777" w:rsidTr="009E3717">
        <w:trPr>
          <w:trHeight w:val="373"/>
        </w:trPr>
        <w:tc>
          <w:tcPr>
            <w:tcW w:w="2830" w:type="dxa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46A32D7E" w14:textId="3C98722D" w:rsidR="00BA770F" w:rsidRPr="003D38FA" w:rsidRDefault="00146301" w:rsidP="00BA770F">
            <w:pPr>
              <w:tabs>
                <w:tab w:val="left" w:pos="5631"/>
              </w:tabs>
            </w:pPr>
            <w:r>
              <w:t>Applicant type:</w:t>
            </w:r>
            <w:r w:rsidR="00BA770F">
              <w:t xml:space="preserve">    </w:t>
            </w:r>
          </w:p>
        </w:tc>
        <w:tc>
          <w:tcPr>
            <w:tcW w:w="7513" w:type="dxa"/>
            <w:tcBorders>
              <w:top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3BDAD4CF" w14:textId="15DBC9AE" w:rsidR="00BA770F" w:rsidRPr="00E53D45" w:rsidRDefault="00BA770F" w:rsidP="00BA770F">
            <w:pPr>
              <w:rPr>
                <w:sz w:val="6"/>
                <w:szCs w:val="6"/>
              </w:rPr>
            </w:pPr>
            <w:r>
              <w:t xml:space="preserve">Developer: </w:t>
            </w:r>
            <w:sdt>
              <w:sdtPr>
                <w:id w:val="157299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Consultant: </w:t>
            </w:r>
            <w:sdt>
              <w:sdtPr>
                <w:id w:val="-212353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0C7AD06B" w14:textId="6FD3B10B" w:rsidR="003D38FA" w:rsidRDefault="003D38FA" w:rsidP="003D38FA">
      <w:pPr>
        <w:rPr>
          <w:sz w:val="22"/>
          <w:szCs w:val="18"/>
        </w:rPr>
      </w:pPr>
    </w:p>
    <w:p w14:paraId="273BDD2C" w14:textId="77777777" w:rsidR="00360390" w:rsidRPr="00622F35" w:rsidRDefault="00360390" w:rsidP="003D38FA">
      <w:pPr>
        <w:rPr>
          <w:sz w:val="22"/>
          <w:szCs w:val="18"/>
        </w:rPr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1560"/>
        <w:gridCol w:w="2126"/>
        <w:gridCol w:w="1417"/>
        <w:gridCol w:w="2410"/>
      </w:tblGrid>
      <w:tr w:rsidR="001B1F06" w14:paraId="51A6997F" w14:textId="77777777" w:rsidTr="00D9137E">
        <w:tc>
          <w:tcPr>
            <w:tcW w:w="10343" w:type="dxa"/>
            <w:gridSpan w:val="5"/>
            <w:shd w:val="clear" w:color="auto" w:fill="A8D2EA"/>
            <w:tcMar>
              <w:top w:w="57" w:type="dxa"/>
              <w:bottom w:w="57" w:type="dxa"/>
            </w:tcMar>
          </w:tcPr>
          <w:p w14:paraId="68DF17F2" w14:textId="15947BBF" w:rsidR="001B1F06" w:rsidRPr="00D57BBC" w:rsidRDefault="001B1F06" w:rsidP="00D57BBC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SITE </w:t>
            </w:r>
            <w:r w:rsidR="00D21507">
              <w:rPr>
                <w:b/>
                <w:bCs/>
              </w:rPr>
              <w:t>DETAILS</w:t>
            </w:r>
          </w:p>
        </w:tc>
      </w:tr>
      <w:tr w:rsidR="001B1F06" w14:paraId="3B2FAC6C" w14:textId="77777777" w:rsidTr="009E3717">
        <w:trPr>
          <w:trHeight w:val="790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3FD0EAF" w14:textId="310C2BD5" w:rsidR="001B1F06" w:rsidRPr="00A52BF0" w:rsidRDefault="001B1F06" w:rsidP="0094276D">
            <w:r>
              <w:t>Site address:</w:t>
            </w:r>
          </w:p>
        </w:tc>
        <w:tc>
          <w:tcPr>
            <w:tcW w:w="7513" w:type="dxa"/>
            <w:gridSpan w:val="4"/>
            <w:tcMar>
              <w:top w:w="28" w:type="dxa"/>
              <w:bottom w:w="28" w:type="dxa"/>
            </w:tcMar>
          </w:tcPr>
          <w:sdt>
            <w:sdtPr>
              <w:rPr>
                <w:szCs w:val="24"/>
              </w:rPr>
              <w:id w:val="101546085"/>
              <w:placeholder>
                <w:docPart w:val="CD19DCC9F8514E088165983160E78121"/>
              </w:placeholder>
              <w:showingPlcHdr/>
              <w:text/>
            </w:sdtPr>
            <w:sdtEndPr/>
            <w:sdtContent>
              <w:p w14:paraId="215E56AB" w14:textId="725989B8" w:rsidR="00BA770F" w:rsidRPr="00A52BF0" w:rsidRDefault="00BA770F" w:rsidP="0094276D">
                <w:pPr>
                  <w:rPr>
                    <w:szCs w:val="24"/>
                  </w:rPr>
                </w:pPr>
                <w:r w:rsidRPr="00F26C0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146301" w14:paraId="75EE636B" w14:textId="77777777" w:rsidTr="009E3717"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666F8B2" w14:textId="3AFA699D" w:rsidR="00146301" w:rsidRPr="00A52BF0" w:rsidRDefault="00146301" w:rsidP="0094276D">
            <w:r>
              <w:t>Coordinates: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B68E58B" w14:textId="71297D23" w:rsidR="00146301" w:rsidRPr="00A52BF0" w:rsidRDefault="00146301" w:rsidP="0094276D">
            <w:pPr>
              <w:rPr>
                <w:szCs w:val="24"/>
              </w:rPr>
            </w:pPr>
            <w:r>
              <w:rPr>
                <w:szCs w:val="24"/>
              </w:rPr>
              <w:t>Easting: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23AF759" w14:textId="5C956A53" w:rsidR="00146301" w:rsidRPr="00A52BF0" w:rsidRDefault="00146301" w:rsidP="0094276D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564EBF7" w14:textId="77777777" w:rsidR="00146301" w:rsidRDefault="00146301" w:rsidP="0094276D">
            <w:pPr>
              <w:rPr>
                <w:sz w:val="6"/>
                <w:szCs w:val="6"/>
              </w:rPr>
            </w:pPr>
            <w:r>
              <w:rPr>
                <w:szCs w:val="24"/>
              </w:rPr>
              <w:t>Northing:</w:t>
            </w:r>
          </w:p>
          <w:p w14:paraId="0B2FFE6E" w14:textId="22BE30DA" w:rsidR="00146301" w:rsidRPr="00146301" w:rsidRDefault="00146301" w:rsidP="0094276D">
            <w:pPr>
              <w:rPr>
                <w:sz w:val="6"/>
                <w:szCs w:val="6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2113213A" w14:textId="6B1CDD13" w:rsidR="00146301" w:rsidRPr="00A52BF0" w:rsidRDefault="00146301" w:rsidP="0094276D">
            <w:pPr>
              <w:rPr>
                <w:szCs w:val="24"/>
                <w:lang w:eastAsia="en-US"/>
              </w:rPr>
            </w:pPr>
            <w:r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236E39" w14:paraId="44DDE9B0" w14:textId="77777777" w:rsidTr="009E3717">
        <w:trPr>
          <w:trHeight w:val="403"/>
        </w:trPr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DCD78BD" w14:textId="62005CF8" w:rsidR="00236E39" w:rsidRPr="00A52BF0" w:rsidRDefault="00236E39" w:rsidP="00236E39">
            <w:pPr>
              <w:rPr>
                <w:szCs w:val="24"/>
              </w:rPr>
            </w:pPr>
            <w:r>
              <w:rPr>
                <w:szCs w:val="24"/>
              </w:rPr>
              <w:t>Impermeable area (ha):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E9DBFEF" w14:textId="42FB7F4B" w:rsidR="00236E39" w:rsidRPr="00A52BF0" w:rsidRDefault="00236E39" w:rsidP="00236E39">
            <w:pPr>
              <w:rPr>
                <w:szCs w:val="24"/>
              </w:rPr>
            </w:pPr>
            <w:r>
              <w:rPr>
                <w:szCs w:val="24"/>
              </w:rPr>
              <w:t>Existing</w:t>
            </w:r>
            <w:r w:rsidR="00652931">
              <w:rPr>
                <w:szCs w:val="24"/>
              </w:rPr>
              <w:t>: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54D8DC0F" w14:textId="11085632" w:rsidR="00067F30" w:rsidRPr="00067F30" w:rsidRDefault="00067F30" w:rsidP="00236E3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1E7F1A0C" w14:textId="2EA25CD6" w:rsidR="00236E39" w:rsidRPr="00A52BF0" w:rsidRDefault="00236E39" w:rsidP="00236E39">
            <w:pPr>
              <w:rPr>
                <w:szCs w:val="24"/>
              </w:rPr>
            </w:pPr>
            <w:r>
              <w:rPr>
                <w:szCs w:val="24"/>
              </w:rPr>
              <w:t>Pro</w:t>
            </w:r>
            <w:r w:rsidR="00A52BF0">
              <w:rPr>
                <w:szCs w:val="24"/>
              </w:rPr>
              <w:t>p</w:t>
            </w:r>
            <w:r>
              <w:rPr>
                <w:szCs w:val="24"/>
              </w:rPr>
              <w:t>osed</w:t>
            </w:r>
            <w:r w:rsidR="00652931">
              <w:rPr>
                <w:szCs w:val="24"/>
              </w:rPr>
              <w:t>: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0D16F5BC" w14:textId="3E1F6D33" w:rsidR="00067F30" w:rsidRPr="00067F30" w:rsidRDefault="00067F30" w:rsidP="00236E3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46301" w14:paraId="00E3145B" w14:textId="77777777" w:rsidTr="009E3717">
        <w:trPr>
          <w:trHeight w:val="403"/>
        </w:trPr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128125B" w14:textId="04D1548C" w:rsidR="00146301" w:rsidRDefault="00146301" w:rsidP="00236E39">
            <w:pPr>
              <w:rPr>
                <w:szCs w:val="24"/>
              </w:rPr>
            </w:pPr>
            <w:r>
              <w:rPr>
                <w:szCs w:val="24"/>
              </w:rPr>
              <w:t>Site Area (m</w:t>
            </w:r>
            <w:r>
              <w:rPr>
                <w:szCs w:val="24"/>
                <w:vertAlign w:val="superscript"/>
              </w:rPr>
              <w:t>2</w:t>
            </w:r>
            <w:r>
              <w:rPr>
                <w:szCs w:val="24"/>
              </w:rPr>
              <w:t>):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5A977EAA" w14:textId="55F7AA5B" w:rsidR="00146301" w:rsidRDefault="0025256E" w:rsidP="00146301">
            <w:pPr>
              <w:tabs>
                <w:tab w:val="left" w:pos="3990"/>
              </w:tabs>
              <w:rPr>
                <w:szCs w:val="24"/>
                <w:lang w:eastAsia="en-US"/>
              </w:rPr>
            </w:pPr>
            <w:sdt>
              <w:sdtPr>
                <w:rPr>
                  <w:szCs w:val="24"/>
                </w:rPr>
                <w:id w:val="2018883086"/>
                <w:placeholder>
                  <w:docPart w:val="92324A66893D4E5BB30FD32A9757DD6B"/>
                </w:placeholder>
                <w:showingPlcHdr/>
                <w:text/>
              </w:sdtPr>
              <w:sdtEndPr/>
              <w:sdtContent>
                <w:r w:rsidR="00146301" w:rsidRPr="00F26C01">
                  <w:rPr>
                    <w:rStyle w:val="PlaceholderText"/>
                  </w:rPr>
                  <w:t>Click or tap here to enter text.</w:t>
                </w:r>
              </w:sdtContent>
            </w:sdt>
            <w:r w:rsidR="00146301">
              <w:rPr>
                <w:szCs w:val="24"/>
              </w:rPr>
              <w:tab/>
            </w:r>
          </w:p>
        </w:tc>
      </w:tr>
      <w:tr w:rsidR="00E53D45" w14:paraId="113814CC" w14:textId="77777777" w:rsidTr="009E3717">
        <w:trPr>
          <w:trHeight w:val="58"/>
        </w:trPr>
        <w:tc>
          <w:tcPr>
            <w:tcW w:w="1034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3F58A2" w14:textId="7FFFE92D" w:rsidR="00360390" w:rsidRPr="00360390" w:rsidRDefault="00360390" w:rsidP="00236E39">
            <w:pPr>
              <w:rPr>
                <w:sz w:val="20"/>
                <w:szCs w:val="18"/>
              </w:rPr>
            </w:pPr>
          </w:p>
        </w:tc>
      </w:tr>
      <w:tr w:rsidR="00652931" w14:paraId="25CE6D21" w14:textId="77777777" w:rsidTr="009E3717">
        <w:trPr>
          <w:trHeight w:val="439"/>
        </w:trPr>
        <w:tc>
          <w:tcPr>
            <w:tcW w:w="2830" w:type="dxa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AD0C57E" w14:textId="521EC10D" w:rsidR="00652931" w:rsidRDefault="00652931" w:rsidP="00672CC9">
            <w:pPr>
              <w:rPr>
                <w:sz w:val="6"/>
                <w:szCs w:val="4"/>
              </w:rPr>
            </w:pPr>
            <w:r>
              <w:t xml:space="preserve">Existing site use:  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52ABD9C6" w14:textId="358EA1F4" w:rsidR="00652931" w:rsidRPr="00E9297E" w:rsidRDefault="00652931" w:rsidP="00672CC9">
            <w:pPr>
              <w:tabs>
                <w:tab w:val="left" w:pos="5631"/>
              </w:tabs>
              <w:rPr>
                <w:sz w:val="23"/>
                <w:szCs w:val="23"/>
              </w:rPr>
            </w:pPr>
            <w:r w:rsidRPr="00E9297E">
              <w:rPr>
                <w:sz w:val="23"/>
                <w:szCs w:val="23"/>
              </w:rPr>
              <w:t xml:space="preserve">Greenfield </w:t>
            </w:r>
            <w:sdt>
              <w:sdtPr>
                <w:rPr>
                  <w:sz w:val="23"/>
                  <w:szCs w:val="23"/>
                </w:rPr>
                <w:id w:val="-109370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297E"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 w:rsidRPr="00E9297E">
              <w:rPr>
                <w:sz w:val="23"/>
                <w:szCs w:val="23"/>
              </w:rPr>
              <w:t xml:space="preserve">  </w:t>
            </w:r>
            <w:r w:rsidR="00E9297E">
              <w:rPr>
                <w:sz w:val="23"/>
                <w:szCs w:val="23"/>
              </w:rPr>
              <w:t xml:space="preserve"> </w:t>
            </w:r>
            <w:r w:rsidRPr="00E9297E">
              <w:rPr>
                <w:sz w:val="23"/>
                <w:szCs w:val="23"/>
              </w:rPr>
              <w:t>Previously developed</w:t>
            </w:r>
            <w:r w:rsidR="00631077">
              <w:rPr>
                <w:sz w:val="23"/>
                <w:szCs w:val="23"/>
              </w:rPr>
              <w:t xml:space="preserve"> </w:t>
            </w:r>
            <w:r w:rsidRPr="00E9297E">
              <w:rPr>
                <w:sz w:val="23"/>
                <w:szCs w:val="23"/>
              </w:rPr>
              <w:t xml:space="preserve"> </w:t>
            </w:r>
            <w:sdt>
              <w:sdtPr>
                <w:rPr>
                  <w:sz w:val="23"/>
                  <w:szCs w:val="23"/>
                </w:rPr>
                <w:id w:val="-583838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297E"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  <w:r w:rsidRPr="00E9297E">
              <w:rPr>
                <w:sz w:val="23"/>
                <w:szCs w:val="23"/>
              </w:rPr>
              <w:t xml:space="preserve"> </w:t>
            </w:r>
            <w:r w:rsidR="00E9297E">
              <w:rPr>
                <w:sz w:val="23"/>
                <w:szCs w:val="23"/>
              </w:rPr>
              <w:t xml:space="preserve">  </w:t>
            </w:r>
            <w:r w:rsidR="00BA770F" w:rsidRPr="00E9297E">
              <w:rPr>
                <w:sz w:val="23"/>
                <w:szCs w:val="23"/>
              </w:rPr>
              <w:t>C</w:t>
            </w:r>
            <w:r w:rsidRPr="00E9297E">
              <w:rPr>
                <w:sz w:val="23"/>
                <w:szCs w:val="23"/>
              </w:rPr>
              <w:t xml:space="preserve">ombination of both: </w:t>
            </w:r>
            <w:sdt>
              <w:sdtPr>
                <w:rPr>
                  <w:sz w:val="23"/>
                  <w:szCs w:val="23"/>
                </w:rPr>
                <w:id w:val="2699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297E">
                  <w:rPr>
                    <w:rFonts w:ascii="MS Gothic" w:eastAsia="MS Gothic" w:hAnsi="MS Gothic" w:hint="eastAsia"/>
                    <w:sz w:val="23"/>
                    <w:szCs w:val="23"/>
                  </w:rPr>
                  <w:t>☐</w:t>
                </w:r>
              </w:sdtContent>
            </w:sdt>
          </w:p>
        </w:tc>
      </w:tr>
    </w:tbl>
    <w:p w14:paraId="14896DB4" w14:textId="215AD99A" w:rsidR="001B1F06" w:rsidRDefault="001B1F06" w:rsidP="003D38FA">
      <w:pPr>
        <w:rPr>
          <w:sz w:val="22"/>
          <w:szCs w:val="18"/>
        </w:rPr>
      </w:pPr>
    </w:p>
    <w:p w14:paraId="355A9A06" w14:textId="77777777" w:rsidR="00360390" w:rsidRPr="00622F35" w:rsidRDefault="00360390" w:rsidP="003D38FA">
      <w:pPr>
        <w:rPr>
          <w:sz w:val="22"/>
          <w:szCs w:val="18"/>
        </w:rPr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2835"/>
        <w:gridCol w:w="709"/>
        <w:gridCol w:w="2126"/>
        <w:gridCol w:w="1843"/>
      </w:tblGrid>
      <w:tr w:rsidR="008B643A" w14:paraId="2F1D897F" w14:textId="77777777" w:rsidTr="00D9137E">
        <w:tc>
          <w:tcPr>
            <w:tcW w:w="10343" w:type="dxa"/>
            <w:gridSpan w:val="5"/>
            <w:shd w:val="clear" w:color="auto" w:fill="A8D2EA"/>
            <w:tcMar>
              <w:top w:w="57" w:type="dxa"/>
              <w:bottom w:w="57" w:type="dxa"/>
            </w:tcMar>
          </w:tcPr>
          <w:p w14:paraId="5FF0ACAE" w14:textId="0ED45AB2" w:rsidR="008B643A" w:rsidRPr="00D57BBC" w:rsidRDefault="008B643A" w:rsidP="00D57BBC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DEVELOPMENT PROPOSAL</w:t>
            </w:r>
          </w:p>
        </w:tc>
      </w:tr>
      <w:tr w:rsidR="008B643A" w14:paraId="3D88EC88" w14:textId="77777777" w:rsidTr="009E3717">
        <w:trPr>
          <w:trHeight w:val="964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19D18A8" w14:textId="686012DE" w:rsidR="008B643A" w:rsidRPr="00652931" w:rsidRDefault="008B643A" w:rsidP="00211A92">
            <w:r>
              <w:t>Description of the proposed development:</w:t>
            </w:r>
          </w:p>
        </w:tc>
        <w:tc>
          <w:tcPr>
            <w:tcW w:w="7513" w:type="dxa"/>
            <w:gridSpan w:val="4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sdt>
            <w:sdtPr>
              <w:rPr>
                <w:szCs w:val="24"/>
              </w:rPr>
              <w:id w:val="-2024776787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02C79417" w14:textId="1A931F70" w:rsidR="00096C81" w:rsidRPr="00096C81" w:rsidRDefault="00BA770F" w:rsidP="00211A92">
                <w:pPr>
                  <w:rPr>
                    <w:szCs w:val="24"/>
                  </w:rPr>
                </w:pPr>
                <w:r w:rsidRPr="00F26C0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B643A" w14:paraId="3DF7143A" w14:textId="77777777" w:rsidTr="009E3717">
        <w:tc>
          <w:tcPr>
            <w:tcW w:w="2830" w:type="dxa"/>
            <w:vMerge w:val="restar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C4CFAAE" w14:textId="77777777" w:rsidR="008B643A" w:rsidRDefault="008B643A" w:rsidP="008B643A">
            <w:r>
              <w:t>Type of development</w:t>
            </w:r>
          </w:p>
          <w:p w14:paraId="0F1CFC89" w14:textId="60379849" w:rsidR="008B643A" w:rsidRPr="00A52BF0" w:rsidRDefault="008B643A" w:rsidP="008B643A">
            <w:r>
              <w:t>(</w:t>
            </w:r>
            <w:r w:rsidR="00146301">
              <w:t>T</w:t>
            </w:r>
            <w:r>
              <w:t xml:space="preserve">ick </w:t>
            </w:r>
            <w:r w:rsidR="00146301" w:rsidRPr="00146301">
              <w:rPr>
                <w:u w:val="single"/>
              </w:rPr>
              <w:t>ALL</w:t>
            </w:r>
            <w:r w:rsidR="00146301">
              <w:t xml:space="preserve"> </w:t>
            </w:r>
            <w:r>
              <w:t>that apply):</w:t>
            </w:r>
          </w:p>
        </w:tc>
        <w:tc>
          <w:tcPr>
            <w:tcW w:w="2835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8326C7D" w14:textId="71B973FE" w:rsidR="008B643A" w:rsidRPr="00A52BF0" w:rsidRDefault="008B643A" w:rsidP="008B643A">
            <w:pPr>
              <w:rPr>
                <w:szCs w:val="24"/>
              </w:rPr>
            </w:pPr>
            <w:r>
              <w:rPr>
                <w:szCs w:val="24"/>
              </w:rPr>
              <w:t xml:space="preserve">Residential </w:t>
            </w:r>
          </w:p>
        </w:tc>
        <w:tc>
          <w:tcPr>
            <w:tcW w:w="709" w:type="dxa"/>
            <w:tcMar>
              <w:top w:w="28" w:type="dxa"/>
              <w:bottom w:w="28" w:type="dxa"/>
            </w:tcMar>
          </w:tcPr>
          <w:p w14:paraId="3516FDDE" w14:textId="6511AB0A" w:rsidR="008B643A" w:rsidRDefault="0025256E" w:rsidP="00067F30">
            <w:pPr>
              <w:jc w:val="center"/>
            </w:pPr>
            <w:sdt>
              <w:sdtPr>
                <w:id w:val="246998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43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E359791" w14:textId="6DF5F716" w:rsidR="008B643A" w:rsidRPr="00A52BF0" w:rsidRDefault="008B643A" w:rsidP="008B643A">
            <w:pPr>
              <w:rPr>
                <w:szCs w:val="24"/>
              </w:rPr>
            </w:pPr>
            <w:r>
              <w:rPr>
                <w:szCs w:val="24"/>
              </w:rPr>
              <w:t>Number of units:</w:t>
            </w:r>
          </w:p>
        </w:tc>
        <w:tc>
          <w:tcPr>
            <w:tcW w:w="1843" w:type="dxa"/>
            <w:tcMar>
              <w:top w:w="28" w:type="dxa"/>
              <w:bottom w:w="28" w:type="dxa"/>
            </w:tcMar>
          </w:tcPr>
          <w:p w14:paraId="27AD49DB" w14:textId="4C5C8765" w:rsidR="008B643A" w:rsidRPr="008B643A" w:rsidRDefault="00672CC9" w:rsidP="008B643A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0" w:name="Text1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0"/>
          </w:p>
        </w:tc>
      </w:tr>
      <w:tr w:rsidR="00067F30" w14:paraId="78DC1D12" w14:textId="77777777" w:rsidTr="009E3717">
        <w:tc>
          <w:tcPr>
            <w:tcW w:w="283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4C0F8C1" w14:textId="77777777" w:rsidR="00067F30" w:rsidRPr="003D38FA" w:rsidRDefault="00067F30" w:rsidP="00067F30">
            <w:pPr>
              <w:rPr>
                <w:sz w:val="6"/>
                <w:szCs w:val="4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A13E6B9" w14:textId="72A3DE4B" w:rsidR="00067F30" w:rsidRPr="00A52BF0" w:rsidRDefault="00067F30" w:rsidP="00067F30">
            <w:pPr>
              <w:rPr>
                <w:szCs w:val="24"/>
              </w:rPr>
            </w:pPr>
            <w:r>
              <w:rPr>
                <w:szCs w:val="24"/>
              </w:rPr>
              <w:t>Retail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3886FC2F" w14:textId="395BDA58" w:rsidR="00067F30" w:rsidRPr="00D21507" w:rsidRDefault="0025256E" w:rsidP="00067F30">
            <w:pPr>
              <w:jc w:val="center"/>
              <w:rPr>
                <w:sz w:val="6"/>
                <w:szCs w:val="6"/>
              </w:rPr>
            </w:pPr>
            <w:sdt>
              <w:sdtPr>
                <w:id w:val="-102840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B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2D855AA9" w14:textId="01133FC7" w:rsidR="00067F30" w:rsidRDefault="00067F30" w:rsidP="00067F30">
            <w:pPr>
              <w:rPr>
                <w:sz w:val="6"/>
                <w:szCs w:val="2"/>
              </w:rPr>
            </w:pPr>
            <w:r>
              <w:rPr>
                <w:szCs w:val="24"/>
              </w:rPr>
              <w:t>Floor space (m</w:t>
            </w:r>
            <w:r w:rsidRPr="00A773EA">
              <w:rPr>
                <w:rFonts w:cs="Arial"/>
                <w:b/>
                <w:vertAlign w:val="superscript"/>
              </w:rPr>
              <w:t>2</w:t>
            </w:r>
            <w:r>
              <w:rPr>
                <w:szCs w:val="24"/>
              </w:rPr>
              <w:t>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6FF3D916" w14:textId="582DDCE9" w:rsidR="00067F30" w:rsidRDefault="00067F30" w:rsidP="00067F30">
            <w:pPr>
              <w:jc w:val="center"/>
              <w:rPr>
                <w:sz w:val="6"/>
                <w:szCs w:val="6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067F30" w14:paraId="0A71884A" w14:textId="77777777" w:rsidTr="009E3717">
        <w:tc>
          <w:tcPr>
            <w:tcW w:w="283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14C1B19A" w14:textId="77777777" w:rsidR="00067F30" w:rsidRPr="003D38FA" w:rsidRDefault="00067F30" w:rsidP="00067F30">
            <w:pPr>
              <w:rPr>
                <w:sz w:val="6"/>
                <w:szCs w:val="4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5C72833" w14:textId="1393C960" w:rsidR="00067F30" w:rsidRPr="00A52BF0" w:rsidRDefault="00067F30" w:rsidP="00067F30">
            <w:pPr>
              <w:rPr>
                <w:szCs w:val="24"/>
              </w:rPr>
            </w:pPr>
            <w:r>
              <w:rPr>
                <w:szCs w:val="24"/>
              </w:rPr>
              <w:t>Employment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245E22C4" w14:textId="338F1FF0" w:rsidR="00067F30" w:rsidRPr="00D21507" w:rsidRDefault="0025256E" w:rsidP="00067F30">
            <w:pPr>
              <w:jc w:val="center"/>
              <w:rPr>
                <w:sz w:val="6"/>
                <w:szCs w:val="6"/>
              </w:rPr>
            </w:pPr>
            <w:sdt>
              <w:sdtPr>
                <w:id w:val="-318582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7F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A6884CE" w14:textId="7F79F493" w:rsidR="00067F30" w:rsidRDefault="00067F30" w:rsidP="00067F30">
            <w:pPr>
              <w:rPr>
                <w:sz w:val="6"/>
                <w:szCs w:val="2"/>
              </w:rPr>
            </w:pPr>
            <w:r>
              <w:rPr>
                <w:szCs w:val="24"/>
              </w:rPr>
              <w:t>Floor space (m</w:t>
            </w:r>
            <w:r w:rsidRPr="00A773EA">
              <w:rPr>
                <w:rFonts w:cs="Arial"/>
                <w:b/>
                <w:vertAlign w:val="superscript"/>
              </w:rPr>
              <w:t>2</w:t>
            </w:r>
            <w:r>
              <w:rPr>
                <w:szCs w:val="24"/>
              </w:rPr>
              <w:t>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26BBB73E" w14:textId="57309B05" w:rsidR="00067F30" w:rsidRDefault="00067F30" w:rsidP="00067F30">
            <w:pPr>
              <w:jc w:val="center"/>
              <w:rPr>
                <w:sz w:val="6"/>
                <w:szCs w:val="6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067F30" w14:paraId="3A5954F5" w14:textId="77777777" w:rsidTr="009E3717">
        <w:tc>
          <w:tcPr>
            <w:tcW w:w="283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ACFBB5A" w14:textId="77777777" w:rsidR="00067F30" w:rsidRPr="003D38FA" w:rsidRDefault="00067F30" w:rsidP="00067F30">
            <w:pPr>
              <w:rPr>
                <w:sz w:val="6"/>
                <w:szCs w:val="4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F1F893B" w14:textId="27A13188" w:rsidR="00067F30" w:rsidRPr="00A52BF0" w:rsidRDefault="00067F30" w:rsidP="00067F30">
            <w:pPr>
              <w:rPr>
                <w:szCs w:val="24"/>
              </w:rPr>
            </w:pPr>
            <w:r>
              <w:rPr>
                <w:szCs w:val="24"/>
              </w:rPr>
              <w:t>Storag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36D04801" w14:textId="77777777" w:rsidR="00067F30" w:rsidRPr="00D21507" w:rsidRDefault="0025256E" w:rsidP="00067F30">
            <w:pPr>
              <w:jc w:val="center"/>
              <w:rPr>
                <w:sz w:val="6"/>
                <w:szCs w:val="6"/>
              </w:rPr>
            </w:pPr>
            <w:sdt>
              <w:sdtPr>
                <w:id w:val="-1780638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7F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FA710CA" w14:textId="3E60C96A" w:rsidR="00067F30" w:rsidRDefault="00067F30" w:rsidP="00067F30">
            <w:pPr>
              <w:rPr>
                <w:sz w:val="6"/>
                <w:szCs w:val="2"/>
              </w:rPr>
            </w:pPr>
            <w:r>
              <w:rPr>
                <w:szCs w:val="24"/>
              </w:rPr>
              <w:t>Floor space (m</w:t>
            </w:r>
            <w:r w:rsidRPr="00A773EA">
              <w:rPr>
                <w:rFonts w:cs="Arial"/>
                <w:b/>
                <w:vertAlign w:val="superscript"/>
              </w:rPr>
              <w:t>2</w:t>
            </w:r>
            <w:r>
              <w:rPr>
                <w:szCs w:val="24"/>
              </w:rPr>
              <w:t>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45827F45" w14:textId="18A7CE3E" w:rsidR="00067F30" w:rsidRPr="008B643A" w:rsidRDefault="00067F30" w:rsidP="00067F30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067F30" w:rsidRPr="003D38FA" w14:paraId="1B03B398" w14:textId="77777777" w:rsidTr="009E3717">
        <w:tc>
          <w:tcPr>
            <w:tcW w:w="1034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2AF4F1" w14:textId="257AA9B6" w:rsidR="00360390" w:rsidRPr="00360390" w:rsidRDefault="00360390" w:rsidP="00360390">
            <w:pPr>
              <w:rPr>
                <w:rFonts w:eastAsia="MS Gothic" w:cs="Arial"/>
                <w:sz w:val="20"/>
              </w:rPr>
            </w:pPr>
          </w:p>
        </w:tc>
      </w:tr>
      <w:tr w:rsidR="00325EC2" w:rsidRPr="003D38FA" w14:paraId="1057D204" w14:textId="77777777" w:rsidTr="009E3717">
        <w:tc>
          <w:tcPr>
            <w:tcW w:w="2830" w:type="dxa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12A0229" w14:textId="340A5720" w:rsidR="00325EC2" w:rsidRPr="00A52BF0" w:rsidRDefault="00325EC2" w:rsidP="00A52BF0">
            <w:pPr>
              <w:rPr>
                <w:szCs w:val="24"/>
              </w:rPr>
            </w:pPr>
            <w:r>
              <w:rPr>
                <w:szCs w:val="24"/>
              </w:rPr>
              <w:t>Is your development: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3C4A7ADA" w14:textId="02CCF4F5" w:rsidR="00325EC2" w:rsidRPr="00717076" w:rsidRDefault="00325EC2" w:rsidP="00325EC2">
            <w:pPr>
              <w:rPr>
                <w:sz w:val="6"/>
                <w:szCs w:val="6"/>
              </w:rPr>
            </w:pPr>
            <w:r>
              <w:t xml:space="preserve">Standalone: </w:t>
            </w:r>
            <w:sdt>
              <w:sdtPr>
                <w:id w:val="-753195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Phased: </w:t>
            </w:r>
            <w:sdt>
              <w:sdtPr>
                <w:id w:val="-1199246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  </w:t>
            </w:r>
            <w:r w:rsidR="00146301">
              <w:t>Unsure</w:t>
            </w:r>
            <w:r>
              <w:t xml:space="preserve">: </w:t>
            </w:r>
            <w:sdt>
              <w:sdtPr>
                <w:id w:val="2114011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63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</w:p>
        </w:tc>
      </w:tr>
    </w:tbl>
    <w:p w14:paraId="48088DFC" w14:textId="0BDCA2E4" w:rsidR="005F2526" w:rsidRDefault="005F2526" w:rsidP="003D38FA">
      <w:pPr>
        <w:rPr>
          <w:sz w:val="20"/>
          <w:szCs w:val="16"/>
        </w:rPr>
      </w:pPr>
    </w:p>
    <w:p w14:paraId="2A61AFEA" w14:textId="64AE5921" w:rsidR="00A00AA2" w:rsidRDefault="00A00AA2" w:rsidP="003D38FA">
      <w:pPr>
        <w:rPr>
          <w:sz w:val="20"/>
          <w:szCs w:val="16"/>
        </w:rPr>
      </w:pPr>
    </w:p>
    <w:p w14:paraId="0D9C0FF9" w14:textId="77777777" w:rsidR="00F34866" w:rsidRDefault="00F34866" w:rsidP="003D38FA">
      <w:pPr>
        <w:rPr>
          <w:sz w:val="20"/>
          <w:szCs w:val="16"/>
        </w:rPr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567"/>
        <w:gridCol w:w="2835"/>
        <w:gridCol w:w="567"/>
        <w:gridCol w:w="2410"/>
        <w:gridCol w:w="1134"/>
      </w:tblGrid>
      <w:tr w:rsidR="009E3717" w:rsidRPr="00D57BBC" w14:paraId="358293E2" w14:textId="77777777" w:rsidTr="00D9137E">
        <w:tc>
          <w:tcPr>
            <w:tcW w:w="10343" w:type="dxa"/>
            <w:gridSpan w:val="6"/>
            <w:tcBorders>
              <w:top w:val="single" w:sz="4" w:space="0" w:color="auto"/>
            </w:tcBorders>
            <w:shd w:val="clear" w:color="auto" w:fill="A8D2EA"/>
            <w:tcMar>
              <w:top w:w="57" w:type="dxa"/>
              <w:bottom w:w="57" w:type="dxa"/>
            </w:tcMar>
          </w:tcPr>
          <w:p w14:paraId="76AF1341" w14:textId="765EA8C7" w:rsidR="009E3717" w:rsidRPr="00D57BBC" w:rsidRDefault="009E3717" w:rsidP="00811D36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b/>
                <w:bCs/>
              </w:rPr>
            </w:pPr>
            <w:r>
              <w:br w:type="page"/>
            </w:r>
            <w:r w:rsidRPr="00D57BBC">
              <w:rPr>
                <w:b/>
                <w:bCs/>
              </w:rPr>
              <w:t>PLANNING APPLICATION</w:t>
            </w:r>
          </w:p>
        </w:tc>
      </w:tr>
      <w:tr w:rsidR="009E3717" w:rsidRPr="00A52BF0" w14:paraId="7FDEA68C" w14:textId="77777777" w:rsidTr="009E3717">
        <w:trPr>
          <w:trHeight w:val="436"/>
        </w:trPr>
        <w:tc>
          <w:tcPr>
            <w:tcW w:w="10343" w:type="dxa"/>
            <w:gridSpan w:val="6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D7014E6" w14:textId="77777777" w:rsidR="009E3717" w:rsidRPr="00A52BF0" w:rsidRDefault="009E3717" w:rsidP="00811D36">
            <w:r>
              <w:t>What type of planning application will you be applying for?</w:t>
            </w:r>
          </w:p>
        </w:tc>
      </w:tr>
      <w:tr w:rsidR="009E3717" w:rsidRPr="00D57BBC" w14:paraId="54388BFD" w14:textId="77777777" w:rsidTr="009E3717">
        <w:trPr>
          <w:trHeight w:val="295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1BA857C0" w14:textId="77777777" w:rsidR="009E3717" w:rsidRPr="00A52BF0" w:rsidRDefault="009E3717" w:rsidP="00811D36">
            <w:pPr>
              <w:rPr>
                <w:szCs w:val="24"/>
              </w:rPr>
            </w:pPr>
            <w:r>
              <w:rPr>
                <w:szCs w:val="24"/>
              </w:rPr>
              <w:t>Outline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243B2337" w14:textId="77777777" w:rsidR="009E3717" w:rsidRPr="00D57BBC" w:rsidRDefault="0025256E" w:rsidP="00811D36">
            <w:pPr>
              <w:jc w:val="center"/>
            </w:pPr>
            <w:sdt>
              <w:sdtPr>
                <w:id w:val="-579516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BC2ACE1" w14:textId="77777777" w:rsidR="009E3717" w:rsidRPr="00A52BF0" w:rsidRDefault="009E3717" w:rsidP="00811D36">
            <w:pPr>
              <w:rPr>
                <w:szCs w:val="24"/>
              </w:rPr>
            </w:pPr>
            <w:r>
              <w:rPr>
                <w:szCs w:val="24"/>
              </w:rPr>
              <w:t>Full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466EFA8C" w14:textId="77777777" w:rsidR="009E3717" w:rsidRPr="00D57BBC" w:rsidRDefault="0025256E" w:rsidP="00811D36">
            <w:pPr>
              <w:jc w:val="center"/>
            </w:pPr>
            <w:sdt>
              <w:sdtPr>
                <w:id w:val="-1139955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2A8E994A" w14:textId="77777777" w:rsidR="009E3717" w:rsidRPr="00A52BF0" w:rsidRDefault="009E3717" w:rsidP="00811D36">
            <w:pPr>
              <w:rPr>
                <w:szCs w:val="24"/>
              </w:rPr>
            </w:pPr>
            <w:r>
              <w:rPr>
                <w:szCs w:val="24"/>
              </w:rPr>
              <w:t>Hybrid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3B9B69D9" w14:textId="77777777" w:rsidR="009E3717" w:rsidRPr="00D57BBC" w:rsidRDefault="0025256E" w:rsidP="00811D36">
            <w:pPr>
              <w:jc w:val="center"/>
            </w:pPr>
            <w:sdt>
              <w:sdtPr>
                <w:id w:val="-163863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9E3717" w:rsidRPr="00D57BBC" w14:paraId="210108FB" w14:textId="77777777" w:rsidTr="009E3717">
        <w:trPr>
          <w:trHeight w:val="294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185F40CE" w14:textId="77777777" w:rsidR="009E3717" w:rsidRPr="00A52BF0" w:rsidRDefault="009E3717" w:rsidP="00811D36">
            <w:pPr>
              <w:rPr>
                <w:szCs w:val="24"/>
              </w:rPr>
            </w:pPr>
            <w:r>
              <w:rPr>
                <w:szCs w:val="24"/>
              </w:rPr>
              <w:t>Reserved Matters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1945D4C9" w14:textId="77777777" w:rsidR="009E3717" w:rsidRPr="00D57BBC" w:rsidRDefault="0025256E" w:rsidP="00811D36">
            <w:pPr>
              <w:jc w:val="center"/>
            </w:pPr>
            <w:sdt>
              <w:sdtPr>
                <w:id w:val="-667245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2700F478" w14:textId="77777777" w:rsidR="009E3717" w:rsidRPr="00A52BF0" w:rsidRDefault="009E3717" w:rsidP="00811D36">
            <w:pPr>
              <w:rPr>
                <w:szCs w:val="24"/>
              </w:rPr>
            </w:pPr>
            <w:r>
              <w:rPr>
                <w:szCs w:val="24"/>
              </w:rPr>
              <w:t>Discharge of conditio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6AAF6413" w14:textId="77777777" w:rsidR="009E3717" w:rsidRPr="00D57BBC" w:rsidRDefault="0025256E" w:rsidP="00811D36">
            <w:pPr>
              <w:jc w:val="center"/>
            </w:pPr>
            <w:sdt>
              <w:sdtPr>
                <w:id w:val="-405841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59F2DDA" w14:textId="77777777" w:rsidR="009E3717" w:rsidRPr="00A52BF0" w:rsidRDefault="009E3717" w:rsidP="00811D36">
            <w:pPr>
              <w:rPr>
                <w:szCs w:val="24"/>
              </w:rPr>
            </w:pPr>
            <w:r>
              <w:rPr>
                <w:szCs w:val="24"/>
              </w:rPr>
              <w:t>Unsur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26AEF530" w14:textId="77777777" w:rsidR="009E3717" w:rsidRPr="00D57BBC" w:rsidRDefault="0025256E" w:rsidP="00811D36">
            <w:pPr>
              <w:jc w:val="center"/>
            </w:pPr>
            <w:sdt>
              <w:sdtPr>
                <w:id w:val="-1231842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9E3717" w:rsidRPr="00236E39" w14:paraId="1D96686F" w14:textId="77777777" w:rsidTr="009E3717">
        <w:trPr>
          <w:trHeight w:val="121"/>
        </w:trPr>
        <w:tc>
          <w:tcPr>
            <w:tcW w:w="1034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14:paraId="3FC25728" w14:textId="71BF8E68" w:rsidR="009E3717" w:rsidRPr="00360390" w:rsidRDefault="009E3717" w:rsidP="00811D36">
            <w:pPr>
              <w:tabs>
                <w:tab w:val="left" w:pos="5631"/>
              </w:tabs>
              <w:rPr>
                <w:sz w:val="20"/>
              </w:rPr>
            </w:pPr>
          </w:p>
        </w:tc>
      </w:tr>
      <w:tr w:rsidR="009E3717" w:rsidRPr="00D57BBC" w14:paraId="1E06F6DB" w14:textId="77777777" w:rsidTr="009E3717">
        <w:trPr>
          <w:trHeight w:val="50"/>
        </w:trPr>
        <w:tc>
          <w:tcPr>
            <w:tcW w:w="6232" w:type="dxa"/>
            <w:gridSpan w:val="3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E312811" w14:textId="77777777" w:rsidR="009E3717" w:rsidRPr="00A52BF0" w:rsidRDefault="009E3717" w:rsidP="00811D36">
            <w:pPr>
              <w:tabs>
                <w:tab w:val="left" w:pos="5631"/>
              </w:tabs>
            </w:pPr>
            <w:r>
              <w:t>Has work on the development already started on site?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EDAE16E" w14:textId="77777777" w:rsidR="009E3717" w:rsidRPr="00D57BBC" w:rsidRDefault="009E3717" w:rsidP="00811D36">
            <w:r>
              <w:t xml:space="preserve">Yes: </w:t>
            </w:r>
            <w:sdt>
              <w:sdtPr>
                <w:id w:val="-186157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: </w:t>
            </w:r>
            <w:sdt>
              <w:sdtPr>
                <w:id w:val="-1386491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Unsure: </w:t>
            </w:r>
            <w:sdt>
              <w:sdtPr>
                <w:id w:val="747932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9E3717" w:rsidRPr="00D57BBC" w14:paraId="7D9E5F9C" w14:textId="77777777" w:rsidTr="009E3717">
        <w:trPr>
          <w:trHeight w:val="476"/>
        </w:trPr>
        <w:tc>
          <w:tcPr>
            <w:tcW w:w="10343" w:type="dxa"/>
            <w:gridSpan w:val="6"/>
            <w:tcBorders>
              <w:bottom w:val="single" w:sz="4" w:space="0" w:color="auto"/>
            </w:tcBorders>
            <w:tcMar>
              <w:top w:w="57" w:type="dxa"/>
              <w:bottom w:w="28" w:type="dxa"/>
            </w:tcMar>
          </w:tcPr>
          <w:p w14:paraId="0C38E463" w14:textId="77777777" w:rsidR="009E3717" w:rsidRPr="00D57BBC" w:rsidRDefault="009E3717" w:rsidP="00811D36">
            <w:pPr>
              <w:rPr>
                <w:szCs w:val="22"/>
              </w:rPr>
            </w:pPr>
            <w:r w:rsidRPr="00717076">
              <w:rPr>
                <w:szCs w:val="22"/>
              </w:rPr>
              <w:t>If yes</w:t>
            </w:r>
            <w:r>
              <w:rPr>
                <w:szCs w:val="22"/>
              </w:rPr>
              <w:t xml:space="preserve">, when did the work start: </w:t>
            </w:r>
            <w:sdt>
              <w:sdtPr>
                <w:rPr>
                  <w:szCs w:val="22"/>
                </w:rPr>
                <w:id w:val="1092977849"/>
                <w:placeholder>
                  <w:docPart w:val="4D642F4072D4415687EDA85D69AB9910"/>
                </w:placeholder>
                <w:showingPlcHdr/>
                <w:text/>
              </w:sdtPr>
              <w:sdtEndPr/>
              <w:sdtContent>
                <w:r w:rsidRPr="00F26C0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7CB20B0B" w14:textId="1A179F0F" w:rsidR="009E3717" w:rsidRDefault="009E3717" w:rsidP="003D38FA">
      <w:pPr>
        <w:rPr>
          <w:sz w:val="20"/>
          <w:szCs w:val="16"/>
        </w:rPr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6232"/>
        <w:gridCol w:w="4111"/>
      </w:tblGrid>
      <w:tr w:rsidR="002F4575" w:rsidRPr="00D57BBC" w14:paraId="00A723CB" w14:textId="77777777" w:rsidTr="0000646A">
        <w:trPr>
          <w:trHeight w:val="50"/>
        </w:trPr>
        <w:tc>
          <w:tcPr>
            <w:tcW w:w="6232" w:type="dxa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7F51D90F" w14:textId="77F3242F" w:rsidR="002F4575" w:rsidRPr="00A52BF0" w:rsidRDefault="002F4575" w:rsidP="0000646A">
            <w:pPr>
              <w:tabs>
                <w:tab w:val="left" w:pos="5631"/>
              </w:tabs>
            </w:pPr>
            <w:r>
              <w:t>Have you already applied for planning permission for the site?</w:t>
            </w:r>
          </w:p>
        </w:tc>
        <w:tc>
          <w:tcPr>
            <w:tcW w:w="4111" w:type="dxa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20122F8" w14:textId="77777777" w:rsidR="002F4575" w:rsidRPr="00D57BBC" w:rsidRDefault="002F4575" w:rsidP="0000646A">
            <w:r>
              <w:t xml:space="preserve">Yes: </w:t>
            </w:r>
            <w:sdt>
              <w:sdtPr>
                <w:id w:val="644628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: </w:t>
            </w:r>
            <w:sdt>
              <w:sdtPr>
                <w:id w:val="1793795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Unsure: </w:t>
            </w:r>
            <w:sdt>
              <w:sdtPr>
                <w:id w:val="-2142725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2F4575" w:rsidRPr="00D57BBC" w14:paraId="6476DC5E" w14:textId="77777777" w:rsidTr="0000646A">
        <w:trPr>
          <w:trHeight w:val="476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tcMar>
              <w:top w:w="57" w:type="dxa"/>
              <w:bottom w:w="28" w:type="dxa"/>
            </w:tcMar>
          </w:tcPr>
          <w:p w14:paraId="2714CFDB" w14:textId="0E23369F" w:rsidR="002F4575" w:rsidRPr="00D57BBC" w:rsidRDefault="002F4575" w:rsidP="0000646A">
            <w:pPr>
              <w:rPr>
                <w:szCs w:val="22"/>
              </w:rPr>
            </w:pPr>
            <w:r w:rsidRPr="00717076">
              <w:rPr>
                <w:szCs w:val="22"/>
              </w:rPr>
              <w:t>If yes</w:t>
            </w:r>
            <w:r>
              <w:rPr>
                <w:szCs w:val="22"/>
              </w:rPr>
              <w:t xml:space="preserve">, what is the planning application reference: </w:t>
            </w:r>
            <w:sdt>
              <w:sdtPr>
                <w:rPr>
                  <w:szCs w:val="22"/>
                </w:rPr>
                <w:id w:val="1136922423"/>
                <w:placeholder>
                  <w:docPart w:val="810A3939974A400186FD94A2A3A30AAD"/>
                </w:placeholder>
                <w:showingPlcHdr/>
                <w:text/>
              </w:sdtPr>
              <w:sdtEndPr/>
              <w:sdtContent>
                <w:r w:rsidRPr="00F26C0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73DC3A4" w14:textId="37871F1B" w:rsidR="002F4575" w:rsidRDefault="002F4575" w:rsidP="003D38FA">
      <w:pPr>
        <w:rPr>
          <w:sz w:val="20"/>
          <w:szCs w:val="16"/>
        </w:rPr>
      </w:pPr>
    </w:p>
    <w:p w14:paraId="55C10EF2" w14:textId="77777777" w:rsidR="002F4575" w:rsidRPr="00F03A1C" w:rsidRDefault="002F4575" w:rsidP="003D38FA">
      <w:pPr>
        <w:rPr>
          <w:sz w:val="20"/>
          <w:szCs w:val="16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880"/>
        <w:gridCol w:w="801"/>
        <w:gridCol w:w="2080"/>
        <w:gridCol w:w="2881"/>
        <w:gridCol w:w="1701"/>
      </w:tblGrid>
      <w:tr w:rsidR="00CD742E" w:rsidRPr="00120E1F" w14:paraId="353773BE" w14:textId="77777777" w:rsidTr="00D9137E">
        <w:trPr>
          <w:trHeight w:val="231"/>
        </w:trPr>
        <w:tc>
          <w:tcPr>
            <w:tcW w:w="10343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8D2EA"/>
            <w:tcMar>
              <w:top w:w="57" w:type="dxa"/>
              <w:bottom w:w="57" w:type="dxa"/>
            </w:tcMar>
          </w:tcPr>
          <w:p w14:paraId="38C33E3D" w14:textId="784EBD66" w:rsidR="00CD742E" w:rsidRPr="00D57BBC" w:rsidRDefault="00067F30" w:rsidP="00D57BBC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0F37C3">
              <w:rPr>
                <w:b/>
                <w:bCs/>
              </w:rPr>
              <w:t>SERVICE LEVEL</w:t>
            </w:r>
          </w:p>
        </w:tc>
      </w:tr>
      <w:tr w:rsidR="0005466F" w:rsidRPr="00120E1F" w14:paraId="3FB2D39A" w14:textId="77777777" w:rsidTr="009E3717">
        <w:trPr>
          <w:trHeight w:val="448"/>
        </w:trPr>
        <w:tc>
          <w:tcPr>
            <w:tcW w:w="368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5BA949E" w14:textId="2DD3C204" w:rsidR="0005466F" w:rsidRPr="000F37C3" w:rsidRDefault="000F37C3" w:rsidP="00664287">
            <w:pPr>
              <w:rPr>
                <w:szCs w:val="22"/>
              </w:rPr>
            </w:pPr>
            <w:r w:rsidRPr="000F37C3">
              <w:rPr>
                <w:szCs w:val="22"/>
              </w:rPr>
              <w:t>Which package do you require</w:t>
            </w:r>
            <w:r w:rsidR="0005466F" w:rsidRPr="000F37C3">
              <w:rPr>
                <w:szCs w:val="22"/>
              </w:rPr>
              <w:t>?</w:t>
            </w:r>
          </w:p>
        </w:tc>
        <w:tc>
          <w:tcPr>
            <w:tcW w:w="666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D2F6E9A" w14:textId="3D962388" w:rsidR="0005466F" w:rsidRPr="000F37C3" w:rsidRDefault="000F37C3" w:rsidP="00664287">
            <w:pPr>
              <w:rPr>
                <w:szCs w:val="22"/>
              </w:rPr>
            </w:pPr>
            <w:r w:rsidRPr="000F37C3">
              <w:rPr>
                <w:szCs w:val="22"/>
              </w:rPr>
              <w:t>Essentials</w:t>
            </w:r>
            <w:r w:rsidR="00146301">
              <w:rPr>
                <w:szCs w:val="22"/>
              </w:rPr>
              <w:t>:</w:t>
            </w:r>
            <w:r w:rsidR="0005466F" w:rsidRPr="000F37C3">
              <w:rPr>
                <w:szCs w:val="22"/>
              </w:rPr>
              <w:t xml:space="preserve">   </w:t>
            </w:r>
            <w:sdt>
              <w:sdtPr>
                <w:id w:val="-28373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66F" w:rsidRPr="000F37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466F" w:rsidRPr="000F37C3">
              <w:t xml:space="preserve">    </w:t>
            </w:r>
            <w:r w:rsidRPr="000F37C3">
              <w:rPr>
                <w:szCs w:val="22"/>
              </w:rPr>
              <w:t>Premium</w:t>
            </w:r>
            <w:r w:rsidR="00146301">
              <w:rPr>
                <w:szCs w:val="22"/>
              </w:rPr>
              <w:t>:</w:t>
            </w:r>
            <w:r w:rsidR="0005466F" w:rsidRPr="000F37C3">
              <w:rPr>
                <w:szCs w:val="22"/>
              </w:rPr>
              <w:t xml:space="preserve">   </w:t>
            </w:r>
            <w:sdt>
              <w:sdtPr>
                <w:id w:val="396553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66F" w:rsidRPr="000F37C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0F37C3">
              <w:t xml:space="preserve"> </w:t>
            </w:r>
            <w:r>
              <w:t xml:space="preserve"> </w:t>
            </w:r>
            <w:r w:rsidRPr="000F37C3">
              <w:rPr>
                <w:i/>
                <w:iCs/>
              </w:rPr>
              <w:t>(see guidance notes)</w:t>
            </w:r>
          </w:p>
        </w:tc>
      </w:tr>
      <w:tr w:rsidR="009E3717" w:rsidRPr="00120E1F" w14:paraId="0FFB001E" w14:textId="77777777" w:rsidTr="009E3717">
        <w:trPr>
          <w:trHeight w:val="22"/>
        </w:trPr>
        <w:tc>
          <w:tcPr>
            <w:tcW w:w="1034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AD24ED3" w14:textId="77777777" w:rsidR="009E3717" w:rsidRPr="00360390" w:rsidRDefault="009E3717" w:rsidP="00664287">
            <w:pPr>
              <w:rPr>
                <w:sz w:val="20"/>
              </w:rPr>
            </w:pPr>
          </w:p>
          <w:p w14:paraId="7B6FED99" w14:textId="00305FA8" w:rsidR="00360390" w:rsidRPr="009E3717" w:rsidRDefault="00360390" w:rsidP="00664287">
            <w:pPr>
              <w:rPr>
                <w:sz w:val="2"/>
                <w:szCs w:val="2"/>
              </w:rPr>
            </w:pPr>
          </w:p>
        </w:tc>
      </w:tr>
      <w:tr w:rsidR="009E3717" w:rsidRPr="00120E1F" w14:paraId="74207328" w14:textId="77777777" w:rsidTr="009E3717">
        <w:trPr>
          <w:trHeight w:val="448"/>
        </w:trPr>
        <w:tc>
          <w:tcPr>
            <w:tcW w:w="10343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7DD8757F" w14:textId="6D1EC641" w:rsidR="009E3717" w:rsidRPr="000F37C3" w:rsidRDefault="009E3717" w:rsidP="00664287">
            <w:pPr>
              <w:rPr>
                <w:szCs w:val="22"/>
              </w:rPr>
            </w:pPr>
            <w:r>
              <w:rPr>
                <w:szCs w:val="24"/>
              </w:rPr>
              <w:t>Do you require any of the following optional extras? (</w:t>
            </w:r>
            <w:proofErr w:type="gramStart"/>
            <w:r>
              <w:rPr>
                <w:szCs w:val="24"/>
              </w:rPr>
              <w:t>tick</w:t>
            </w:r>
            <w:proofErr w:type="gramEnd"/>
            <w:r>
              <w:rPr>
                <w:szCs w:val="24"/>
              </w:rPr>
              <w:t xml:space="preserve"> all that apply)</w:t>
            </w:r>
          </w:p>
        </w:tc>
      </w:tr>
      <w:tr w:rsidR="009E3717" w:rsidRPr="00120E1F" w14:paraId="4E46FF9F" w14:textId="77777777" w:rsidTr="009E3717">
        <w:trPr>
          <w:trHeight w:val="448"/>
        </w:trPr>
        <w:tc>
          <w:tcPr>
            <w:tcW w:w="864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55F03871" w14:textId="28F4B791" w:rsidR="009E3717" w:rsidRDefault="009E3717" w:rsidP="009E3717">
            <w:pPr>
              <w:rPr>
                <w:szCs w:val="24"/>
              </w:rPr>
            </w:pPr>
            <w:r w:rsidRPr="00316F82">
              <w:rPr>
                <w:b/>
                <w:bCs/>
                <w:szCs w:val="24"/>
              </w:rPr>
              <w:t>+</w:t>
            </w:r>
            <w:r>
              <w:rPr>
                <w:szCs w:val="24"/>
              </w:rPr>
              <w:t xml:space="preserve"> </w:t>
            </w:r>
            <w:r w:rsidRPr="00B532F0">
              <w:rPr>
                <w:szCs w:val="24"/>
              </w:rPr>
              <w:t xml:space="preserve">Fast track response </w:t>
            </w:r>
            <w:r>
              <w:rPr>
                <w:szCs w:val="24"/>
              </w:rPr>
              <w:t xml:space="preserve">within 14 days </w:t>
            </w:r>
            <w:r w:rsidRPr="00316F82">
              <w:rPr>
                <w:i/>
                <w:iCs/>
                <w:sz w:val="22"/>
                <w:szCs w:val="22"/>
              </w:rPr>
              <w:t xml:space="preserve">(+20% of </w:t>
            </w:r>
            <w:r>
              <w:rPr>
                <w:i/>
                <w:iCs/>
                <w:sz w:val="22"/>
                <w:szCs w:val="22"/>
              </w:rPr>
              <w:t>base</w:t>
            </w:r>
            <w:r w:rsidRPr="00316F82">
              <w:rPr>
                <w:i/>
                <w:iCs/>
                <w:sz w:val="22"/>
                <w:szCs w:val="22"/>
              </w:rPr>
              <w:t xml:space="preserve"> fee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7309AC" w14:textId="44B4683E" w:rsidR="009E3717" w:rsidRDefault="009E3717" w:rsidP="009E3717">
            <w:pPr>
              <w:rPr>
                <w:szCs w:val="24"/>
              </w:rPr>
            </w:pPr>
            <w:r>
              <w:t xml:space="preserve">Yes </w:t>
            </w:r>
            <w:sdt>
              <w:sdtPr>
                <w:id w:val="-295139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 </w:t>
            </w:r>
            <w:sdt>
              <w:sdtPr>
                <w:id w:val="124252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9E3717" w:rsidRPr="00120E1F" w14:paraId="0A50592D" w14:textId="77777777" w:rsidTr="009E3717">
        <w:trPr>
          <w:trHeight w:val="448"/>
        </w:trPr>
        <w:tc>
          <w:tcPr>
            <w:tcW w:w="864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79E73335" w14:textId="4F33045A" w:rsidR="009E3717" w:rsidRDefault="009E3717" w:rsidP="009E3717">
            <w:pPr>
              <w:rPr>
                <w:szCs w:val="24"/>
              </w:rPr>
            </w:pPr>
            <w:r w:rsidRPr="00316F82">
              <w:rPr>
                <w:b/>
                <w:bCs/>
                <w:szCs w:val="24"/>
              </w:rPr>
              <w:t>+</w:t>
            </w:r>
            <w:r>
              <w:rPr>
                <w:szCs w:val="24"/>
              </w:rPr>
              <w:t xml:space="preserve"> </w:t>
            </w:r>
            <w:r w:rsidRPr="00B532F0">
              <w:rPr>
                <w:szCs w:val="24"/>
              </w:rPr>
              <w:t xml:space="preserve">LLFA </w:t>
            </w:r>
            <w:r>
              <w:rPr>
                <w:szCs w:val="24"/>
              </w:rPr>
              <w:t>advice</w:t>
            </w:r>
            <w:r w:rsidRPr="00B532F0">
              <w:rPr>
                <w:szCs w:val="24"/>
              </w:rPr>
              <w:t xml:space="preserve"> on how to complete the SuDS pro-forma </w:t>
            </w:r>
            <w:r w:rsidRPr="00316F82">
              <w:rPr>
                <w:i/>
                <w:iCs/>
                <w:sz w:val="22"/>
                <w:szCs w:val="22"/>
              </w:rPr>
              <w:t>(+£50.00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4AD169" w14:textId="580FE279" w:rsidR="009E3717" w:rsidRDefault="009E3717" w:rsidP="009E3717">
            <w:pPr>
              <w:rPr>
                <w:szCs w:val="24"/>
              </w:rPr>
            </w:pPr>
            <w:r>
              <w:t xml:space="preserve">Yes </w:t>
            </w:r>
            <w:sdt>
              <w:sdtPr>
                <w:id w:val="-1879392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 </w:t>
            </w:r>
            <w:sdt>
              <w:sdtPr>
                <w:id w:val="-56565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9E3717" w:rsidRPr="00120E1F" w14:paraId="0571D962" w14:textId="77777777" w:rsidTr="009E3717">
        <w:trPr>
          <w:trHeight w:val="448"/>
        </w:trPr>
        <w:tc>
          <w:tcPr>
            <w:tcW w:w="864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59EA8286" w14:textId="733ABFE4" w:rsidR="009E3717" w:rsidRDefault="009E3717" w:rsidP="009E3717">
            <w:pPr>
              <w:rPr>
                <w:szCs w:val="24"/>
              </w:rPr>
            </w:pPr>
            <w:r w:rsidRPr="00316F82">
              <w:rPr>
                <w:b/>
                <w:bCs/>
                <w:szCs w:val="24"/>
              </w:rPr>
              <w:t>+</w:t>
            </w:r>
            <w:r>
              <w:rPr>
                <w:szCs w:val="24"/>
              </w:rPr>
              <w:t xml:space="preserve"> </w:t>
            </w:r>
            <w:r w:rsidRPr="00B532F0">
              <w:rPr>
                <w:szCs w:val="24"/>
              </w:rPr>
              <w:t xml:space="preserve">LLFA advice on Ordinary Watercourse consent </w:t>
            </w:r>
            <w:r w:rsidRPr="00316F82">
              <w:rPr>
                <w:i/>
                <w:iCs/>
                <w:sz w:val="22"/>
                <w:szCs w:val="22"/>
              </w:rPr>
              <w:t>(+£50.00 per structure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48A1BF" w14:textId="05B83FDB" w:rsidR="009E3717" w:rsidRDefault="009E3717" w:rsidP="009E3717">
            <w:pPr>
              <w:rPr>
                <w:szCs w:val="24"/>
              </w:rPr>
            </w:pPr>
            <w:r>
              <w:t xml:space="preserve">Yes </w:t>
            </w:r>
            <w:sdt>
              <w:sdtPr>
                <w:id w:val="-635098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 </w:t>
            </w:r>
            <w:sdt>
              <w:sdtPr>
                <w:id w:val="589662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9E3717" w:rsidRPr="00120E1F" w14:paraId="572A22AC" w14:textId="77777777" w:rsidTr="009E3717">
        <w:trPr>
          <w:trHeight w:val="128"/>
        </w:trPr>
        <w:tc>
          <w:tcPr>
            <w:tcW w:w="864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429837D6" w14:textId="5126E798" w:rsidR="00360390" w:rsidRPr="00360390" w:rsidRDefault="00360390" w:rsidP="009E3717">
            <w:pPr>
              <w:rPr>
                <w:sz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A2DDF6" w14:textId="77777777" w:rsidR="009E3717" w:rsidRPr="009E3717" w:rsidRDefault="009E3717" w:rsidP="009E3717">
            <w:pPr>
              <w:rPr>
                <w:sz w:val="2"/>
                <w:szCs w:val="2"/>
              </w:rPr>
            </w:pPr>
          </w:p>
        </w:tc>
      </w:tr>
      <w:tr w:rsidR="009E3717" w:rsidRPr="00120E1F" w14:paraId="182B4B1D" w14:textId="77777777" w:rsidTr="009E3717">
        <w:trPr>
          <w:trHeight w:val="448"/>
        </w:trPr>
        <w:tc>
          <w:tcPr>
            <w:tcW w:w="864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EF7C1E8" w14:textId="4D8BBC65" w:rsidR="009E3717" w:rsidRPr="00316F82" w:rsidRDefault="009E3717" w:rsidP="009E3717">
            <w:pPr>
              <w:rPr>
                <w:b/>
                <w:bCs/>
                <w:szCs w:val="24"/>
              </w:rPr>
            </w:pPr>
            <w:r>
              <w:rPr>
                <w:szCs w:val="24"/>
              </w:rPr>
              <w:t>Have you previously obtained</w:t>
            </w:r>
            <w:r w:rsidRPr="00316F82">
              <w:rPr>
                <w:szCs w:val="24"/>
              </w:rPr>
              <w:t xml:space="preserve"> written advice </w:t>
            </w:r>
            <w:r>
              <w:rPr>
                <w:szCs w:val="24"/>
              </w:rPr>
              <w:t xml:space="preserve">from the LLFA for </w:t>
            </w:r>
            <w:r w:rsidRPr="00316F82">
              <w:rPr>
                <w:szCs w:val="24"/>
              </w:rPr>
              <w:t>this site</w:t>
            </w:r>
            <w:r>
              <w:rPr>
                <w:szCs w:val="24"/>
              </w:rPr>
              <w:t>?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D6CAB5" w14:textId="6226C403" w:rsidR="009E3717" w:rsidRDefault="009E3717" w:rsidP="009E3717">
            <w:r>
              <w:t xml:space="preserve">Yes </w:t>
            </w:r>
            <w:sdt>
              <w:sdtPr>
                <w:id w:val="110353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 </w:t>
            </w:r>
            <w:sdt>
              <w:sdtPr>
                <w:id w:val="2147092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9E3717" w:rsidRPr="00120E1F" w14:paraId="3631E162" w14:textId="77777777" w:rsidTr="00B62769">
        <w:trPr>
          <w:trHeight w:val="448"/>
        </w:trPr>
        <w:tc>
          <w:tcPr>
            <w:tcW w:w="2880" w:type="dxa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710D8D33" w14:textId="0C21DE35" w:rsidR="009E3717" w:rsidRPr="00316F82" w:rsidRDefault="009E3717" w:rsidP="009E3717">
            <w:pPr>
              <w:rPr>
                <w:b/>
                <w:bCs/>
                <w:szCs w:val="24"/>
              </w:rPr>
            </w:pPr>
            <w:r>
              <w:rPr>
                <w:szCs w:val="24"/>
              </w:rPr>
              <w:t>LLFA reference: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EEC83A" w14:textId="7F46BF28" w:rsidR="009E3717" w:rsidRPr="00316F82" w:rsidRDefault="009E3717" w:rsidP="009E3717">
            <w:pPr>
              <w:rPr>
                <w:b/>
                <w:bCs/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  <w:tc>
          <w:tcPr>
            <w:tcW w:w="288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47D8F5" w14:textId="1A03E4DE" w:rsidR="009E3717" w:rsidRPr="00316F82" w:rsidRDefault="009E3717" w:rsidP="009E3717">
            <w:pPr>
              <w:rPr>
                <w:b/>
                <w:bCs/>
                <w:szCs w:val="24"/>
              </w:rPr>
            </w:pPr>
            <w:r>
              <w:rPr>
                <w:szCs w:val="24"/>
              </w:rPr>
              <w:t>Correspondence date: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2C9AA04C" w14:textId="77777777" w:rsidR="009E3717" w:rsidRDefault="009E3717" w:rsidP="009E3717">
            <w:pPr>
              <w:jc w:val="center"/>
              <w:rPr>
                <w:sz w:val="6"/>
                <w:szCs w:val="2"/>
              </w:rPr>
            </w:pPr>
          </w:p>
          <w:p w14:paraId="1A5B289D" w14:textId="43046085" w:rsidR="009E3717" w:rsidRDefault="009E3717" w:rsidP="009E3717">
            <w:r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</w:tbl>
    <w:p w14:paraId="5CC812FE" w14:textId="52D3C740" w:rsidR="00360390" w:rsidRDefault="00360390" w:rsidP="003D38FA">
      <w:pPr>
        <w:rPr>
          <w:sz w:val="20"/>
          <w:szCs w:val="16"/>
        </w:rPr>
      </w:pPr>
    </w:p>
    <w:p w14:paraId="218FB68C" w14:textId="77777777" w:rsidR="00360390" w:rsidRPr="00360390" w:rsidRDefault="00360390" w:rsidP="003D38FA">
      <w:pPr>
        <w:rPr>
          <w:sz w:val="20"/>
          <w:szCs w:val="16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830"/>
        <w:gridCol w:w="7513"/>
      </w:tblGrid>
      <w:tr w:rsidR="00982DE4" w14:paraId="5214E9E5" w14:textId="77777777" w:rsidTr="00D9137E">
        <w:tc>
          <w:tcPr>
            <w:tcW w:w="10343" w:type="dxa"/>
            <w:gridSpan w:val="2"/>
            <w:shd w:val="clear" w:color="auto" w:fill="A8D2EA"/>
            <w:tcMar>
              <w:top w:w="57" w:type="dxa"/>
              <w:bottom w:w="57" w:type="dxa"/>
            </w:tcMar>
          </w:tcPr>
          <w:p w14:paraId="4DA87171" w14:textId="7252165F" w:rsidR="00622F35" w:rsidRPr="00D57BBC" w:rsidRDefault="00982DE4" w:rsidP="00D57BBC">
            <w:pPr>
              <w:pStyle w:val="ListParagraph"/>
              <w:numPr>
                <w:ilvl w:val="0"/>
                <w:numId w:val="2"/>
              </w:numPr>
              <w:rPr>
                <w:sz w:val="6"/>
                <w:szCs w:val="2"/>
              </w:rPr>
            </w:pPr>
            <w:r>
              <w:rPr>
                <w:b/>
                <w:bCs/>
              </w:rPr>
              <w:t>INVOICE DETAILS</w:t>
            </w:r>
          </w:p>
        </w:tc>
      </w:tr>
      <w:tr w:rsidR="00316F82" w14:paraId="6982E1E0" w14:textId="77777777" w:rsidTr="009E3717">
        <w:trPr>
          <w:trHeight w:val="452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239B28FA" w14:textId="198C3F8D" w:rsidR="00316F82" w:rsidRPr="00A52BF0" w:rsidRDefault="00316F82" w:rsidP="00BA770F">
            <w:pPr>
              <w:rPr>
                <w:szCs w:val="24"/>
              </w:rPr>
            </w:pPr>
            <w:r>
              <w:rPr>
                <w:szCs w:val="24"/>
              </w:rPr>
              <w:t>Same as section 1</w:t>
            </w:r>
          </w:p>
        </w:tc>
        <w:tc>
          <w:tcPr>
            <w:tcW w:w="7513" w:type="dxa"/>
            <w:shd w:val="clear" w:color="auto" w:fill="FFFFFF" w:themeFill="background1"/>
            <w:tcMar>
              <w:top w:w="28" w:type="dxa"/>
              <w:bottom w:w="28" w:type="dxa"/>
            </w:tcMar>
          </w:tcPr>
          <w:p w14:paraId="3445816C" w14:textId="156EF846" w:rsidR="00316F82" w:rsidRPr="00D57BBC" w:rsidRDefault="00316F82" w:rsidP="00BA770F">
            <w:pPr>
              <w:rPr>
                <w:sz w:val="22"/>
                <w:szCs w:val="18"/>
              </w:rPr>
            </w:pPr>
            <w:r>
              <w:t xml:space="preserve">Yes </w:t>
            </w:r>
            <w:sdt>
              <w:sdtPr>
                <w:id w:val="-1523240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 </w:t>
            </w:r>
            <w:sdt>
              <w:sdtPr>
                <w:id w:val="547430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316F82">
              <w:rPr>
                <w:i/>
                <w:iCs/>
                <w:sz w:val="22"/>
                <w:szCs w:val="18"/>
              </w:rPr>
              <w:t xml:space="preserve">(if yes, </w:t>
            </w:r>
            <w:r w:rsidR="009E1014">
              <w:rPr>
                <w:i/>
                <w:iCs/>
                <w:sz w:val="22"/>
                <w:szCs w:val="18"/>
              </w:rPr>
              <w:t>move on</w:t>
            </w:r>
            <w:r w:rsidRPr="00316F82">
              <w:rPr>
                <w:i/>
                <w:iCs/>
                <w:sz w:val="22"/>
                <w:szCs w:val="18"/>
              </w:rPr>
              <w:t xml:space="preserve"> to section 7)</w:t>
            </w:r>
          </w:p>
        </w:tc>
      </w:tr>
      <w:tr w:rsidR="00982DE4" w14:paraId="6F59311A" w14:textId="77777777" w:rsidTr="009E3717">
        <w:trPr>
          <w:trHeight w:val="452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23332F32" w14:textId="346EBD18" w:rsidR="00982DE4" w:rsidRPr="00A52BF0" w:rsidRDefault="00982DE4" w:rsidP="00211A92">
            <w:r>
              <w:t>Company name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</w:tcPr>
          <w:sdt>
            <w:sdtPr>
              <w:rPr>
                <w:szCs w:val="24"/>
              </w:rPr>
              <w:id w:val="-1094016873"/>
              <w:placeholder>
                <w:docPart w:val="DB1119DED0014528BC351168DED7061A"/>
              </w:placeholder>
              <w:showingPlcHdr/>
              <w:text/>
            </w:sdtPr>
            <w:sdtEndPr/>
            <w:sdtContent>
              <w:p w14:paraId="7DA6495B" w14:textId="1B70ED16" w:rsidR="00982DE4" w:rsidRPr="00D57BBC" w:rsidRDefault="00BA770F" w:rsidP="00211A92">
                <w:pPr>
                  <w:rPr>
                    <w:szCs w:val="24"/>
                    <w:lang w:eastAsia="en-US"/>
                  </w:rPr>
                </w:pPr>
                <w:r w:rsidRPr="00F26C0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</w:tc>
      </w:tr>
      <w:tr w:rsidR="00982DE4" w14:paraId="36116DA4" w14:textId="77777777" w:rsidTr="009E3717">
        <w:trPr>
          <w:trHeight w:val="404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710E9E98" w14:textId="17591664" w:rsidR="00982DE4" w:rsidRPr="00A52BF0" w:rsidRDefault="00982DE4" w:rsidP="00211A92">
            <w:r>
              <w:t>Address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</w:tcPr>
          <w:sdt>
            <w:sdtPr>
              <w:rPr>
                <w:szCs w:val="24"/>
              </w:rPr>
              <w:id w:val="-1264459383"/>
              <w:placeholder>
                <w:docPart w:val="EF966A3F8F5A4ED5A20BE1D90C0A510C"/>
              </w:placeholder>
              <w:showingPlcHdr/>
              <w:text/>
            </w:sdtPr>
            <w:sdtEndPr/>
            <w:sdtContent>
              <w:p w14:paraId="58E72208" w14:textId="56443863" w:rsidR="00982DE4" w:rsidRPr="00D57BBC" w:rsidRDefault="00BA770F" w:rsidP="00211A92">
                <w:pPr>
                  <w:rPr>
                    <w:szCs w:val="24"/>
                    <w:lang w:eastAsia="en-US"/>
                  </w:rPr>
                </w:pPr>
                <w:r w:rsidRPr="00F26C0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</w:tc>
      </w:tr>
      <w:tr w:rsidR="00982DE4" w14:paraId="0C7E633A" w14:textId="77777777" w:rsidTr="009E3717"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FA347FC" w14:textId="4FBCB78B" w:rsidR="00982DE4" w:rsidRPr="00A52BF0" w:rsidRDefault="00982DE4" w:rsidP="00211A92">
            <w:r>
              <w:t>Telephone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</w:tcPr>
          <w:sdt>
            <w:sdtPr>
              <w:rPr>
                <w:szCs w:val="24"/>
              </w:rPr>
              <w:id w:val="758178183"/>
              <w:placeholder>
                <w:docPart w:val="867688E342AC46FDAAECC9299CF96960"/>
              </w:placeholder>
              <w:showingPlcHdr/>
              <w:text/>
            </w:sdtPr>
            <w:sdtEndPr/>
            <w:sdtContent>
              <w:p w14:paraId="460D6F94" w14:textId="12340E2D" w:rsidR="00982DE4" w:rsidRPr="00D57BBC" w:rsidRDefault="00BA770F" w:rsidP="00211A92">
                <w:pPr>
                  <w:rPr>
                    <w:szCs w:val="24"/>
                    <w:lang w:eastAsia="en-US"/>
                  </w:rPr>
                </w:pPr>
                <w:r w:rsidRPr="00F26C0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</w:tc>
      </w:tr>
      <w:tr w:rsidR="00982DE4" w14:paraId="2F29B8BE" w14:textId="77777777" w:rsidTr="009E3717"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8771FF2" w14:textId="15DA38B3" w:rsidR="00982DE4" w:rsidRPr="00A52BF0" w:rsidRDefault="00982DE4" w:rsidP="00211A92">
            <w:r>
              <w:t>Email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</w:tcPr>
          <w:sdt>
            <w:sdtPr>
              <w:rPr>
                <w:szCs w:val="24"/>
              </w:rPr>
              <w:id w:val="2030911139"/>
              <w:placeholder>
                <w:docPart w:val="A6BC7C1B7C424BBAA748AD89B2888811"/>
              </w:placeholder>
              <w:showingPlcHdr/>
              <w:text/>
            </w:sdtPr>
            <w:sdtEndPr/>
            <w:sdtContent>
              <w:p w14:paraId="4D1163AD" w14:textId="5C6B2C89" w:rsidR="00BA770F" w:rsidRPr="00BA770F" w:rsidRDefault="00BA770F" w:rsidP="00211A92">
                <w:pPr>
                  <w:rPr>
                    <w:szCs w:val="24"/>
                    <w:lang w:eastAsia="en-US"/>
                  </w:rPr>
                </w:pPr>
                <w:r w:rsidRPr="00F26C0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6EA12324" w14:textId="7EC3EF7E" w:rsidR="002F4575" w:rsidRDefault="002F4575" w:rsidP="00982DE4">
      <w:pPr>
        <w:rPr>
          <w:sz w:val="20"/>
          <w:szCs w:val="16"/>
        </w:rPr>
      </w:pPr>
    </w:p>
    <w:p w14:paraId="00E9DAAE" w14:textId="77777777" w:rsidR="00F34866" w:rsidRDefault="00F34866">
      <w:pPr>
        <w:spacing w:after="160" w:line="259" w:lineRule="auto"/>
        <w:rPr>
          <w:sz w:val="20"/>
          <w:szCs w:val="16"/>
        </w:rPr>
      </w:pPr>
    </w:p>
    <w:p w14:paraId="5047F339" w14:textId="77777777" w:rsidR="00F34866" w:rsidRDefault="00F34866">
      <w:pPr>
        <w:spacing w:after="160" w:line="259" w:lineRule="auto"/>
        <w:rPr>
          <w:sz w:val="20"/>
          <w:szCs w:val="16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704"/>
        <w:gridCol w:w="709"/>
        <w:gridCol w:w="4394"/>
        <w:gridCol w:w="851"/>
        <w:gridCol w:w="3685"/>
      </w:tblGrid>
      <w:tr w:rsidR="00982DE4" w14:paraId="0FD6FB03" w14:textId="77777777" w:rsidTr="00D9137E">
        <w:tc>
          <w:tcPr>
            <w:tcW w:w="10343" w:type="dxa"/>
            <w:gridSpan w:val="5"/>
            <w:shd w:val="clear" w:color="auto" w:fill="A8D2EA"/>
            <w:tcMar>
              <w:top w:w="57" w:type="dxa"/>
              <w:bottom w:w="57" w:type="dxa"/>
            </w:tcMar>
          </w:tcPr>
          <w:p w14:paraId="454554E7" w14:textId="32C33F06" w:rsidR="00982DE4" w:rsidRPr="00D57BBC" w:rsidRDefault="00982DE4" w:rsidP="00D57BBC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DECLARATION</w:t>
            </w:r>
          </w:p>
        </w:tc>
      </w:tr>
      <w:tr w:rsidR="00982DE4" w14:paraId="02A6F12B" w14:textId="77777777" w:rsidTr="009E3717">
        <w:trPr>
          <w:trHeight w:val="452"/>
        </w:trPr>
        <w:tc>
          <w:tcPr>
            <w:tcW w:w="70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14:paraId="11FA945D" w14:textId="0C25628E" w:rsidR="00982DE4" w:rsidRPr="003D38FA" w:rsidRDefault="0025256E" w:rsidP="00D57BBC">
            <w:pPr>
              <w:jc w:val="center"/>
              <w:rPr>
                <w:sz w:val="6"/>
                <w:szCs w:val="4"/>
              </w:rPr>
            </w:pPr>
            <w:sdt>
              <w:sdtPr>
                <w:id w:val="1284539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DE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4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14:paraId="7959BCA5" w14:textId="3F7C1829" w:rsidR="00982DE4" w:rsidRPr="00D57BBC" w:rsidRDefault="00982DE4" w:rsidP="00211A92">
            <w:pPr>
              <w:rPr>
                <w:szCs w:val="24"/>
              </w:rPr>
            </w:pPr>
            <w:r w:rsidRPr="00120E1F">
              <w:rPr>
                <w:szCs w:val="24"/>
              </w:rPr>
              <w:t xml:space="preserve">I (the undersigned) hereby request the views of Lancashire County Council </w:t>
            </w:r>
            <w:r w:rsidR="009E1014">
              <w:rPr>
                <w:szCs w:val="24"/>
              </w:rPr>
              <w:t xml:space="preserve">as </w:t>
            </w:r>
            <w:r w:rsidRPr="00120E1F">
              <w:rPr>
                <w:szCs w:val="24"/>
              </w:rPr>
              <w:t>Lead Local Flood Authority and agree to pay the fee applicable for this service.</w:t>
            </w:r>
          </w:p>
        </w:tc>
      </w:tr>
      <w:tr w:rsidR="00982DE4" w14:paraId="5F21674C" w14:textId="77777777" w:rsidTr="009E3717">
        <w:trPr>
          <w:trHeight w:val="452"/>
        </w:trPr>
        <w:tc>
          <w:tcPr>
            <w:tcW w:w="70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14:paraId="7F8B0A70" w14:textId="5D687A36" w:rsidR="00982DE4" w:rsidRDefault="0025256E" w:rsidP="00D57BBC">
            <w:pPr>
              <w:jc w:val="center"/>
              <w:rPr>
                <w:sz w:val="6"/>
                <w:szCs w:val="4"/>
              </w:rPr>
            </w:pPr>
            <w:sdt>
              <w:sdtPr>
                <w:id w:val="1690719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DE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4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14:paraId="6E94D7A2" w14:textId="0084EC54" w:rsidR="00982DE4" w:rsidRPr="00D57BBC" w:rsidRDefault="00982DE4" w:rsidP="00211A92">
            <w:pPr>
              <w:rPr>
                <w:szCs w:val="24"/>
              </w:rPr>
            </w:pPr>
            <w:r>
              <w:t>I (the undersigned) have read and understood the terms of guidance and agree to those terms.</w:t>
            </w:r>
          </w:p>
        </w:tc>
      </w:tr>
      <w:tr w:rsidR="00EC7B62" w14:paraId="5DF6828F" w14:textId="77777777" w:rsidTr="009E3717">
        <w:trPr>
          <w:trHeight w:val="452"/>
        </w:trPr>
        <w:tc>
          <w:tcPr>
            <w:tcW w:w="70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14:paraId="7CEC8BF8" w14:textId="557AA713" w:rsidR="00EC7B62" w:rsidRDefault="0025256E" w:rsidP="00D57BBC">
            <w:pPr>
              <w:jc w:val="center"/>
              <w:rPr>
                <w:sz w:val="6"/>
                <w:szCs w:val="4"/>
              </w:rPr>
            </w:pPr>
            <w:sdt>
              <w:sdtPr>
                <w:id w:val="-1079593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B6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4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14:paraId="19C2B716" w14:textId="066AF403" w:rsidR="00EC7B62" w:rsidRPr="00D57BBC" w:rsidRDefault="00EC7B62" w:rsidP="00EC7B62">
            <w:pPr>
              <w:rPr>
                <w:szCs w:val="24"/>
              </w:rPr>
            </w:pPr>
            <w:r>
              <w:t xml:space="preserve">I (the undersigned) understand </w:t>
            </w:r>
            <w:bookmarkStart w:id="1" w:name="_Hlk88056295"/>
            <w:r>
              <w:t xml:space="preserve">this </w:t>
            </w:r>
            <w:r w:rsidR="00622F35">
              <w:t>application</w:t>
            </w:r>
            <w:r>
              <w:t xml:space="preserve"> will not be processed until all required </w:t>
            </w:r>
            <w:r w:rsidR="00EF24C4">
              <w:t>evidence</w:t>
            </w:r>
            <w:r>
              <w:t xml:space="preserve"> has been received, together with the application fee, and confirmed as validated by the Council.  </w:t>
            </w:r>
            <w:bookmarkEnd w:id="1"/>
          </w:p>
        </w:tc>
      </w:tr>
      <w:tr w:rsidR="00B532F0" w14:paraId="3B43B428" w14:textId="77777777" w:rsidTr="009E3717">
        <w:trPr>
          <w:trHeight w:val="452"/>
        </w:trPr>
        <w:tc>
          <w:tcPr>
            <w:tcW w:w="70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14:paraId="2D73D09D" w14:textId="6FC78D0A" w:rsidR="00B532F0" w:rsidRDefault="0025256E" w:rsidP="00D57BBC">
            <w:pPr>
              <w:jc w:val="center"/>
              <w:rPr>
                <w:sz w:val="6"/>
                <w:szCs w:val="4"/>
              </w:rPr>
            </w:pPr>
            <w:sdt>
              <w:sdtPr>
                <w:id w:val="-212344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2F3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4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</w:tcPr>
          <w:p w14:paraId="4F16DDB1" w14:textId="501FD1FC" w:rsidR="00B532F0" w:rsidRPr="00D57BBC" w:rsidRDefault="00B532F0" w:rsidP="00B532F0">
            <w:pPr>
              <w:rPr>
                <w:szCs w:val="24"/>
              </w:rPr>
            </w:pPr>
            <w:r>
              <w:t xml:space="preserve">I (the undersigned) understand that </w:t>
            </w:r>
            <w:r w:rsidR="00622F35">
              <w:t xml:space="preserve">if extra hours are required on my application, then these will be charged at </w:t>
            </w:r>
            <w:r w:rsidR="000F37C3">
              <w:t>the</w:t>
            </w:r>
            <w:r w:rsidR="00622F35">
              <w:t xml:space="preserve"> additional </w:t>
            </w:r>
            <w:r w:rsidR="000F37C3">
              <w:t>rate set out in the table of charges.</w:t>
            </w:r>
          </w:p>
        </w:tc>
      </w:tr>
      <w:tr w:rsidR="00B532F0" w14:paraId="4224B415" w14:textId="77777777" w:rsidTr="009E3717">
        <w:trPr>
          <w:trHeight w:val="149"/>
        </w:trPr>
        <w:tc>
          <w:tcPr>
            <w:tcW w:w="1034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84BBC8" w14:textId="77777777" w:rsidR="00B532F0" w:rsidRPr="00360390" w:rsidRDefault="00B532F0" w:rsidP="00B532F0">
            <w:pPr>
              <w:rPr>
                <w:sz w:val="20"/>
              </w:rPr>
            </w:pPr>
          </w:p>
        </w:tc>
      </w:tr>
      <w:tr w:rsidR="00B532F0" w14:paraId="2785D3DB" w14:textId="77777777" w:rsidTr="00A00AA2">
        <w:trPr>
          <w:trHeight w:val="452"/>
        </w:trPr>
        <w:tc>
          <w:tcPr>
            <w:tcW w:w="141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EB0F594" w14:textId="77777777" w:rsidR="009E1014" w:rsidRDefault="009E1014" w:rsidP="00B532F0">
            <w:pPr>
              <w:rPr>
                <w:b/>
                <w:bCs/>
                <w:sz w:val="6"/>
                <w:szCs w:val="6"/>
              </w:rPr>
            </w:pPr>
          </w:p>
          <w:p w14:paraId="796126C8" w14:textId="16B7A7E7" w:rsidR="00B532F0" w:rsidRPr="00A52BF0" w:rsidRDefault="00B532F0" w:rsidP="00B532F0">
            <w:pPr>
              <w:rPr>
                <w:b/>
                <w:bCs/>
                <w:szCs w:val="24"/>
              </w:rPr>
            </w:pPr>
            <w:r w:rsidRPr="00120E1F">
              <w:rPr>
                <w:b/>
                <w:bCs/>
                <w:szCs w:val="24"/>
              </w:rPr>
              <w:t>Sig</w:t>
            </w:r>
            <w:r>
              <w:rPr>
                <w:b/>
                <w:bCs/>
                <w:szCs w:val="24"/>
              </w:rPr>
              <w:t>nature</w:t>
            </w:r>
            <w:r w:rsidRPr="00120E1F">
              <w:rPr>
                <w:b/>
                <w:bCs/>
                <w:szCs w:val="24"/>
              </w:rPr>
              <w:t>: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1F19C955" w14:textId="77777777" w:rsidR="00B532F0" w:rsidRDefault="00B532F0" w:rsidP="00B532F0">
            <w:pPr>
              <w:rPr>
                <w:sz w:val="6"/>
                <w:szCs w:val="2"/>
              </w:rPr>
            </w:pPr>
          </w:p>
          <w:sdt>
            <w:sdtPr>
              <w:rPr>
                <w:szCs w:val="24"/>
              </w:rPr>
              <w:id w:val="1550339657"/>
              <w:placeholder>
                <w:docPart w:val="87EB732A5FC7425A93B84BBC25F0A2CB"/>
              </w:placeholder>
              <w:showingPlcHdr/>
              <w:text/>
            </w:sdtPr>
            <w:sdtEndPr/>
            <w:sdtContent>
              <w:p w14:paraId="3B4D9354" w14:textId="23B1E488" w:rsidR="00B532F0" w:rsidRPr="00120E1F" w:rsidRDefault="00B532F0" w:rsidP="00B532F0">
                <w:pPr>
                  <w:rPr>
                    <w:szCs w:val="24"/>
                  </w:rPr>
                </w:pPr>
                <w:r w:rsidRPr="00F26C0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74A520" w14:textId="77777777" w:rsidR="009E1014" w:rsidRDefault="009E1014" w:rsidP="00B532F0">
            <w:pPr>
              <w:rPr>
                <w:b/>
                <w:bCs/>
                <w:sz w:val="6"/>
                <w:szCs w:val="6"/>
              </w:rPr>
            </w:pPr>
          </w:p>
          <w:p w14:paraId="279DEF7C" w14:textId="05C9EC23" w:rsidR="00B532F0" w:rsidRPr="00A52BF0" w:rsidRDefault="00B532F0" w:rsidP="00B532F0">
            <w:pPr>
              <w:rPr>
                <w:b/>
                <w:bCs/>
                <w:szCs w:val="24"/>
              </w:rPr>
            </w:pPr>
            <w:r w:rsidRPr="00120E1F">
              <w:rPr>
                <w:b/>
                <w:bCs/>
                <w:szCs w:val="24"/>
              </w:rPr>
              <w:t>Date:</w:t>
            </w:r>
          </w:p>
        </w:tc>
        <w:tc>
          <w:tcPr>
            <w:tcW w:w="3685" w:type="dxa"/>
            <w:tcBorders>
              <w:top w:val="single" w:sz="4" w:space="0" w:color="auto"/>
              <w:bottom w:val="single" w:sz="4" w:space="0" w:color="auto"/>
            </w:tcBorders>
          </w:tcPr>
          <w:p w14:paraId="70F93E96" w14:textId="77777777" w:rsidR="00B532F0" w:rsidRDefault="00B532F0" w:rsidP="00B532F0">
            <w:pPr>
              <w:rPr>
                <w:sz w:val="6"/>
                <w:szCs w:val="2"/>
              </w:rPr>
            </w:pPr>
          </w:p>
          <w:sdt>
            <w:sdtPr>
              <w:rPr>
                <w:szCs w:val="24"/>
              </w:rPr>
              <w:id w:val="-219371960"/>
              <w:placeholder>
                <w:docPart w:val="F1937BEFE3944DF4ACF72DC43B84B8A3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24E2F8D4" w14:textId="41FEAD3E" w:rsidR="00B532F0" w:rsidRPr="00120E1F" w:rsidRDefault="00B532F0" w:rsidP="00B532F0">
                <w:pPr>
                  <w:rPr>
                    <w:szCs w:val="24"/>
                  </w:rPr>
                </w:pPr>
                <w:r w:rsidRPr="00F26C01">
                  <w:rPr>
                    <w:rStyle w:val="PlaceholderText"/>
                    <w:rFonts w:eastAsiaTheme="minorHAnsi"/>
                  </w:rPr>
                  <w:t>Click or tap to enter a date.</w:t>
                </w:r>
              </w:p>
            </w:sdtContent>
          </w:sdt>
          <w:p w14:paraId="3270AC11" w14:textId="77777777" w:rsidR="00B532F0" w:rsidRDefault="00B532F0" w:rsidP="00B532F0">
            <w:pPr>
              <w:rPr>
                <w:sz w:val="6"/>
                <w:szCs w:val="2"/>
              </w:rPr>
            </w:pPr>
          </w:p>
        </w:tc>
      </w:tr>
    </w:tbl>
    <w:p w14:paraId="14E7C186" w14:textId="3FFE7F33" w:rsidR="00E53D45" w:rsidRDefault="00E53D45" w:rsidP="003D38FA"/>
    <w:p w14:paraId="24F22DBB" w14:textId="77777777" w:rsidR="00360390" w:rsidRDefault="00360390">
      <w:pPr>
        <w:spacing w:after="160" w:line="259" w:lineRule="auto"/>
      </w:pPr>
    </w:p>
    <w:p w14:paraId="2162A557" w14:textId="3B46C4A1" w:rsidR="002F4575" w:rsidRDefault="00360390">
      <w:pPr>
        <w:spacing w:after="160" w:line="259" w:lineRule="auto"/>
      </w:pPr>
      <w:r>
        <w:t>Continues overleaf…</w:t>
      </w:r>
      <w:r w:rsidR="002F4575">
        <w:br w:type="page"/>
      </w:r>
    </w:p>
    <w:p w14:paraId="36A2FD9A" w14:textId="3E54AB59" w:rsidR="00BA770F" w:rsidRDefault="00360390" w:rsidP="00BA770F">
      <w:pPr>
        <w:spacing w:after="160" w:line="259" w:lineRule="auto"/>
      </w:pPr>
      <w:r>
        <w:rPr>
          <w:rFonts w:ascii="Corbel" w:hAnsi="Corbel"/>
          <w:b/>
          <w:bCs/>
          <w:noProof/>
          <w:sz w:val="80"/>
          <w:szCs w:val="80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E2059E" wp14:editId="4299DB9A">
                <wp:simplePos x="0" y="0"/>
                <wp:positionH relativeFrom="margin">
                  <wp:posOffset>-95250</wp:posOffset>
                </wp:positionH>
                <wp:positionV relativeFrom="paragraph">
                  <wp:posOffset>137160</wp:posOffset>
                </wp:positionV>
                <wp:extent cx="6671144" cy="999460"/>
                <wp:effectExtent l="0" t="0" r="0" b="762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1144" cy="999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3B3D0" w14:textId="77777777" w:rsidR="002F4575" w:rsidRPr="00A00AA2" w:rsidRDefault="002F4575" w:rsidP="001615A0">
                            <w:pPr>
                              <w:pStyle w:val="Title2"/>
                            </w:pPr>
                            <w:r>
                              <w:t>Lead Local Flood Authority</w:t>
                            </w:r>
                            <w:r w:rsidRPr="00A00AA2">
                              <w:t xml:space="preserve"> Planning Advice Service</w:t>
                            </w:r>
                          </w:p>
                          <w:p w14:paraId="46860BCD" w14:textId="3B4B750F" w:rsidR="002F4575" w:rsidRPr="00A00AA2" w:rsidRDefault="002F4575" w:rsidP="001615A0">
                            <w:pPr>
                              <w:pStyle w:val="Heading1"/>
                            </w:pPr>
                            <w:r w:rsidRPr="00A00AA2">
                              <w:t>Part I</w:t>
                            </w:r>
                            <w:r>
                              <w:t>I</w:t>
                            </w:r>
                            <w:r w:rsidRPr="00A00AA2">
                              <w:t xml:space="preserve"> – </w:t>
                            </w:r>
                            <w:r>
                              <w:t>Checklist</w:t>
                            </w:r>
                            <w:r w:rsidRPr="00A00AA2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2059E" id="Text Box 4" o:spid="_x0000_s1027" type="#_x0000_t202" style="position:absolute;margin-left:-7.5pt;margin-top:10.8pt;width:525.3pt;height:78.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" filled="f" stroked="f">
                <v:textbox>
                  <w:txbxContent>
                    <w:p w14:paraId="5C33B3D0" w14:textId="77777777" w:rsidR="002F4575" w:rsidRPr="00A00AA2" w:rsidRDefault="002F4575" w:rsidP="001615A0">
                      <w:pPr>
                        <w:pStyle w:val="Title2"/>
                      </w:pPr>
                      <w:r>
                        <w:t>Lead Local Flood Authority</w:t>
                      </w:r>
                      <w:r w:rsidRPr="00A00AA2">
                        <w:t xml:space="preserve"> Planning Advice Service</w:t>
                      </w:r>
                    </w:p>
                    <w:p w14:paraId="46860BCD" w14:textId="3B4B750F" w:rsidR="002F4575" w:rsidRPr="00A00AA2" w:rsidRDefault="002F4575" w:rsidP="001615A0">
                      <w:pPr>
                        <w:pStyle w:val="Heading1"/>
                      </w:pPr>
                      <w:r w:rsidRPr="00A00AA2">
                        <w:t>Part I</w:t>
                      </w:r>
                      <w:r>
                        <w:t>I</w:t>
                      </w:r>
                      <w:r w:rsidRPr="00A00AA2">
                        <w:t xml:space="preserve"> – </w:t>
                      </w:r>
                      <w:r>
                        <w:t>Checklist</w:t>
                      </w:r>
                      <w:r w:rsidRPr="00A00AA2"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CE6731" w14:textId="3268CB35" w:rsidR="00BA770F" w:rsidRDefault="00BA770F" w:rsidP="00BA770F">
      <w:pPr>
        <w:spacing w:after="160" w:line="259" w:lineRule="auto"/>
      </w:pPr>
    </w:p>
    <w:p w14:paraId="23885167" w14:textId="6D2060D2" w:rsidR="00BA770F" w:rsidRDefault="00BA770F" w:rsidP="00BA770F">
      <w:pPr>
        <w:spacing w:after="160" w:line="259" w:lineRule="auto"/>
      </w:pPr>
    </w:p>
    <w:p w14:paraId="1AD37513" w14:textId="77777777" w:rsidR="00D9137E" w:rsidRPr="009E3717" w:rsidRDefault="00D9137E" w:rsidP="00BA770F">
      <w:pPr>
        <w:spacing w:after="160" w:line="259" w:lineRule="auto"/>
        <w:rPr>
          <w:sz w:val="14"/>
          <w:szCs w:val="10"/>
        </w:rPr>
      </w:pPr>
    </w:p>
    <w:p w14:paraId="616E43A1" w14:textId="70165358" w:rsidR="00772970" w:rsidRDefault="00CD742E" w:rsidP="00BA770F">
      <w:pPr>
        <w:spacing w:after="160" w:line="259" w:lineRule="auto"/>
      </w:pPr>
      <w:r>
        <w:t xml:space="preserve">Please complete </w:t>
      </w:r>
      <w:r w:rsidRPr="00CD742E">
        <w:t>the</w:t>
      </w:r>
      <w:r>
        <w:t xml:space="preserve"> checklist to confirm </w:t>
      </w:r>
      <w:r>
        <w:rPr>
          <w:b/>
          <w:bCs/>
        </w:rPr>
        <w:t>ALL</w:t>
      </w:r>
      <w:r>
        <w:t xml:space="preserve"> required evidence has been submitted – the form will be returned to you if incomplete.</w:t>
      </w:r>
    </w:p>
    <w:p w14:paraId="6BBF9ECC" w14:textId="17474359" w:rsidR="00D05B89" w:rsidRPr="00D05B89" w:rsidRDefault="00040864" w:rsidP="00B7551C">
      <w:pPr>
        <w:rPr>
          <w:b/>
          <w:bCs/>
        </w:rPr>
      </w:pPr>
      <w:r>
        <w:rPr>
          <w:b/>
          <w:bCs/>
        </w:rPr>
        <w:t>Minimum evidence required:</w:t>
      </w:r>
    </w:p>
    <w:p w14:paraId="1C3484BB" w14:textId="77777777" w:rsidR="00D05B89" w:rsidRPr="00D3508B" w:rsidRDefault="00D05B89" w:rsidP="00B7551C">
      <w:pPr>
        <w:rPr>
          <w:sz w:val="20"/>
          <w:szCs w:val="16"/>
        </w:rPr>
      </w:pPr>
    </w:p>
    <w:tbl>
      <w:tblPr>
        <w:tblStyle w:val="TableGrid"/>
        <w:tblW w:w="10201" w:type="dxa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7477"/>
        <w:gridCol w:w="1310"/>
        <w:gridCol w:w="1414"/>
      </w:tblGrid>
      <w:tr w:rsidR="00095CED" w:rsidRPr="003D38FA" w14:paraId="33A576DF" w14:textId="77777777" w:rsidTr="00D9137E">
        <w:trPr>
          <w:trHeight w:val="416"/>
        </w:trPr>
        <w:tc>
          <w:tcPr>
            <w:tcW w:w="7508" w:type="dxa"/>
            <w:tcBorders>
              <w:left w:val="single" w:sz="4" w:space="0" w:color="auto"/>
            </w:tcBorders>
            <w:shd w:val="clear" w:color="auto" w:fill="A8D2EA"/>
            <w:tcMar>
              <w:top w:w="57" w:type="dxa"/>
              <w:bottom w:w="57" w:type="dxa"/>
            </w:tcMar>
            <w:vAlign w:val="center"/>
          </w:tcPr>
          <w:p w14:paraId="2255EF11" w14:textId="0261F565" w:rsidR="00095CED" w:rsidRPr="00095CED" w:rsidRDefault="00434AED" w:rsidP="00211A92">
            <w:pPr>
              <w:rPr>
                <w:b/>
                <w:bCs/>
                <w:sz w:val="6"/>
                <w:szCs w:val="4"/>
              </w:rPr>
            </w:pPr>
            <w:r>
              <w:rPr>
                <w:b/>
                <w:bCs/>
                <w:szCs w:val="4"/>
              </w:rPr>
              <w:t>Requirement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shd w:val="clear" w:color="auto" w:fill="A8D2EA"/>
            <w:tcMar>
              <w:top w:w="57" w:type="dxa"/>
              <w:bottom w:w="57" w:type="dxa"/>
            </w:tcMar>
          </w:tcPr>
          <w:p w14:paraId="48D9C518" w14:textId="1D6570D4" w:rsidR="00095CED" w:rsidRPr="00D57BBC" w:rsidRDefault="00DC42EF" w:rsidP="00D57BBC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pplicant checklist</w:t>
            </w:r>
          </w:p>
        </w:tc>
        <w:tc>
          <w:tcPr>
            <w:tcW w:w="1417" w:type="dxa"/>
            <w:tcBorders>
              <w:top w:val="single" w:sz="4" w:space="0" w:color="auto"/>
              <w:right w:val="single" w:sz="4" w:space="0" w:color="auto"/>
            </w:tcBorders>
            <w:shd w:val="clear" w:color="auto" w:fill="2C5A77"/>
            <w:tcMar>
              <w:top w:w="57" w:type="dxa"/>
              <w:bottom w:w="57" w:type="dxa"/>
            </w:tcMar>
          </w:tcPr>
          <w:p w14:paraId="5831B710" w14:textId="77D58E6D" w:rsidR="00095CED" w:rsidRPr="00D9137E" w:rsidRDefault="00A7185A" w:rsidP="00211A92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D9137E">
              <w:rPr>
                <w:b/>
                <w:bCs/>
                <w:color w:val="FFFFFF" w:themeColor="background1"/>
                <w:szCs w:val="24"/>
              </w:rPr>
              <w:t>Offi</w:t>
            </w:r>
            <w:r w:rsidR="00D57BBC" w:rsidRPr="00D9137E">
              <w:rPr>
                <w:b/>
                <w:bCs/>
                <w:color w:val="FFFFFF" w:themeColor="background1"/>
                <w:szCs w:val="24"/>
              </w:rPr>
              <w:t>c</w:t>
            </w:r>
            <w:r w:rsidRPr="00D9137E">
              <w:rPr>
                <w:b/>
                <w:bCs/>
                <w:color w:val="FFFFFF" w:themeColor="background1"/>
                <w:szCs w:val="24"/>
              </w:rPr>
              <w:t>e use</w:t>
            </w:r>
          </w:p>
          <w:p w14:paraId="0648D87A" w14:textId="422E5964" w:rsidR="00095CED" w:rsidRPr="00D9137E" w:rsidRDefault="00D57BBC" w:rsidP="00D57BBC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D9137E">
              <w:rPr>
                <w:b/>
                <w:bCs/>
                <w:color w:val="FFFFFF" w:themeColor="background1"/>
                <w:szCs w:val="24"/>
              </w:rPr>
              <w:t>O</w:t>
            </w:r>
            <w:r w:rsidR="00DC42EF" w:rsidRPr="00D9137E">
              <w:rPr>
                <w:b/>
                <w:bCs/>
                <w:color w:val="FFFFFF" w:themeColor="background1"/>
                <w:szCs w:val="24"/>
              </w:rPr>
              <w:t>nly</w:t>
            </w:r>
          </w:p>
        </w:tc>
      </w:tr>
      <w:tr w:rsidR="00A7185A" w:rsidRPr="003D38FA" w14:paraId="5EAC7522" w14:textId="77777777" w:rsidTr="00D9137E">
        <w:trPr>
          <w:trHeight w:val="999"/>
        </w:trPr>
        <w:tc>
          <w:tcPr>
            <w:tcW w:w="750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6AD63BA2" w14:textId="77777777" w:rsidR="00D9137E" w:rsidRPr="00D9137E" w:rsidRDefault="00D9137E" w:rsidP="00A7185A">
            <w:pPr>
              <w:rPr>
                <w:color w:val="000000" w:themeColor="text1"/>
                <w:sz w:val="6"/>
                <w:szCs w:val="6"/>
              </w:rPr>
            </w:pPr>
          </w:p>
          <w:p w14:paraId="43C44C1F" w14:textId="77777777" w:rsidR="00C74E9F" w:rsidRDefault="00C739CD" w:rsidP="00A7185A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A l</w:t>
            </w:r>
            <w:r w:rsidR="00A7185A" w:rsidRPr="00EC7B62">
              <w:rPr>
                <w:color w:val="000000" w:themeColor="text1"/>
                <w:szCs w:val="24"/>
              </w:rPr>
              <w:t>ocation pla</w:t>
            </w:r>
            <w:r>
              <w:rPr>
                <w:color w:val="000000" w:themeColor="text1"/>
                <w:szCs w:val="24"/>
              </w:rPr>
              <w:t xml:space="preserve">n, set at an appropriate </w:t>
            </w:r>
            <w:r w:rsidR="00A7185A" w:rsidRPr="00EC7B62">
              <w:rPr>
                <w:color w:val="000000" w:themeColor="text1"/>
                <w:szCs w:val="24"/>
              </w:rPr>
              <w:t xml:space="preserve">scale </w:t>
            </w:r>
            <w:r>
              <w:rPr>
                <w:color w:val="000000" w:themeColor="text1"/>
                <w:szCs w:val="24"/>
              </w:rPr>
              <w:t>and based on an Ordnance Survey map</w:t>
            </w:r>
            <w:r w:rsidR="00D3508B">
              <w:rPr>
                <w:color w:val="000000" w:themeColor="text1"/>
                <w:szCs w:val="24"/>
              </w:rPr>
              <w:t>. This should show the proposed s</w:t>
            </w:r>
            <w:r w:rsidR="00D3508B" w:rsidRPr="00EC7B62">
              <w:rPr>
                <w:color w:val="000000" w:themeColor="text1"/>
                <w:szCs w:val="24"/>
              </w:rPr>
              <w:t>ite boundary (red edge)</w:t>
            </w:r>
            <w:r w:rsidR="00D3508B">
              <w:rPr>
                <w:color w:val="000000" w:themeColor="text1"/>
                <w:szCs w:val="24"/>
              </w:rPr>
              <w:t xml:space="preserve"> and extent of ownership (blue edge</w:t>
            </w:r>
          </w:p>
          <w:p w14:paraId="13B50991" w14:textId="5C3DA3DD" w:rsidR="00D9137E" w:rsidRPr="00C74E9F" w:rsidRDefault="00D9137E" w:rsidP="00A7185A">
            <w:pPr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3EFBF0FA" w14:textId="77777777" w:rsidR="00D9137E" w:rsidRPr="00D9137E" w:rsidRDefault="00D9137E" w:rsidP="00D57BBC">
            <w:pPr>
              <w:jc w:val="center"/>
              <w:rPr>
                <w:color w:val="000000" w:themeColor="text1"/>
                <w:sz w:val="6"/>
                <w:szCs w:val="6"/>
              </w:rPr>
            </w:pPr>
          </w:p>
          <w:p w14:paraId="242783D0" w14:textId="6B733D1A" w:rsidR="00A7185A" w:rsidRPr="00D57BBC" w:rsidRDefault="0025256E" w:rsidP="00D57BBC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361277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137E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17" w:type="dxa"/>
            <w:tcBorders>
              <w:top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tcMar>
              <w:top w:w="28" w:type="dxa"/>
              <w:bottom w:w="28" w:type="dxa"/>
            </w:tcMar>
          </w:tcPr>
          <w:p w14:paraId="4BFFBD1F" w14:textId="77777777" w:rsidR="00D9137E" w:rsidRPr="00D9137E" w:rsidRDefault="00D9137E" w:rsidP="00D57BBC">
            <w:pPr>
              <w:jc w:val="center"/>
              <w:rPr>
                <w:color w:val="000000" w:themeColor="text1"/>
                <w:sz w:val="6"/>
                <w:szCs w:val="6"/>
              </w:rPr>
            </w:pPr>
          </w:p>
          <w:p w14:paraId="4A05E199" w14:textId="6E7896AF" w:rsidR="00A7185A" w:rsidRPr="00D57BBC" w:rsidRDefault="0025256E" w:rsidP="00D57BBC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586457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137E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DC42EF" w:rsidRPr="003D38FA" w14:paraId="080E26AE" w14:textId="77777777" w:rsidTr="00D9137E">
        <w:trPr>
          <w:trHeight w:val="632"/>
        </w:trPr>
        <w:tc>
          <w:tcPr>
            <w:tcW w:w="750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5742C842" w14:textId="77777777" w:rsidR="00D9137E" w:rsidRPr="00D9137E" w:rsidRDefault="00D9137E" w:rsidP="00DC42EF">
            <w:pPr>
              <w:rPr>
                <w:color w:val="000000" w:themeColor="text1"/>
                <w:sz w:val="6"/>
                <w:szCs w:val="6"/>
              </w:rPr>
            </w:pPr>
          </w:p>
          <w:p w14:paraId="5A9F7F97" w14:textId="77777777" w:rsidR="00DC42EF" w:rsidRDefault="00C739CD" w:rsidP="00DC42EF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A t</w:t>
            </w:r>
            <w:r w:rsidR="00DC42EF" w:rsidRPr="00BF1B64">
              <w:rPr>
                <w:color w:val="000000" w:themeColor="text1"/>
                <w:szCs w:val="24"/>
              </w:rPr>
              <w:t xml:space="preserve">opographical survey </w:t>
            </w:r>
            <w:r w:rsidR="009E1014">
              <w:rPr>
                <w:color w:val="000000" w:themeColor="text1"/>
                <w:szCs w:val="24"/>
              </w:rPr>
              <w:t xml:space="preserve">(contours at 1 metre intervals) </w:t>
            </w:r>
            <w:r>
              <w:rPr>
                <w:color w:val="000000" w:themeColor="text1"/>
                <w:szCs w:val="24"/>
              </w:rPr>
              <w:t xml:space="preserve">of the site, to include </w:t>
            </w:r>
            <w:r w:rsidR="00DC42EF" w:rsidRPr="00BF1B64">
              <w:rPr>
                <w:color w:val="000000" w:themeColor="text1"/>
                <w:szCs w:val="24"/>
              </w:rPr>
              <w:t xml:space="preserve">existing and proposed </w:t>
            </w:r>
            <w:r w:rsidR="003E1006">
              <w:rPr>
                <w:color w:val="000000" w:themeColor="text1"/>
                <w:szCs w:val="24"/>
              </w:rPr>
              <w:t xml:space="preserve">site </w:t>
            </w:r>
            <w:r w:rsidR="00DC42EF" w:rsidRPr="00BF1B64">
              <w:rPr>
                <w:color w:val="000000" w:themeColor="text1"/>
                <w:szCs w:val="24"/>
              </w:rPr>
              <w:t>level</w:t>
            </w:r>
            <w:r w:rsidR="00D9137E">
              <w:rPr>
                <w:color w:val="000000" w:themeColor="text1"/>
                <w:szCs w:val="24"/>
              </w:rPr>
              <w:t>s</w:t>
            </w:r>
          </w:p>
          <w:p w14:paraId="2ECB5E65" w14:textId="38095F73" w:rsidR="00D9137E" w:rsidRPr="00D9137E" w:rsidRDefault="00D9137E" w:rsidP="00DC42EF">
            <w:pPr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4AF10BE7" w14:textId="1FB6758E" w:rsidR="00DC42EF" w:rsidRPr="00D57BBC" w:rsidRDefault="0025256E" w:rsidP="00D57BBC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09243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2EF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DEEAF6" w:themeFill="accent5" w:themeFillTint="33"/>
            <w:tcMar>
              <w:top w:w="28" w:type="dxa"/>
              <w:bottom w:w="28" w:type="dxa"/>
            </w:tcMar>
          </w:tcPr>
          <w:p w14:paraId="1C627423" w14:textId="633EEA58" w:rsidR="00DC42EF" w:rsidRPr="00D57BBC" w:rsidRDefault="0025256E" w:rsidP="00D57BBC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229841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2EF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3E1006" w:rsidRPr="003D38FA" w14:paraId="4C5AA1E2" w14:textId="77777777" w:rsidTr="00D9137E">
        <w:trPr>
          <w:trHeight w:val="886"/>
        </w:trPr>
        <w:tc>
          <w:tcPr>
            <w:tcW w:w="750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64D3DF72" w14:textId="77777777" w:rsidR="00D9137E" w:rsidRPr="00D9137E" w:rsidRDefault="00D9137E" w:rsidP="003E1006">
            <w:pPr>
              <w:rPr>
                <w:color w:val="000000" w:themeColor="text1"/>
                <w:sz w:val="6"/>
                <w:szCs w:val="6"/>
              </w:rPr>
            </w:pPr>
          </w:p>
          <w:p w14:paraId="5FEE7C72" w14:textId="541CDC3B" w:rsidR="00C74E9F" w:rsidRDefault="003E1006" w:rsidP="003E1006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A plan</w:t>
            </w:r>
            <w:r w:rsidRPr="00DC42EF">
              <w:rPr>
                <w:color w:val="000000" w:themeColor="text1"/>
                <w:szCs w:val="24"/>
              </w:rPr>
              <w:t xml:space="preserve"> </w:t>
            </w:r>
            <w:r>
              <w:rPr>
                <w:color w:val="000000" w:themeColor="text1"/>
                <w:szCs w:val="24"/>
              </w:rPr>
              <w:t>showing</w:t>
            </w:r>
            <w:r w:rsidR="004374FC">
              <w:rPr>
                <w:color w:val="000000" w:themeColor="text1"/>
                <w:szCs w:val="24"/>
              </w:rPr>
              <w:t xml:space="preserve"> all</w:t>
            </w:r>
            <w:r>
              <w:rPr>
                <w:color w:val="000000" w:themeColor="text1"/>
                <w:szCs w:val="24"/>
              </w:rPr>
              <w:t xml:space="preserve"> </w:t>
            </w:r>
            <w:r w:rsidRPr="00DC42EF">
              <w:rPr>
                <w:color w:val="000000" w:themeColor="text1"/>
                <w:szCs w:val="24"/>
              </w:rPr>
              <w:t>existing surface water flow routes</w:t>
            </w:r>
            <w:r w:rsidR="002F4575">
              <w:rPr>
                <w:color w:val="000000" w:themeColor="text1"/>
                <w:szCs w:val="24"/>
              </w:rPr>
              <w:t xml:space="preserve">, </w:t>
            </w:r>
            <w:proofErr w:type="gramStart"/>
            <w:r w:rsidR="002F4575">
              <w:rPr>
                <w:color w:val="000000" w:themeColor="text1"/>
                <w:szCs w:val="24"/>
              </w:rPr>
              <w:t>catchments</w:t>
            </w:r>
            <w:proofErr w:type="gramEnd"/>
            <w:r>
              <w:rPr>
                <w:color w:val="000000" w:themeColor="text1"/>
                <w:szCs w:val="24"/>
              </w:rPr>
              <w:t xml:space="preserve"> and runoff destinations, including flows from outside the </w:t>
            </w:r>
            <w:r w:rsidR="004374FC">
              <w:rPr>
                <w:color w:val="000000" w:themeColor="text1"/>
                <w:szCs w:val="24"/>
              </w:rPr>
              <w:t xml:space="preserve">site </w:t>
            </w:r>
            <w:r>
              <w:rPr>
                <w:color w:val="000000" w:themeColor="text1"/>
                <w:szCs w:val="24"/>
              </w:rPr>
              <w:t xml:space="preserve">curtilage </w:t>
            </w:r>
            <w:r w:rsidR="004374FC">
              <w:rPr>
                <w:color w:val="000000" w:themeColor="text1"/>
                <w:szCs w:val="24"/>
              </w:rPr>
              <w:t>as necessary</w:t>
            </w:r>
          </w:p>
          <w:p w14:paraId="50549A23" w14:textId="2F3002F7" w:rsidR="00D9137E" w:rsidRPr="00C74E9F" w:rsidRDefault="00D9137E" w:rsidP="003E1006">
            <w:pPr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58AA0DA0" w14:textId="35C88FC5" w:rsidR="003E1006" w:rsidRPr="00D57BBC" w:rsidRDefault="0025256E" w:rsidP="00D57BBC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433096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006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DEEAF6" w:themeFill="accent5" w:themeFillTint="33"/>
            <w:tcMar>
              <w:top w:w="28" w:type="dxa"/>
              <w:bottom w:w="28" w:type="dxa"/>
            </w:tcMar>
          </w:tcPr>
          <w:p w14:paraId="0ED995F5" w14:textId="7FB10CC7" w:rsidR="003E1006" w:rsidRPr="00D57BBC" w:rsidRDefault="0025256E" w:rsidP="00D57BBC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811554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006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040864" w:rsidRPr="00EC7B62" w14:paraId="2EBEB612" w14:textId="77777777" w:rsidTr="00D9137E">
        <w:trPr>
          <w:trHeight w:val="909"/>
        </w:trPr>
        <w:tc>
          <w:tcPr>
            <w:tcW w:w="750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4E6C9C16" w14:textId="77777777" w:rsidR="00D9137E" w:rsidRPr="00D9137E" w:rsidRDefault="00D9137E" w:rsidP="00534C59">
            <w:pPr>
              <w:rPr>
                <w:color w:val="000000" w:themeColor="text1"/>
                <w:sz w:val="6"/>
                <w:szCs w:val="6"/>
              </w:rPr>
            </w:pPr>
          </w:p>
          <w:p w14:paraId="7CE93F50" w14:textId="77777777" w:rsidR="00040864" w:rsidRDefault="00040864" w:rsidP="00534C59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An </w:t>
            </w:r>
            <w:r w:rsidRPr="00DC42EF">
              <w:rPr>
                <w:color w:val="000000" w:themeColor="text1"/>
                <w:szCs w:val="24"/>
              </w:rPr>
              <w:t xml:space="preserve">indicative </w:t>
            </w:r>
            <w:r>
              <w:rPr>
                <w:color w:val="000000" w:themeColor="text1"/>
                <w:szCs w:val="24"/>
              </w:rPr>
              <w:t>site layout,</w:t>
            </w:r>
            <w:r w:rsidR="00BB5D13">
              <w:rPr>
                <w:color w:val="000000" w:themeColor="text1"/>
                <w:szCs w:val="24"/>
              </w:rPr>
              <w:t xml:space="preserve"> and </w:t>
            </w:r>
            <w:proofErr w:type="gramStart"/>
            <w:r w:rsidR="00BB5D13">
              <w:rPr>
                <w:color w:val="000000" w:themeColor="text1"/>
                <w:szCs w:val="24"/>
              </w:rPr>
              <w:t>where</w:t>
            </w:r>
            <w:proofErr w:type="gramEnd"/>
            <w:r w:rsidR="00BB5D13">
              <w:rPr>
                <w:color w:val="000000" w:themeColor="text1"/>
                <w:szCs w:val="24"/>
              </w:rPr>
              <w:t xml:space="preserve"> known</w:t>
            </w:r>
            <w:r>
              <w:rPr>
                <w:color w:val="000000" w:themeColor="text1"/>
                <w:szCs w:val="24"/>
              </w:rPr>
              <w:t xml:space="preserve"> </w:t>
            </w:r>
            <w:r w:rsidR="00BB5D13">
              <w:rPr>
                <w:color w:val="000000" w:themeColor="text1"/>
                <w:szCs w:val="24"/>
              </w:rPr>
              <w:t xml:space="preserve">with </w:t>
            </w:r>
            <w:r>
              <w:rPr>
                <w:color w:val="000000" w:themeColor="text1"/>
                <w:szCs w:val="24"/>
              </w:rPr>
              <w:t xml:space="preserve">details of your proposed </w:t>
            </w:r>
            <w:r w:rsidRPr="00DC42EF">
              <w:rPr>
                <w:color w:val="000000" w:themeColor="text1"/>
                <w:szCs w:val="24"/>
              </w:rPr>
              <w:t>surface water flood mitigation measures</w:t>
            </w:r>
            <w:r>
              <w:rPr>
                <w:color w:val="000000" w:themeColor="text1"/>
                <w:szCs w:val="24"/>
              </w:rPr>
              <w:t xml:space="preserve"> and </w:t>
            </w:r>
            <w:r w:rsidR="004374FC">
              <w:rPr>
                <w:color w:val="000000" w:themeColor="text1"/>
                <w:szCs w:val="24"/>
              </w:rPr>
              <w:t xml:space="preserve">minimum </w:t>
            </w:r>
            <w:r>
              <w:rPr>
                <w:color w:val="000000" w:themeColor="text1"/>
                <w:szCs w:val="24"/>
              </w:rPr>
              <w:t xml:space="preserve">finished floor levels </w:t>
            </w:r>
          </w:p>
          <w:p w14:paraId="57176F09" w14:textId="37ACD80D" w:rsidR="00D9137E" w:rsidRPr="00D9137E" w:rsidRDefault="00D9137E" w:rsidP="00534C59">
            <w:pPr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09E294D2" w14:textId="77777777" w:rsidR="00040864" w:rsidRPr="00EC7B62" w:rsidRDefault="0025256E" w:rsidP="00534C59">
            <w:pPr>
              <w:jc w:val="center"/>
              <w:rPr>
                <w:color w:val="000000" w:themeColor="text1"/>
                <w:sz w:val="6"/>
                <w:szCs w:val="6"/>
              </w:rPr>
            </w:pPr>
            <w:sdt>
              <w:sdtPr>
                <w:rPr>
                  <w:color w:val="000000" w:themeColor="text1"/>
                </w:rPr>
                <w:id w:val="-1078750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64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17" w:type="dxa"/>
            <w:tcBorders>
              <w:top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tcMar>
              <w:top w:w="28" w:type="dxa"/>
              <w:bottom w:w="28" w:type="dxa"/>
            </w:tcMar>
          </w:tcPr>
          <w:p w14:paraId="0165857D" w14:textId="77777777" w:rsidR="00040864" w:rsidRPr="00EC7B62" w:rsidRDefault="0025256E" w:rsidP="00534C59">
            <w:pPr>
              <w:jc w:val="center"/>
              <w:rPr>
                <w:color w:val="000000" w:themeColor="text1"/>
                <w:sz w:val="6"/>
                <w:szCs w:val="4"/>
              </w:rPr>
            </w:pPr>
            <w:sdt>
              <w:sdtPr>
                <w:rPr>
                  <w:color w:val="000000" w:themeColor="text1"/>
                </w:rPr>
                <w:id w:val="-255748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64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040864" w:rsidRPr="003D38FA" w14:paraId="68477250" w14:textId="77777777" w:rsidTr="00D9137E">
        <w:trPr>
          <w:trHeight w:val="995"/>
        </w:trPr>
        <w:tc>
          <w:tcPr>
            <w:tcW w:w="750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70C8BD96" w14:textId="77777777" w:rsidR="00D9137E" w:rsidRPr="00D9137E" w:rsidRDefault="00D9137E" w:rsidP="00040864">
            <w:pPr>
              <w:rPr>
                <w:color w:val="000000" w:themeColor="text1"/>
                <w:sz w:val="6"/>
                <w:szCs w:val="6"/>
              </w:rPr>
            </w:pPr>
          </w:p>
          <w:p w14:paraId="7F605494" w14:textId="77777777" w:rsidR="00040864" w:rsidRDefault="00040864" w:rsidP="00040864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An a</w:t>
            </w:r>
            <w:r w:rsidRPr="00C739CD">
              <w:rPr>
                <w:color w:val="000000" w:themeColor="text1"/>
                <w:szCs w:val="24"/>
              </w:rPr>
              <w:t xml:space="preserve">ssessment of the </w:t>
            </w:r>
            <w:r>
              <w:rPr>
                <w:color w:val="000000" w:themeColor="text1"/>
                <w:szCs w:val="24"/>
              </w:rPr>
              <w:t xml:space="preserve">existing pre-development </w:t>
            </w:r>
            <w:r w:rsidRPr="00C739CD">
              <w:rPr>
                <w:color w:val="000000" w:themeColor="text1"/>
                <w:szCs w:val="24"/>
              </w:rPr>
              <w:t>surface water runoff rate</w:t>
            </w:r>
            <w:r>
              <w:rPr>
                <w:color w:val="000000" w:themeColor="text1"/>
                <w:szCs w:val="24"/>
              </w:rPr>
              <w:t>s</w:t>
            </w:r>
            <w:r w:rsidRPr="00C739CD">
              <w:rPr>
                <w:color w:val="000000" w:themeColor="text1"/>
                <w:szCs w:val="24"/>
              </w:rPr>
              <w:t xml:space="preserve"> </w:t>
            </w:r>
            <w:r>
              <w:rPr>
                <w:color w:val="000000" w:themeColor="text1"/>
                <w:szCs w:val="24"/>
              </w:rPr>
              <w:t>for the 1 year, 2 year (</w:t>
            </w:r>
            <w:proofErr w:type="spellStart"/>
            <w:r>
              <w:rPr>
                <w:color w:val="000000" w:themeColor="text1"/>
                <w:szCs w:val="24"/>
              </w:rPr>
              <w:t>Qbar</w:t>
            </w:r>
            <w:proofErr w:type="spellEnd"/>
            <w:r>
              <w:rPr>
                <w:color w:val="000000" w:themeColor="text1"/>
                <w:szCs w:val="24"/>
              </w:rPr>
              <w:t xml:space="preserve">), 30 year and </w:t>
            </w:r>
            <w:proofErr w:type="gramStart"/>
            <w:r>
              <w:rPr>
                <w:color w:val="000000" w:themeColor="text1"/>
                <w:szCs w:val="24"/>
              </w:rPr>
              <w:t>100 year</w:t>
            </w:r>
            <w:proofErr w:type="gramEnd"/>
            <w:r>
              <w:rPr>
                <w:color w:val="000000" w:themeColor="text1"/>
                <w:szCs w:val="24"/>
              </w:rPr>
              <w:t xml:space="preserve"> rainfall events</w:t>
            </w:r>
          </w:p>
          <w:p w14:paraId="2E3DD686" w14:textId="601E2438" w:rsidR="00D9137E" w:rsidRPr="00D9137E" w:rsidRDefault="00D9137E" w:rsidP="00040864">
            <w:pPr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155BA867" w14:textId="6115C07F" w:rsidR="00040864" w:rsidRPr="00EC7B62" w:rsidRDefault="0025256E" w:rsidP="00040864">
            <w:pPr>
              <w:jc w:val="center"/>
              <w:rPr>
                <w:color w:val="000000" w:themeColor="text1"/>
                <w:sz w:val="6"/>
                <w:szCs w:val="6"/>
              </w:rPr>
            </w:pPr>
            <w:sdt>
              <w:sdtPr>
                <w:rPr>
                  <w:color w:val="000000" w:themeColor="text1"/>
                </w:rPr>
                <w:id w:val="-2041496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64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DEEAF6" w:themeFill="accent5" w:themeFillTint="33"/>
            <w:tcMar>
              <w:top w:w="28" w:type="dxa"/>
              <w:bottom w:w="28" w:type="dxa"/>
            </w:tcMar>
          </w:tcPr>
          <w:p w14:paraId="78582319" w14:textId="1CCD114C" w:rsidR="00040864" w:rsidRPr="00EC7B62" w:rsidRDefault="0025256E" w:rsidP="00040864">
            <w:pPr>
              <w:jc w:val="center"/>
              <w:rPr>
                <w:color w:val="000000" w:themeColor="text1"/>
                <w:sz w:val="6"/>
                <w:szCs w:val="6"/>
              </w:rPr>
            </w:pPr>
            <w:sdt>
              <w:sdtPr>
                <w:rPr>
                  <w:color w:val="000000" w:themeColor="text1"/>
                </w:rPr>
                <w:id w:val="1252389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7BBC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040864" w:rsidRPr="003D38FA" w14:paraId="36BAFBA6" w14:textId="77777777" w:rsidTr="00D9137E">
        <w:trPr>
          <w:trHeight w:val="641"/>
        </w:trPr>
        <w:tc>
          <w:tcPr>
            <w:tcW w:w="750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7A00036D" w14:textId="77777777" w:rsidR="00D9137E" w:rsidRPr="00D9137E" w:rsidRDefault="00D9137E" w:rsidP="00040864">
            <w:pPr>
              <w:rPr>
                <w:color w:val="000000" w:themeColor="text1"/>
                <w:sz w:val="6"/>
                <w:szCs w:val="6"/>
              </w:rPr>
            </w:pPr>
          </w:p>
          <w:p w14:paraId="55100FCF" w14:textId="77777777" w:rsidR="00040864" w:rsidRDefault="00040864" w:rsidP="00040864">
            <w:pPr>
              <w:rPr>
                <w:color w:val="000000" w:themeColor="text1"/>
                <w:szCs w:val="24"/>
              </w:rPr>
            </w:pPr>
            <w:r w:rsidRPr="000F6448">
              <w:rPr>
                <w:color w:val="000000" w:themeColor="text1"/>
                <w:szCs w:val="24"/>
              </w:rPr>
              <w:t>An assessment of the existing</w:t>
            </w:r>
            <w:r>
              <w:rPr>
                <w:color w:val="000000" w:themeColor="text1"/>
                <w:szCs w:val="24"/>
              </w:rPr>
              <w:t xml:space="preserve"> pre-development</w:t>
            </w:r>
            <w:r w:rsidRPr="000F6448">
              <w:rPr>
                <w:color w:val="000000" w:themeColor="text1"/>
                <w:szCs w:val="24"/>
              </w:rPr>
              <w:t xml:space="preserve"> surface water runoff volume for the </w:t>
            </w:r>
            <w:proofErr w:type="gramStart"/>
            <w:r w:rsidRPr="000F6448">
              <w:rPr>
                <w:color w:val="000000" w:themeColor="text1"/>
                <w:szCs w:val="24"/>
              </w:rPr>
              <w:t>100 year</w:t>
            </w:r>
            <w:proofErr w:type="gramEnd"/>
            <w:r w:rsidRPr="000F6448">
              <w:rPr>
                <w:color w:val="000000" w:themeColor="text1"/>
                <w:szCs w:val="24"/>
              </w:rPr>
              <w:t>, 6 hour rainfall event</w:t>
            </w:r>
          </w:p>
          <w:p w14:paraId="702F4924" w14:textId="6D9054BF" w:rsidR="00D9137E" w:rsidRPr="00D9137E" w:rsidRDefault="00D9137E" w:rsidP="00040864">
            <w:pPr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6115E748" w14:textId="3E1C8EAE" w:rsidR="00040864" w:rsidRPr="00D57BBC" w:rsidRDefault="0025256E" w:rsidP="00D57BBC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559930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64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DEEAF6" w:themeFill="accent5" w:themeFillTint="33"/>
            <w:tcMar>
              <w:top w:w="28" w:type="dxa"/>
              <w:bottom w:w="28" w:type="dxa"/>
            </w:tcMar>
          </w:tcPr>
          <w:p w14:paraId="2056A314" w14:textId="021D4523" w:rsidR="00040864" w:rsidRPr="00D57BBC" w:rsidRDefault="0025256E" w:rsidP="00D57BBC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93072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64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040864" w:rsidRPr="003D38FA" w14:paraId="72011498" w14:textId="77777777" w:rsidTr="00D9137E">
        <w:trPr>
          <w:trHeight w:val="1204"/>
        </w:trPr>
        <w:tc>
          <w:tcPr>
            <w:tcW w:w="750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51D5A62B" w14:textId="77777777" w:rsidR="00D9137E" w:rsidRPr="00D9137E" w:rsidRDefault="00D9137E" w:rsidP="00040864">
            <w:pPr>
              <w:rPr>
                <w:color w:val="000000" w:themeColor="text1"/>
                <w:sz w:val="6"/>
                <w:szCs w:val="6"/>
              </w:rPr>
            </w:pPr>
          </w:p>
          <w:p w14:paraId="24A154C4" w14:textId="77777777" w:rsidR="009E3717" w:rsidRDefault="00040864" w:rsidP="00040864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An indicative site drainage strategy, to include preliminary sustainable drainage proposals, outfall locations, discharge rates, discharge volumes</w:t>
            </w:r>
            <w:r w:rsidR="00D3508B">
              <w:rPr>
                <w:color w:val="000000" w:themeColor="text1"/>
                <w:szCs w:val="24"/>
              </w:rPr>
              <w:t xml:space="preserve">, </w:t>
            </w:r>
            <w:r>
              <w:rPr>
                <w:color w:val="000000" w:themeColor="text1"/>
                <w:szCs w:val="24"/>
              </w:rPr>
              <w:t>on-site storage requirements</w:t>
            </w:r>
            <w:r w:rsidR="00D3508B">
              <w:rPr>
                <w:color w:val="000000" w:themeColor="text1"/>
                <w:szCs w:val="24"/>
              </w:rPr>
              <w:t xml:space="preserve"> and allowances for climate change and urban creep</w:t>
            </w:r>
          </w:p>
          <w:p w14:paraId="60445C2C" w14:textId="0C5499EA" w:rsidR="00D9137E" w:rsidRPr="00D9137E" w:rsidRDefault="00D9137E" w:rsidP="00040864">
            <w:pPr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3990EE3C" w14:textId="32F36A79" w:rsidR="00040864" w:rsidRPr="00EC7B62" w:rsidRDefault="0025256E" w:rsidP="00040864">
            <w:pPr>
              <w:jc w:val="center"/>
              <w:rPr>
                <w:color w:val="000000" w:themeColor="text1"/>
                <w:sz w:val="6"/>
                <w:szCs w:val="6"/>
              </w:rPr>
            </w:pPr>
            <w:sdt>
              <w:sdtPr>
                <w:rPr>
                  <w:color w:val="000000" w:themeColor="text1"/>
                </w:rPr>
                <w:id w:val="1431248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64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DEEAF6" w:themeFill="accent5" w:themeFillTint="33"/>
            <w:tcMar>
              <w:top w:w="28" w:type="dxa"/>
              <w:bottom w:w="28" w:type="dxa"/>
            </w:tcMar>
          </w:tcPr>
          <w:p w14:paraId="08103D01" w14:textId="5ABB7088" w:rsidR="00040864" w:rsidRPr="00EC7B62" w:rsidRDefault="0025256E" w:rsidP="00040864">
            <w:pPr>
              <w:jc w:val="center"/>
              <w:rPr>
                <w:color w:val="000000" w:themeColor="text1"/>
                <w:sz w:val="6"/>
                <w:szCs w:val="6"/>
              </w:rPr>
            </w:pPr>
            <w:sdt>
              <w:sdtPr>
                <w:rPr>
                  <w:color w:val="000000" w:themeColor="text1"/>
                </w:rPr>
                <w:id w:val="-143670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64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</w:tbl>
    <w:p w14:paraId="1AD0C6ED" w14:textId="5CA91E3F" w:rsidR="00D3508B" w:rsidRDefault="00D3508B" w:rsidP="00D3508B">
      <w:pPr>
        <w:rPr>
          <w:b/>
          <w:bCs/>
        </w:rPr>
      </w:pPr>
    </w:p>
    <w:p w14:paraId="0390E45A" w14:textId="77777777" w:rsidR="00D9137E" w:rsidRDefault="00D9137E" w:rsidP="00D9137E">
      <w:pPr>
        <w:rPr>
          <w:b/>
          <w:bCs/>
        </w:rPr>
      </w:pPr>
      <w:r>
        <w:rPr>
          <w:b/>
          <w:bCs/>
        </w:rPr>
        <w:t xml:space="preserve">If you have requested </w:t>
      </w:r>
      <w:r w:rsidRPr="00D3508B">
        <w:rPr>
          <w:b/>
          <w:bCs/>
        </w:rPr>
        <w:t>LLFA advice on Ordinary Watercourse consent</w:t>
      </w:r>
      <w:r>
        <w:rPr>
          <w:b/>
          <w:bCs/>
        </w:rPr>
        <w:t>, then the following evidence is also required as a minimum:</w:t>
      </w:r>
    </w:p>
    <w:p w14:paraId="68950BE3" w14:textId="77777777" w:rsidR="00D9137E" w:rsidRPr="00D3508B" w:rsidRDefault="00D9137E" w:rsidP="00D9137E">
      <w:pPr>
        <w:spacing w:after="160" w:line="259" w:lineRule="auto"/>
        <w:rPr>
          <w:color w:val="000000" w:themeColor="text1"/>
          <w:sz w:val="12"/>
          <w:szCs w:val="1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7366"/>
        <w:gridCol w:w="1418"/>
        <w:gridCol w:w="1417"/>
      </w:tblGrid>
      <w:tr w:rsidR="00D9137E" w:rsidRPr="00095CED" w14:paraId="416E0D1A" w14:textId="77777777" w:rsidTr="00D9137E">
        <w:trPr>
          <w:trHeight w:val="416"/>
        </w:trPr>
        <w:tc>
          <w:tcPr>
            <w:tcW w:w="7366" w:type="dxa"/>
            <w:tcBorders>
              <w:left w:val="single" w:sz="4" w:space="0" w:color="auto"/>
            </w:tcBorders>
            <w:shd w:val="clear" w:color="auto" w:fill="A8D2EA"/>
            <w:tcMar>
              <w:top w:w="57" w:type="dxa"/>
              <w:bottom w:w="57" w:type="dxa"/>
            </w:tcMar>
            <w:vAlign w:val="center"/>
          </w:tcPr>
          <w:p w14:paraId="38F5F056" w14:textId="77777777" w:rsidR="00D9137E" w:rsidRPr="00095CED" w:rsidRDefault="00D9137E" w:rsidP="00811D36">
            <w:pPr>
              <w:rPr>
                <w:b/>
                <w:bCs/>
                <w:sz w:val="6"/>
                <w:szCs w:val="4"/>
              </w:rPr>
            </w:pPr>
            <w:r>
              <w:rPr>
                <w:b/>
                <w:bCs/>
                <w:szCs w:val="4"/>
              </w:rPr>
              <w:t>Requirement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8D2EA"/>
            <w:tcMar>
              <w:top w:w="57" w:type="dxa"/>
              <w:bottom w:w="57" w:type="dxa"/>
            </w:tcMar>
          </w:tcPr>
          <w:p w14:paraId="4E11EA29" w14:textId="77777777" w:rsidR="00D9137E" w:rsidRPr="00D57BBC" w:rsidRDefault="00D9137E" w:rsidP="00811D36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pplicant checklist</w:t>
            </w:r>
          </w:p>
        </w:tc>
        <w:tc>
          <w:tcPr>
            <w:tcW w:w="1417" w:type="dxa"/>
            <w:tcBorders>
              <w:top w:val="single" w:sz="4" w:space="0" w:color="auto"/>
              <w:right w:val="single" w:sz="4" w:space="0" w:color="auto"/>
            </w:tcBorders>
            <w:shd w:val="clear" w:color="auto" w:fill="2C5A77"/>
            <w:tcMar>
              <w:top w:w="57" w:type="dxa"/>
              <w:bottom w:w="57" w:type="dxa"/>
            </w:tcMar>
          </w:tcPr>
          <w:p w14:paraId="2050F559" w14:textId="77777777" w:rsidR="00D9137E" w:rsidRPr="00D9137E" w:rsidRDefault="00D9137E" w:rsidP="00811D36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D9137E">
              <w:rPr>
                <w:b/>
                <w:bCs/>
                <w:color w:val="FFFFFF" w:themeColor="background1"/>
                <w:szCs w:val="24"/>
              </w:rPr>
              <w:t>Office use</w:t>
            </w:r>
          </w:p>
          <w:p w14:paraId="5CE111A0" w14:textId="77777777" w:rsidR="00D9137E" w:rsidRPr="00D9137E" w:rsidRDefault="00D9137E" w:rsidP="00811D36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D9137E">
              <w:rPr>
                <w:b/>
                <w:bCs/>
                <w:color w:val="FFFFFF" w:themeColor="background1"/>
                <w:szCs w:val="24"/>
              </w:rPr>
              <w:t>Only</w:t>
            </w:r>
          </w:p>
        </w:tc>
      </w:tr>
      <w:tr w:rsidR="00D9137E" w:rsidRPr="00EC7B62" w14:paraId="41AEC321" w14:textId="77777777" w:rsidTr="00D9137E">
        <w:trPr>
          <w:trHeight w:val="416"/>
        </w:trPr>
        <w:tc>
          <w:tcPr>
            <w:tcW w:w="7366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35F98074" w14:textId="77777777" w:rsidR="00D9137E" w:rsidRPr="00D57BBC" w:rsidRDefault="00D9137E" w:rsidP="00811D36">
            <w:pPr>
              <w:rPr>
                <w:color w:val="000000" w:themeColor="text1"/>
                <w:szCs w:val="24"/>
              </w:rPr>
            </w:pPr>
            <w:r w:rsidRPr="00D3508B">
              <w:rPr>
                <w:color w:val="000000" w:themeColor="text1"/>
                <w:szCs w:val="24"/>
              </w:rPr>
              <w:t xml:space="preserve">Drawings, </w:t>
            </w:r>
            <w:proofErr w:type="gramStart"/>
            <w:r w:rsidRPr="00D3508B">
              <w:rPr>
                <w:color w:val="000000" w:themeColor="text1"/>
                <w:szCs w:val="24"/>
              </w:rPr>
              <w:t>plans</w:t>
            </w:r>
            <w:proofErr w:type="gramEnd"/>
            <w:r w:rsidRPr="00D3508B">
              <w:rPr>
                <w:color w:val="000000" w:themeColor="text1"/>
                <w:szCs w:val="24"/>
              </w:rPr>
              <w:t xml:space="preserve"> and sections showing the current arrangement of the watercourse</w:t>
            </w:r>
            <w:r>
              <w:rPr>
                <w:color w:val="000000" w:themeColor="text1"/>
                <w:szCs w:val="24"/>
              </w:rPr>
              <w:t>.</w:t>
            </w:r>
            <w:r w:rsidRPr="00D3508B">
              <w:rPr>
                <w:color w:val="000000" w:themeColor="text1"/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3FC1AC18" w14:textId="77777777" w:rsidR="00D9137E" w:rsidRPr="00EC7B62" w:rsidRDefault="0025256E" w:rsidP="00811D36">
            <w:pPr>
              <w:jc w:val="center"/>
              <w:rPr>
                <w:color w:val="000000" w:themeColor="text1"/>
                <w:sz w:val="6"/>
                <w:szCs w:val="6"/>
              </w:rPr>
            </w:pPr>
            <w:sdt>
              <w:sdtPr>
                <w:rPr>
                  <w:color w:val="000000" w:themeColor="text1"/>
                </w:rPr>
                <w:id w:val="-965503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137E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17" w:type="dxa"/>
            <w:tcBorders>
              <w:top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tcMar>
              <w:top w:w="28" w:type="dxa"/>
              <w:bottom w:w="28" w:type="dxa"/>
            </w:tcMar>
          </w:tcPr>
          <w:p w14:paraId="03F3F947" w14:textId="77777777" w:rsidR="00D9137E" w:rsidRPr="00EC7B62" w:rsidRDefault="0025256E" w:rsidP="00811D36">
            <w:pPr>
              <w:jc w:val="center"/>
              <w:rPr>
                <w:color w:val="000000" w:themeColor="text1"/>
                <w:sz w:val="6"/>
                <w:szCs w:val="4"/>
              </w:rPr>
            </w:pPr>
            <w:sdt>
              <w:sdtPr>
                <w:rPr>
                  <w:color w:val="000000" w:themeColor="text1"/>
                </w:rPr>
                <w:id w:val="-93091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137E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D9137E" w:rsidRPr="00EC7B62" w14:paraId="0EB23304" w14:textId="77777777" w:rsidTr="00D9137E">
        <w:trPr>
          <w:trHeight w:val="416"/>
        </w:trPr>
        <w:tc>
          <w:tcPr>
            <w:tcW w:w="7366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68809484" w14:textId="77777777" w:rsidR="00D9137E" w:rsidRPr="00D57BBC" w:rsidRDefault="00D9137E" w:rsidP="00811D36">
            <w:pPr>
              <w:rPr>
                <w:color w:val="000000" w:themeColor="text1"/>
                <w:szCs w:val="24"/>
              </w:rPr>
            </w:pPr>
            <w:r w:rsidRPr="00D3508B">
              <w:rPr>
                <w:color w:val="000000" w:themeColor="text1"/>
                <w:szCs w:val="24"/>
              </w:rPr>
              <w:t xml:space="preserve">Drawings, </w:t>
            </w:r>
            <w:proofErr w:type="gramStart"/>
            <w:r w:rsidRPr="00D3508B">
              <w:rPr>
                <w:color w:val="000000" w:themeColor="text1"/>
                <w:szCs w:val="24"/>
              </w:rPr>
              <w:t>plans</w:t>
            </w:r>
            <w:proofErr w:type="gramEnd"/>
            <w:r w:rsidRPr="00D3508B">
              <w:rPr>
                <w:color w:val="000000" w:themeColor="text1"/>
                <w:szCs w:val="24"/>
              </w:rPr>
              <w:t xml:space="preserve"> and sections showing the </w:t>
            </w:r>
            <w:r>
              <w:rPr>
                <w:color w:val="000000" w:themeColor="text1"/>
                <w:szCs w:val="24"/>
              </w:rPr>
              <w:t>proposed</w:t>
            </w:r>
            <w:r w:rsidRPr="00D3508B">
              <w:rPr>
                <w:color w:val="000000" w:themeColor="text1"/>
                <w:szCs w:val="24"/>
              </w:rPr>
              <w:t xml:space="preserve"> arrangement of the watercourse</w:t>
            </w:r>
            <w:r>
              <w:rPr>
                <w:color w:val="000000" w:themeColor="text1"/>
                <w:szCs w:val="24"/>
              </w:rPr>
              <w:t>.</w:t>
            </w:r>
            <w:r w:rsidRPr="00D3508B">
              <w:rPr>
                <w:color w:val="000000" w:themeColor="text1"/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27CE6964" w14:textId="77777777" w:rsidR="00D9137E" w:rsidRPr="00D57BBC" w:rsidRDefault="0025256E" w:rsidP="00811D36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456789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137E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DEEAF6" w:themeFill="accent5" w:themeFillTint="33"/>
            <w:tcMar>
              <w:top w:w="28" w:type="dxa"/>
              <w:bottom w:w="28" w:type="dxa"/>
            </w:tcMar>
          </w:tcPr>
          <w:p w14:paraId="34ADE836" w14:textId="77777777" w:rsidR="00D9137E" w:rsidRPr="00D57BBC" w:rsidRDefault="0025256E" w:rsidP="00811D36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889385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137E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8D280D" w:rsidRPr="00EC7B62" w14:paraId="774C1A6D" w14:textId="77777777" w:rsidTr="001615A0">
        <w:trPr>
          <w:trHeight w:val="5443"/>
        </w:trPr>
        <w:tc>
          <w:tcPr>
            <w:tcW w:w="7366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2D00BBA4" w14:textId="507C5DD4" w:rsidR="008D280D" w:rsidRPr="00BB5D13" w:rsidRDefault="008D280D" w:rsidP="008D280D">
            <w:pPr>
              <w:rPr>
                <w:color w:val="000000" w:themeColor="text1"/>
                <w:sz w:val="6"/>
                <w:szCs w:val="6"/>
              </w:rPr>
            </w:pPr>
            <w:r>
              <w:rPr>
                <w:color w:val="000000" w:themeColor="text1"/>
                <w:szCs w:val="22"/>
              </w:rPr>
              <w:lastRenderedPageBreak/>
              <w:t xml:space="preserve">Please provide a description of the works involved: </w:t>
            </w:r>
          </w:p>
          <w:p w14:paraId="102B421F" w14:textId="37F0FB43" w:rsidR="008D280D" w:rsidRDefault="0025256E" w:rsidP="008D280D">
            <w:pPr>
              <w:rPr>
                <w:szCs w:val="24"/>
              </w:rPr>
            </w:pPr>
            <w:sdt>
              <w:sdtPr>
                <w:rPr>
                  <w:szCs w:val="24"/>
                </w:rPr>
                <w:id w:val="1897773317"/>
                <w:placeholder>
                  <w:docPart w:val="0C4422152B2A4EBE9B9D06A8D8390610"/>
                </w:placeholder>
                <w:showingPlcHdr/>
                <w:text/>
              </w:sdtPr>
              <w:sdtEndPr/>
              <w:sdtContent>
                <w:r w:rsidR="00C74E9F" w:rsidRPr="00F26C01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69453EF" w14:textId="77777777" w:rsidR="008D280D" w:rsidRDefault="008D280D" w:rsidP="008D280D">
            <w:pPr>
              <w:rPr>
                <w:szCs w:val="24"/>
              </w:rPr>
            </w:pPr>
          </w:p>
          <w:p w14:paraId="6364EC43" w14:textId="11BAB22C" w:rsidR="008D280D" w:rsidRDefault="008D280D" w:rsidP="008D280D">
            <w:pPr>
              <w:rPr>
                <w:szCs w:val="24"/>
              </w:rPr>
            </w:pPr>
          </w:p>
          <w:p w14:paraId="4252014D" w14:textId="5F08AD1B" w:rsidR="008D280D" w:rsidRDefault="008D280D" w:rsidP="008D280D">
            <w:pPr>
              <w:rPr>
                <w:szCs w:val="24"/>
              </w:rPr>
            </w:pPr>
          </w:p>
          <w:p w14:paraId="6AE5BF3F" w14:textId="1985CD06" w:rsidR="008D280D" w:rsidRDefault="008D280D" w:rsidP="008D280D">
            <w:pPr>
              <w:rPr>
                <w:szCs w:val="24"/>
              </w:rPr>
            </w:pPr>
          </w:p>
          <w:p w14:paraId="3D172098" w14:textId="3B4A30A6" w:rsidR="00A21751" w:rsidRDefault="00A21751" w:rsidP="008D280D">
            <w:pPr>
              <w:rPr>
                <w:szCs w:val="24"/>
              </w:rPr>
            </w:pPr>
          </w:p>
          <w:p w14:paraId="28392A72" w14:textId="341E1E99" w:rsidR="00A21751" w:rsidRDefault="00A21751" w:rsidP="008D280D">
            <w:pPr>
              <w:rPr>
                <w:szCs w:val="24"/>
              </w:rPr>
            </w:pPr>
          </w:p>
          <w:p w14:paraId="02889C7E" w14:textId="4DE83722" w:rsidR="00A21751" w:rsidRDefault="00A21751" w:rsidP="008D280D">
            <w:pPr>
              <w:rPr>
                <w:szCs w:val="24"/>
              </w:rPr>
            </w:pPr>
          </w:p>
          <w:p w14:paraId="6097F762" w14:textId="40FA47E3" w:rsidR="00A21751" w:rsidRDefault="00A21751" w:rsidP="008D280D">
            <w:pPr>
              <w:rPr>
                <w:szCs w:val="24"/>
              </w:rPr>
            </w:pPr>
          </w:p>
          <w:p w14:paraId="5CA4AEC6" w14:textId="34D1BD91" w:rsidR="00A21751" w:rsidRDefault="00A21751" w:rsidP="008D280D">
            <w:pPr>
              <w:rPr>
                <w:szCs w:val="24"/>
              </w:rPr>
            </w:pPr>
          </w:p>
          <w:p w14:paraId="6D624322" w14:textId="6DB658EC" w:rsidR="00A21751" w:rsidRDefault="00A21751" w:rsidP="008D280D">
            <w:pPr>
              <w:rPr>
                <w:szCs w:val="24"/>
              </w:rPr>
            </w:pPr>
          </w:p>
          <w:p w14:paraId="077E5365" w14:textId="1451EE56" w:rsidR="00A21751" w:rsidRDefault="00A21751" w:rsidP="008D280D">
            <w:pPr>
              <w:rPr>
                <w:szCs w:val="24"/>
              </w:rPr>
            </w:pPr>
          </w:p>
          <w:p w14:paraId="263105E7" w14:textId="41BC2C49" w:rsidR="00A21751" w:rsidRDefault="00A21751" w:rsidP="008D280D">
            <w:pPr>
              <w:rPr>
                <w:szCs w:val="24"/>
              </w:rPr>
            </w:pPr>
          </w:p>
          <w:p w14:paraId="6AFBBD4A" w14:textId="5699B8BE" w:rsidR="00A21751" w:rsidRDefault="00A21751" w:rsidP="008D280D">
            <w:pPr>
              <w:rPr>
                <w:szCs w:val="24"/>
              </w:rPr>
            </w:pPr>
          </w:p>
          <w:p w14:paraId="62512A69" w14:textId="5ED4F2BB" w:rsidR="00A21751" w:rsidRDefault="00A21751" w:rsidP="008D280D">
            <w:pPr>
              <w:rPr>
                <w:szCs w:val="24"/>
              </w:rPr>
            </w:pPr>
          </w:p>
          <w:p w14:paraId="2A70E20D" w14:textId="479CD8B3" w:rsidR="00A21751" w:rsidRDefault="00A21751" w:rsidP="008D280D">
            <w:pPr>
              <w:rPr>
                <w:szCs w:val="24"/>
              </w:rPr>
            </w:pPr>
          </w:p>
          <w:p w14:paraId="67322BE8" w14:textId="0ACB5E2B" w:rsidR="00A21751" w:rsidRDefault="00A21751" w:rsidP="008D280D">
            <w:pPr>
              <w:rPr>
                <w:szCs w:val="24"/>
              </w:rPr>
            </w:pPr>
          </w:p>
          <w:p w14:paraId="36E846E7" w14:textId="07F4D700" w:rsidR="00A21751" w:rsidRDefault="00A21751" w:rsidP="008D280D">
            <w:pPr>
              <w:rPr>
                <w:szCs w:val="24"/>
              </w:rPr>
            </w:pPr>
          </w:p>
          <w:p w14:paraId="56E8CEA0" w14:textId="3C4BAFBC" w:rsidR="00A21751" w:rsidRDefault="00A21751" w:rsidP="008D280D">
            <w:pPr>
              <w:rPr>
                <w:szCs w:val="24"/>
              </w:rPr>
            </w:pPr>
          </w:p>
          <w:p w14:paraId="3EA19072" w14:textId="572F3463" w:rsidR="00A21751" w:rsidRDefault="00A21751" w:rsidP="008D280D">
            <w:pPr>
              <w:rPr>
                <w:szCs w:val="24"/>
              </w:rPr>
            </w:pPr>
          </w:p>
          <w:p w14:paraId="48F9A50A" w14:textId="2C3D39C4" w:rsidR="00A21751" w:rsidRDefault="00A21751" w:rsidP="008D280D">
            <w:pPr>
              <w:rPr>
                <w:szCs w:val="24"/>
              </w:rPr>
            </w:pPr>
          </w:p>
          <w:p w14:paraId="43DDD278" w14:textId="2FE01D43" w:rsidR="00A21751" w:rsidRDefault="00A21751" w:rsidP="008D280D">
            <w:pPr>
              <w:rPr>
                <w:szCs w:val="24"/>
              </w:rPr>
            </w:pPr>
          </w:p>
          <w:p w14:paraId="1FCAFE7B" w14:textId="3F3DC6E0" w:rsidR="00A21751" w:rsidRDefault="00A21751" w:rsidP="008D280D">
            <w:pPr>
              <w:rPr>
                <w:szCs w:val="24"/>
              </w:rPr>
            </w:pPr>
          </w:p>
          <w:p w14:paraId="400343B6" w14:textId="584969C5" w:rsidR="00A21751" w:rsidRDefault="00A21751" w:rsidP="008D280D">
            <w:pPr>
              <w:rPr>
                <w:szCs w:val="24"/>
              </w:rPr>
            </w:pPr>
          </w:p>
          <w:p w14:paraId="136B7D71" w14:textId="1DB8077C" w:rsidR="00A21751" w:rsidRDefault="00A21751" w:rsidP="008D280D">
            <w:pPr>
              <w:rPr>
                <w:szCs w:val="24"/>
              </w:rPr>
            </w:pPr>
          </w:p>
          <w:p w14:paraId="3803D2B3" w14:textId="05B6EEC7" w:rsidR="00A21751" w:rsidRDefault="00A21751" w:rsidP="008D280D">
            <w:pPr>
              <w:rPr>
                <w:szCs w:val="24"/>
              </w:rPr>
            </w:pPr>
          </w:p>
          <w:p w14:paraId="55F30249" w14:textId="66AB9AFC" w:rsidR="00A21751" w:rsidRDefault="00A21751" w:rsidP="008D280D">
            <w:pPr>
              <w:rPr>
                <w:szCs w:val="24"/>
              </w:rPr>
            </w:pPr>
          </w:p>
          <w:p w14:paraId="6065A809" w14:textId="36EC5017" w:rsidR="00A21751" w:rsidRDefault="00A21751" w:rsidP="008D280D">
            <w:pPr>
              <w:rPr>
                <w:szCs w:val="24"/>
              </w:rPr>
            </w:pPr>
          </w:p>
          <w:p w14:paraId="22C94EA2" w14:textId="1FDA733F" w:rsidR="00A21751" w:rsidRDefault="00A21751" w:rsidP="008D280D">
            <w:pPr>
              <w:rPr>
                <w:szCs w:val="24"/>
              </w:rPr>
            </w:pPr>
          </w:p>
          <w:p w14:paraId="1A83FBED" w14:textId="546463E0" w:rsidR="00A21751" w:rsidRDefault="00A21751" w:rsidP="008D280D">
            <w:pPr>
              <w:rPr>
                <w:szCs w:val="24"/>
              </w:rPr>
            </w:pPr>
          </w:p>
          <w:p w14:paraId="2A586BBB" w14:textId="1D29B93B" w:rsidR="00A21751" w:rsidRDefault="00A21751" w:rsidP="008D280D">
            <w:pPr>
              <w:rPr>
                <w:szCs w:val="24"/>
              </w:rPr>
            </w:pPr>
          </w:p>
          <w:p w14:paraId="64B3CD2B" w14:textId="60D2E86D" w:rsidR="00A21751" w:rsidRDefault="00A21751" w:rsidP="008D280D">
            <w:pPr>
              <w:rPr>
                <w:szCs w:val="24"/>
              </w:rPr>
            </w:pPr>
          </w:p>
          <w:p w14:paraId="162B7677" w14:textId="1C6C770B" w:rsidR="00A21751" w:rsidRDefault="00A21751" w:rsidP="008D280D">
            <w:pPr>
              <w:rPr>
                <w:szCs w:val="24"/>
              </w:rPr>
            </w:pPr>
          </w:p>
          <w:p w14:paraId="081FA33D" w14:textId="40C5FE27" w:rsidR="00A21751" w:rsidRDefault="00A21751" w:rsidP="008D280D">
            <w:pPr>
              <w:rPr>
                <w:szCs w:val="24"/>
              </w:rPr>
            </w:pPr>
          </w:p>
          <w:p w14:paraId="06B3F158" w14:textId="403E61E9" w:rsidR="00A21751" w:rsidRDefault="00A21751" w:rsidP="008D280D">
            <w:pPr>
              <w:rPr>
                <w:szCs w:val="24"/>
              </w:rPr>
            </w:pPr>
          </w:p>
          <w:p w14:paraId="343EF02D" w14:textId="6D90C197" w:rsidR="00A21751" w:rsidRDefault="00A21751" w:rsidP="008D280D">
            <w:pPr>
              <w:rPr>
                <w:szCs w:val="24"/>
              </w:rPr>
            </w:pPr>
          </w:p>
          <w:p w14:paraId="7FA0716B" w14:textId="1720BB5A" w:rsidR="0002163F" w:rsidRDefault="0002163F" w:rsidP="008D280D">
            <w:pPr>
              <w:rPr>
                <w:szCs w:val="24"/>
              </w:rPr>
            </w:pPr>
          </w:p>
          <w:p w14:paraId="5DC03B6B" w14:textId="77777777" w:rsidR="001615A0" w:rsidRDefault="001615A0" w:rsidP="008D280D">
            <w:pPr>
              <w:rPr>
                <w:szCs w:val="24"/>
              </w:rPr>
            </w:pPr>
          </w:p>
          <w:p w14:paraId="53E7E578" w14:textId="77777777" w:rsidR="00A21751" w:rsidRDefault="00A21751" w:rsidP="008D280D">
            <w:pPr>
              <w:rPr>
                <w:szCs w:val="24"/>
              </w:rPr>
            </w:pPr>
          </w:p>
          <w:p w14:paraId="50051A7C" w14:textId="77777777" w:rsidR="008D280D" w:rsidRDefault="008D280D" w:rsidP="008D280D">
            <w:pPr>
              <w:rPr>
                <w:szCs w:val="24"/>
              </w:rPr>
            </w:pPr>
          </w:p>
          <w:p w14:paraId="339775AD" w14:textId="77777777" w:rsidR="008D280D" w:rsidRDefault="008D280D" w:rsidP="008D280D">
            <w:pPr>
              <w:rPr>
                <w:szCs w:val="24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32B2D5A4" w14:textId="77777777" w:rsidR="008D280D" w:rsidRPr="00EC7B62" w:rsidRDefault="0025256E" w:rsidP="008D280D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961532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280D" w:rsidRPr="00EC7B6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  <w:p w14:paraId="6DB0D35F" w14:textId="33A9D794" w:rsidR="008D280D" w:rsidRDefault="008D280D" w:rsidP="008D280D">
            <w:pPr>
              <w:rPr>
                <w:szCs w:val="24"/>
              </w:rPr>
            </w:pPr>
          </w:p>
          <w:p w14:paraId="15C00A2E" w14:textId="03535025" w:rsidR="008D280D" w:rsidRDefault="008D280D" w:rsidP="008D280D">
            <w:pPr>
              <w:rPr>
                <w:szCs w:val="24"/>
              </w:rPr>
            </w:pPr>
          </w:p>
          <w:p w14:paraId="2E364F38" w14:textId="7489DE86" w:rsidR="008D280D" w:rsidRDefault="008D280D" w:rsidP="008D280D">
            <w:pPr>
              <w:rPr>
                <w:szCs w:val="24"/>
              </w:rPr>
            </w:pPr>
          </w:p>
          <w:p w14:paraId="682AC0F3" w14:textId="77777777" w:rsidR="008D280D" w:rsidRDefault="008D280D" w:rsidP="008D280D">
            <w:pPr>
              <w:rPr>
                <w:szCs w:val="24"/>
              </w:rPr>
            </w:pPr>
          </w:p>
          <w:p w14:paraId="1317A868" w14:textId="77777777" w:rsidR="008D280D" w:rsidRPr="00EC7B62" w:rsidRDefault="008D280D" w:rsidP="008D280D">
            <w:pPr>
              <w:jc w:val="center"/>
              <w:rPr>
                <w:color w:val="000000" w:themeColor="text1"/>
                <w:sz w:val="6"/>
                <w:szCs w:val="6"/>
              </w:rPr>
            </w:pPr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DEEAF6" w:themeFill="accent5" w:themeFillTint="33"/>
            <w:tcMar>
              <w:top w:w="28" w:type="dxa"/>
              <w:bottom w:w="28" w:type="dxa"/>
            </w:tcMar>
          </w:tcPr>
          <w:p w14:paraId="0DA46890" w14:textId="5A2C1232" w:rsidR="008D280D" w:rsidRPr="00D57BBC" w:rsidRDefault="0025256E" w:rsidP="00D57BBC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26562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390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  <w:tr w:rsidR="008D280D" w:rsidRPr="00EC7B62" w14:paraId="18896783" w14:textId="77777777" w:rsidTr="00D9137E">
        <w:trPr>
          <w:trHeight w:val="416"/>
        </w:trPr>
        <w:tc>
          <w:tcPr>
            <w:tcW w:w="7366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0F697AF3" w14:textId="5DCBA494" w:rsidR="008D280D" w:rsidRPr="00D57BBC" w:rsidRDefault="008D280D" w:rsidP="008D280D">
            <w:p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Please confirm the total number of structures involved</w:t>
            </w:r>
            <w:r w:rsidR="00C74E9F">
              <w:rPr>
                <w:color w:val="000000" w:themeColor="text1"/>
                <w:szCs w:val="24"/>
              </w:rPr>
              <w:t>.</w:t>
            </w:r>
            <w:r>
              <w:rPr>
                <w:color w:val="000000" w:themeColor="text1"/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0F8A6266" w14:textId="4C12EDD6" w:rsidR="008D280D" w:rsidRDefault="008D280D" w:rsidP="008D280D">
            <w:pPr>
              <w:jc w:val="center"/>
              <w:rPr>
                <w:color w:val="000000" w:themeColor="text1"/>
                <w:sz w:val="6"/>
                <w:szCs w:val="4"/>
              </w:rPr>
            </w:pPr>
            <w:r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DEEAF6" w:themeFill="accent5" w:themeFillTint="33"/>
            <w:tcMar>
              <w:top w:w="28" w:type="dxa"/>
              <w:bottom w:w="28" w:type="dxa"/>
            </w:tcMar>
          </w:tcPr>
          <w:p w14:paraId="4AED9C13" w14:textId="3F153ECE" w:rsidR="008D280D" w:rsidRPr="00D57BBC" w:rsidRDefault="0025256E" w:rsidP="00D57BBC">
            <w:pPr>
              <w:jc w:val="center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656612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280D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</w:tbl>
    <w:p w14:paraId="619C9FB4" w14:textId="3E0FB3AE" w:rsidR="00D3508B" w:rsidRPr="00360390" w:rsidRDefault="00D3508B" w:rsidP="00360390">
      <w:pPr>
        <w:spacing w:line="259" w:lineRule="auto"/>
        <w:rPr>
          <w:color w:val="000000" w:themeColor="text1"/>
          <w:sz w:val="22"/>
          <w:szCs w:val="18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413"/>
        <w:gridCol w:w="4394"/>
        <w:gridCol w:w="851"/>
        <w:gridCol w:w="3543"/>
      </w:tblGrid>
      <w:tr w:rsidR="00A21751" w14:paraId="5BF9E19C" w14:textId="77777777" w:rsidTr="00A00AA2">
        <w:trPr>
          <w:trHeight w:val="452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4FC089" w14:textId="77777777" w:rsidR="00A00AA2" w:rsidRPr="00A00AA2" w:rsidRDefault="00A00AA2" w:rsidP="00282498">
            <w:pPr>
              <w:rPr>
                <w:b/>
                <w:bCs/>
                <w:sz w:val="6"/>
                <w:szCs w:val="6"/>
              </w:rPr>
            </w:pPr>
          </w:p>
          <w:p w14:paraId="457CBB49" w14:textId="7F4DBCC5" w:rsidR="00A21751" w:rsidRPr="00A52BF0" w:rsidRDefault="00A21751" w:rsidP="00282498">
            <w:pPr>
              <w:rPr>
                <w:b/>
                <w:bCs/>
                <w:szCs w:val="24"/>
              </w:rPr>
            </w:pPr>
            <w:r w:rsidRPr="00120E1F">
              <w:rPr>
                <w:b/>
                <w:bCs/>
                <w:szCs w:val="24"/>
              </w:rPr>
              <w:t>Sig</w:t>
            </w:r>
            <w:r>
              <w:rPr>
                <w:b/>
                <w:bCs/>
                <w:szCs w:val="24"/>
              </w:rPr>
              <w:t>nature</w:t>
            </w:r>
            <w:r w:rsidRPr="00120E1F">
              <w:rPr>
                <w:b/>
                <w:bCs/>
                <w:szCs w:val="24"/>
              </w:rPr>
              <w:t>: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5D29B90F" w14:textId="77777777" w:rsidR="00A21751" w:rsidRDefault="00A21751" w:rsidP="00282498">
            <w:pPr>
              <w:rPr>
                <w:sz w:val="6"/>
                <w:szCs w:val="2"/>
              </w:rPr>
            </w:pPr>
          </w:p>
          <w:sdt>
            <w:sdtPr>
              <w:rPr>
                <w:szCs w:val="24"/>
              </w:rPr>
              <w:id w:val="1097444938"/>
              <w:placeholder>
                <w:docPart w:val="B68881DF36354E98967E6ED55811F297"/>
              </w:placeholder>
              <w:showingPlcHdr/>
              <w:text/>
            </w:sdtPr>
            <w:sdtEndPr/>
            <w:sdtContent>
              <w:p w14:paraId="24AD509D" w14:textId="77777777" w:rsidR="00A21751" w:rsidRPr="00120E1F" w:rsidRDefault="00A21751" w:rsidP="00282498">
                <w:pPr>
                  <w:rPr>
                    <w:szCs w:val="24"/>
                  </w:rPr>
                </w:pPr>
                <w:r w:rsidRPr="00F26C01">
                  <w:rPr>
                    <w:rStyle w:val="PlaceholderText"/>
                    <w:rFonts w:eastAsiaTheme="minorHAnsi"/>
                  </w:rPr>
                  <w:t>Click or tap here to enter text.</w:t>
                </w:r>
              </w:p>
            </w:sdtContent>
          </w:sdt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83DA0C7" w14:textId="77777777" w:rsidR="00A00AA2" w:rsidRPr="00A00AA2" w:rsidRDefault="00A00AA2" w:rsidP="00282498">
            <w:pPr>
              <w:rPr>
                <w:b/>
                <w:bCs/>
                <w:sz w:val="6"/>
                <w:szCs w:val="6"/>
              </w:rPr>
            </w:pPr>
          </w:p>
          <w:p w14:paraId="27FA5A8C" w14:textId="54A13A12" w:rsidR="00A21751" w:rsidRPr="00A52BF0" w:rsidRDefault="00A21751" w:rsidP="00282498">
            <w:pPr>
              <w:rPr>
                <w:b/>
                <w:bCs/>
                <w:szCs w:val="24"/>
              </w:rPr>
            </w:pPr>
            <w:r w:rsidRPr="00120E1F">
              <w:rPr>
                <w:b/>
                <w:bCs/>
                <w:szCs w:val="24"/>
              </w:rPr>
              <w:t>Date:</w:t>
            </w:r>
          </w:p>
        </w:tc>
        <w:tc>
          <w:tcPr>
            <w:tcW w:w="3543" w:type="dxa"/>
            <w:tcBorders>
              <w:top w:val="single" w:sz="4" w:space="0" w:color="auto"/>
              <w:bottom w:val="single" w:sz="4" w:space="0" w:color="auto"/>
            </w:tcBorders>
          </w:tcPr>
          <w:p w14:paraId="4A707996" w14:textId="77777777" w:rsidR="00A21751" w:rsidRDefault="00A21751" w:rsidP="00282498">
            <w:pPr>
              <w:rPr>
                <w:sz w:val="6"/>
                <w:szCs w:val="2"/>
              </w:rPr>
            </w:pPr>
          </w:p>
          <w:sdt>
            <w:sdtPr>
              <w:rPr>
                <w:szCs w:val="24"/>
              </w:rPr>
              <w:id w:val="-1312561273"/>
              <w:placeholder>
                <w:docPart w:val="7D3B511BB30E490B980423CD9BECD15E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57F54954" w14:textId="77777777" w:rsidR="00A21751" w:rsidRPr="00120E1F" w:rsidRDefault="00A21751" w:rsidP="00282498">
                <w:pPr>
                  <w:rPr>
                    <w:szCs w:val="24"/>
                  </w:rPr>
                </w:pPr>
                <w:r w:rsidRPr="00F26C01">
                  <w:rPr>
                    <w:rStyle w:val="PlaceholderText"/>
                    <w:rFonts w:eastAsiaTheme="minorHAnsi"/>
                  </w:rPr>
                  <w:t>Click or tap to enter a date.</w:t>
                </w:r>
              </w:p>
            </w:sdtContent>
          </w:sdt>
          <w:p w14:paraId="780B138C" w14:textId="77777777" w:rsidR="00A21751" w:rsidRDefault="00A21751" w:rsidP="00282498">
            <w:pPr>
              <w:rPr>
                <w:sz w:val="6"/>
                <w:szCs w:val="2"/>
              </w:rPr>
            </w:pPr>
          </w:p>
        </w:tc>
      </w:tr>
    </w:tbl>
    <w:p w14:paraId="0540C43C" w14:textId="77777777" w:rsidR="00A21751" w:rsidRPr="00040864" w:rsidRDefault="00A21751" w:rsidP="00D9137E">
      <w:pPr>
        <w:spacing w:after="160" w:line="259" w:lineRule="auto"/>
        <w:rPr>
          <w:color w:val="000000" w:themeColor="text1"/>
        </w:rPr>
      </w:pPr>
    </w:p>
    <w:sectPr w:rsidR="00A21751" w:rsidRPr="00040864" w:rsidSect="009E3717">
      <w:footerReference w:type="default" r:id="rId8"/>
      <w:footerReference w:type="first" r:id="rId9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B6C95" w14:textId="77777777" w:rsidR="004333E4" w:rsidRDefault="004333E4" w:rsidP="003D38FA">
      <w:r>
        <w:separator/>
      </w:r>
    </w:p>
  </w:endnote>
  <w:endnote w:type="continuationSeparator" w:id="0">
    <w:p w14:paraId="22509C86" w14:textId="77777777" w:rsidR="004333E4" w:rsidRDefault="004333E4" w:rsidP="003D3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-Ligh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1E756" w14:textId="5D06E864" w:rsidR="001615A0" w:rsidRDefault="001615A0">
    <w:pPr>
      <w:pStyle w:val="Footer"/>
    </w:pPr>
    <w:r>
      <w:rPr>
        <w:noProof/>
      </w:rPr>
      <w:drawing>
        <wp:inline distT="0" distB="0" distL="0" distR="0" wp14:anchorId="6D0E3A90" wp14:editId="79673C80">
          <wp:extent cx="6645910" cy="967105"/>
          <wp:effectExtent l="0" t="0" r="2540" b="444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5910" cy="9671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7C9AA" w14:textId="2F025D24" w:rsidR="009E3717" w:rsidRDefault="009E3717">
    <w:pPr>
      <w:pStyle w:val="Footer"/>
    </w:pPr>
    <w:r>
      <w:rPr>
        <w:noProof/>
      </w:rPr>
      <w:drawing>
        <wp:inline distT="0" distB="0" distL="0" distR="0" wp14:anchorId="08BC00BA" wp14:editId="67958F21">
          <wp:extent cx="6645910" cy="967105"/>
          <wp:effectExtent l="0" t="0" r="2540" b="444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5910" cy="9671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91B0E" w14:textId="77777777" w:rsidR="004333E4" w:rsidRDefault="004333E4" w:rsidP="003D38FA">
      <w:r>
        <w:separator/>
      </w:r>
    </w:p>
  </w:footnote>
  <w:footnote w:type="continuationSeparator" w:id="0">
    <w:p w14:paraId="1D6B5F0A" w14:textId="77777777" w:rsidR="004333E4" w:rsidRDefault="004333E4" w:rsidP="003D38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31FB6"/>
    <w:multiLevelType w:val="hybridMultilevel"/>
    <w:tmpl w:val="9F760F42"/>
    <w:lvl w:ilvl="0" w:tplc="04090017">
      <w:start w:val="1"/>
      <w:numFmt w:val="lowerLetter"/>
      <w:lvlText w:val="%1)"/>
      <w:lvlJc w:val="left"/>
      <w:pPr>
        <w:ind w:left="-360" w:hanging="360"/>
      </w:pPr>
    </w:lvl>
    <w:lvl w:ilvl="1" w:tplc="08090019">
      <w:start w:val="1"/>
      <w:numFmt w:val="lowerLetter"/>
      <w:lvlText w:val="%2."/>
      <w:lvlJc w:val="left"/>
      <w:pPr>
        <w:ind w:left="360" w:hanging="360"/>
      </w:pPr>
    </w:lvl>
    <w:lvl w:ilvl="2" w:tplc="0809001B" w:tentative="1">
      <w:start w:val="1"/>
      <w:numFmt w:val="lowerRoman"/>
      <w:lvlText w:val="%3."/>
      <w:lvlJc w:val="right"/>
      <w:pPr>
        <w:ind w:left="1080" w:hanging="180"/>
      </w:pPr>
    </w:lvl>
    <w:lvl w:ilvl="3" w:tplc="0809000F" w:tentative="1">
      <w:start w:val="1"/>
      <w:numFmt w:val="decimal"/>
      <w:lvlText w:val="%4."/>
      <w:lvlJc w:val="left"/>
      <w:pPr>
        <w:ind w:left="1800" w:hanging="360"/>
      </w:pPr>
    </w:lvl>
    <w:lvl w:ilvl="4" w:tplc="08090019" w:tentative="1">
      <w:start w:val="1"/>
      <w:numFmt w:val="lowerLetter"/>
      <w:lvlText w:val="%5."/>
      <w:lvlJc w:val="left"/>
      <w:pPr>
        <w:ind w:left="2520" w:hanging="360"/>
      </w:pPr>
    </w:lvl>
    <w:lvl w:ilvl="5" w:tplc="0809001B" w:tentative="1">
      <w:start w:val="1"/>
      <w:numFmt w:val="lowerRoman"/>
      <w:lvlText w:val="%6."/>
      <w:lvlJc w:val="right"/>
      <w:pPr>
        <w:ind w:left="3240" w:hanging="180"/>
      </w:pPr>
    </w:lvl>
    <w:lvl w:ilvl="6" w:tplc="0809000F" w:tentative="1">
      <w:start w:val="1"/>
      <w:numFmt w:val="decimal"/>
      <w:lvlText w:val="%7."/>
      <w:lvlJc w:val="left"/>
      <w:pPr>
        <w:ind w:left="3960" w:hanging="360"/>
      </w:pPr>
    </w:lvl>
    <w:lvl w:ilvl="7" w:tplc="08090019" w:tentative="1">
      <w:start w:val="1"/>
      <w:numFmt w:val="lowerLetter"/>
      <w:lvlText w:val="%8."/>
      <w:lvlJc w:val="left"/>
      <w:pPr>
        <w:ind w:left="4680" w:hanging="360"/>
      </w:pPr>
    </w:lvl>
    <w:lvl w:ilvl="8" w:tplc="08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06837C2B"/>
    <w:multiLevelType w:val="hybridMultilevel"/>
    <w:tmpl w:val="9F760F4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8438CC"/>
    <w:multiLevelType w:val="hybridMultilevel"/>
    <w:tmpl w:val="17DA7D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9B14C6"/>
    <w:multiLevelType w:val="hybridMultilevel"/>
    <w:tmpl w:val="D61EEF18"/>
    <w:lvl w:ilvl="0" w:tplc="FD0C5320">
      <w:start w:val="1"/>
      <w:numFmt w:val="decimal"/>
      <w:lvlText w:val="%1."/>
      <w:lvlJc w:val="left"/>
      <w:pPr>
        <w:ind w:left="-76" w:hanging="360"/>
      </w:pPr>
      <w:rPr>
        <w:rFonts w:hint="default"/>
        <w:b/>
        <w:bCs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644" w:hanging="360"/>
      </w:pPr>
    </w:lvl>
    <w:lvl w:ilvl="2" w:tplc="0809001B" w:tentative="1">
      <w:start w:val="1"/>
      <w:numFmt w:val="lowerRoman"/>
      <w:lvlText w:val="%3."/>
      <w:lvlJc w:val="right"/>
      <w:pPr>
        <w:ind w:left="1364" w:hanging="180"/>
      </w:pPr>
    </w:lvl>
    <w:lvl w:ilvl="3" w:tplc="0809000F" w:tentative="1">
      <w:start w:val="1"/>
      <w:numFmt w:val="decimal"/>
      <w:lvlText w:val="%4."/>
      <w:lvlJc w:val="left"/>
      <w:pPr>
        <w:ind w:left="2084" w:hanging="360"/>
      </w:pPr>
    </w:lvl>
    <w:lvl w:ilvl="4" w:tplc="08090019" w:tentative="1">
      <w:start w:val="1"/>
      <w:numFmt w:val="lowerLetter"/>
      <w:lvlText w:val="%5."/>
      <w:lvlJc w:val="left"/>
      <w:pPr>
        <w:ind w:left="2804" w:hanging="360"/>
      </w:pPr>
    </w:lvl>
    <w:lvl w:ilvl="5" w:tplc="0809001B" w:tentative="1">
      <w:start w:val="1"/>
      <w:numFmt w:val="lowerRoman"/>
      <w:lvlText w:val="%6."/>
      <w:lvlJc w:val="right"/>
      <w:pPr>
        <w:ind w:left="3524" w:hanging="180"/>
      </w:pPr>
    </w:lvl>
    <w:lvl w:ilvl="6" w:tplc="0809000F" w:tentative="1">
      <w:start w:val="1"/>
      <w:numFmt w:val="decimal"/>
      <w:lvlText w:val="%7."/>
      <w:lvlJc w:val="left"/>
      <w:pPr>
        <w:ind w:left="4244" w:hanging="360"/>
      </w:pPr>
    </w:lvl>
    <w:lvl w:ilvl="7" w:tplc="08090019" w:tentative="1">
      <w:start w:val="1"/>
      <w:numFmt w:val="lowerLetter"/>
      <w:lvlText w:val="%8."/>
      <w:lvlJc w:val="left"/>
      <w:pPr>
        <w:ind w:left="4964" w:hanging="360"/>
      </w:pPr>
    </w:lvl>
    <w:lvl w:ilvl="8" w:tplc="0809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4" w15:restartNumberingAfterBreak="0">
    <w:nsid w:val="186F1C9B"/>
    <w:multiLevelType w:val="hybridMultilevel"/>
    <w:tmpl w:val="FE22E584"/>
    <w:lvl w:ilvl="0" w:tplc="CAB06FF2">
      <w:start w:val="3"/>
      <w:numFmt w:val="bullet"/>
      <w:lvlText w:val="-"/>
      <w:lvlJc w:val="left"/>
      <w:pPr>
        <w:ind w:left="-93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-2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</w:abstractNum>
  <w:abstractNum w:abstractNumId="5" w15:restartNumberingAfterBreak="0">
    <w:nsid w:val="25A85074"/>
    <w:multiLevelType w:val="hybridMultilevel"/>
    <w:tmpl w:val="6C849ABA"/>
    <w:lvl w:ilvl="0" w:tplc="120EF1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3035BC"/>
    <w:multiLevelType w:val="hybridMultilevel"/>
    <w:tmpl w:val="D660C8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D2800"/>
    <w:multiLevelType w:val="hybridMultilevel"/>
    <w:tmpl w:val="E3A4A8C6"/>
    <w:lvl w:ilvl="0" w:tplc="B6CE8C3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D5FF9"/>
    <w:multiLevelType w:val="hybridMultilevel"/>
    <w:tmpl w:val="43463940"/>
    <w:lvl w:ilvl="0" w:tplc="9844E56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25538"/>
    <w:multiLevelType w:val="hybridMultilevel"/>
    <w:tmpl w:val="C846A6DE"/>
    <w:lvl w:ilvl="0" w:tplc="F8CAE51A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6D0A13"/>
    <w:multiLevelType w:val="hybridMultilevel"/>
    <w:tmpl w:val="948A17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6423E"/>
    <w:multiLevelType w:val="hybridMultilevel"/>
    <w:tmpl w:val="6F7ECF5C"/>
    <w:lvl w:ilvl="0" w:tplc="AF0AB91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C0987"/>
    <w:multiLevelType w:val="hybridMultilevel"/>
    <w:tmpl w:val="5A3AB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252452"/>
    <w:multiLevelType w:val="hybridMultilevel"/>
    <w:tmpl w:val="42A2B5F4"/>
    <w:lvl w:ilvl="0" w:tplc="CAB06FF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591334"/>
    <w:multiLevelType w:val="hybridMultilevel"/>
    <w:tmpl w:val="33B6376E"/>
    <w:lvl w:ilvl="0" w:tplc="BEBEEFA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773AE6"/>
    <w:multiLevelType w:val="hybridMultilevel"/>
    <w:tmpl w:val="A296D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F05225"/>
    <w:multiLevelType w:val="hybridMultilevel"/>
    <w:tmpl w:val="26588052"/>
    <w:lvl w:ilvl="0" w:tplc="9844E56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F11623"/>
    <w:multiLevelType w:val="hybridMultilevel"/>
    <w:tmpl w:val="1AD835A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A25323"/>
    <w:multiLevelType w:val="hybridMultilevel"/>
    <w:tmpl w:val="BB16E548"/>
    <w:lvl w:ilvl="0" w:tplc="F2265D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69F71AD"/>
    <w:multiLevelType w:val="hybridMultilevel"/>
    <w:tmpl w:val="5352DDBE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181237"/>
    <w:multiLevelType w:val="hybridMultilevel"/>
    <w:tmpl w:val="64348D1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CC02780"/>
    <w:multiLevelType w:val="hybridMultilevel"/>
    <w:tmpl w:val="13A29BEE"/>
    <w:lvl w:ilvl="0" w:tplc="F2265D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4"/>
  </w:num>
  <w:num w:numId="3">
    <w:abstractNumId w:val="15"/>
  </w:num>
  <w:num w:numId="4">
    <w:abstractNumId w:val="6"/>
  </w:num>
  <w:num w:numId="5">
    <w:abstractNumId w:val="10"/>
  </w:num>
  <w:num w:numId="6">
    <w:abstractNumId w:val="3"/>
  </w:num>
  <w:num w:numId="7">
    <w:abstractNumId w:val="7"/>
  </w:num>
  <w:num w:numId="8">
    <w:abstractNumId w:val="19"/>
  </w:num>
  <w:num w:numId="9">
    <w:abstractNumId w:val="12"/>
  </w:num>
  <w:num w:numId="10">
    <w:abstractNumId w:val="17"/>
  </w:num>
  <w:num w:numId="11">
    <w:abstractNumId w:val="0"/>
  </w:num>
  <w:num w:numId="12">
    <w:abstractNumId w:val="11"/>
  </w:num>
  <w:num w:numId="13">
    <w:abstractNumId w:val="1"/>
  </w:num>
  <w:num w:numId="14">
    <w:abstractNumId w:val="5"/>
  </w:num>
  <w:num w:numId="15">
    <w:abstractNumId w:val="13"/>
  </w:num>
  <w:num w:numId="16">
    <w:abstractNumId w:val="16"/>
  </w:num>
  <w:num w:numId="17">
    <w:abstractNumId w:val="9"/>
  </w:num>
  <w:num w:numId="18">
    <w:abstractNumId w:val="21"/>
  </w:num>
  <w:num w:numId="19">
    <w:abstractNumId w:val="18"/>
  </w:num>
  <w:num w:numId="20">
    <w:abstractNumId w:val="20"/>
  </w:num>
  <w:num w:numId="21">
    <w:abstractNumId w:val="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forms" w:enforcement="1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7IA0maWJsaGBko6SsGpxcWZ+XkgBYa1AFu/XsgsAAAA"/>
  </w:docVars>
  <w:rsids>
    <w:rsidRoot w:val="00BD0A05"/>
    <w:rsid w:val="00017BC6"/>
    <w:rsid w:val="0002163F"/>
    <w:rsid w:val="00023DD2"/>
    <w:rsid w:val="000273EC"/>
    <w:rsid w:val="00040864"/>
    <w:rsid w:val="0005466F"/>
    <w:rsid w:val="00067F30"/>
    <w:rsid w:val="00095CED"/>
    <w:rsid w:val="00096C81"/>
    <w:rsid w:val="000B4AC4"/>
    <w:rsid w:val="000B61DE"/>
    <w:rsid w:val="000E0AEB"/>
    <w:rsid w:val="000E6CCA"/>
    <w:rsid w:val="000F37C3"/>
    <w:rsid w:val="000F6448"/>
    <w:rsid w:val="00120E1F"/>
    <w:rsid w:val="00146301"/>
    <w:rsid w:val="001615A0"/>
    <w:rsid w:val="0017661F"/>
    <w:rsid w:val="001969AC"/>
    <w:rsid w:val="001B1F06"/>
    <w:rsid w:val="001F4C21"/>
    <w:rsid w:val="00211A92"/>
    <w:rsid w:val="00236E39"/>
    <w:rsid w:val="002405BA"/>
    <w:rsid w:val="0025256E"/>
    <w:rsid w:val="00277699"/>
    <w:rsid w:val="002B3C05"/>
    <w:rsid w:val="002E0E23"/>
    <w:rsid w:val="002F4575"/>
    <w:rsid w:val="002F5117"/>
    <w:rsid w:val="00316F82"/>
    <w:rsid w:val="00325EC2"/>
    <w:rsid w:val="00360390"/>
    <w:rsid w:val="00360883"/>
    <w:rsid w:val="0038440B"/>
    <w:rsid w:val="003D0601"/>
    <w:rsid w:val="003D38FA"/>
    <w:rsid w:val="003E1006"/>
    <w:rsid w:val="00413064"/>
    <w:rsid w:val="004333E4"/>
    <w:rsid w:val="00434AED"/>
    <w:rsid w:val="004374FC"/>
    <w:rsid w:val="00455609"/>
    <w:rsid w:val="00480677"/>
    <w:rsid w:val="004855B5"/>
    <w:rsid w:val="00491495"/>
    <w:rsid w:val="004E1826"/>
    <w:rsid w:val="004F26B8"/>
    <w:rsid w:val="00526F7F"/>
    <w:rsid w:val="005813F9"/>
    <w:rsid w:val="005B11D4"/>
    <w:rsid w:val="005D080E"/>
    <w:rsid w:val="005D69D1"/>
    <w:rsid w:val="005E44F1"/>
    <w:rsid w:val="005F2526"/>
    <w:rsid w:val="005F6186"/>
    <w:rsid w:val="00622105"/>
    <w:rsid w:val="00622F35"/>
    <w:rsid w:val="00631077"/>
    <w:rsid w:val="0065197F"/>
    <w:rsid w:val="00652931"/>
    <w:rsid w:val="00664A6A"/>
    <w:rsid w:val="00672CC9"/>
    <w:rsid w:val="0069755F"/>
    <w:rsid w:val="006A11A6"/>
    <w:rsid w:val="006A536D"/>
    <w:rsid w:val="006B6752"/>
    <w:rsid w:val="00713100"/>
    <w:rsid w:val="00717076"/>
    <w:rsid w:val="00722CBC"/>
    <w:rsid w:val="00772970"/>
    <w:rsid w:val="007A532F"/>
    <w:rsid w:val="007B1158"/>
    <w:rsid w:val="007B277D"/>
    <w:rsid w:val="007B7A73"/>
    <w:rsid w:val="007C3830"/>
    <w:rsid w:val="007C5D33"/>
    <w:rsid w:val="007D08BC"/>
    <w:rsid w:val="007E0F06"/>
    <w:rsid w:val="007E6615"/>
    <w:rsid w:val="00831F0A"/>
    <w:rsid w:val="008B643A"/>
    <w:rsid w:val="008B77A7"/>
    <w:rsid w:val="008D280D"/>
    <w:rsid w:val="008D3D9E"/>
    <w:rsid w:val="00914875"/>
    <w:rsid w:val="009313CC"/>
    <w:rsid w:val="0094276D"/>
    <w:rsid w:val="00982DE4"/>
    <w:rsid w:val="009C6BE8"/>
    <w:rsid w:val="009E1014"/>
    <w:rsid w:val="009E3717"/>
    <w:rsid w:val="00A00AA2"/>
    <w:rsid w:val="00A21751"/>
    <w:rsid w:val="00A2375F"/>
    <w:rsid w:val="00A34EE6"/>
    <w:rsid w:val="00A42C79"/>
    <w:rsid w:val="00A52BF0"/>
    <w:rsid w:val="00A55DAE"/>
    <w:rsid w:val="00A7185A"/>
    <w:rsid w:val="00AA6A81"/>
    <w:rsid w:val="00B029D8"/>
    <w:rsid w:val="00B532F0"/>
    <w:rsid w:val="00B672A4"/>
    <w:rsid w:val="00B7551C"/>
    <w:rsid w:val="00BA770F"/>
    <w:rsid w:val="00BB5D13"/>
    <w:rsid w:val="00BD0A05"/>
    <w:rsid w:val="00BF1B64"/>
    <w:rsid w:val="00BF5074"/>
    <w:rsid w:val="00BF5367"/>
    <w:rsid w:val="00C110CC"/>
    <w:rsid w:val="00C1190C"/>
    <w:rsid w:val="00C20DB7"/>
    <w:rsid w:val="00C46234"/>
    <w:rsid w:val="00C55A78"/>
    <w:rsid w:val="00C656FE"/>
    <w:rsid w:val="00C72A0E"/>
    <w:rsid w:val="00C739CD"/>
    <w:rsid w:val="00C74E9F"/>
    <w:rsid w:val="00C878AA"/>
    <w:rsid w:val="00CB3CC3"/>
    <w:rsid w:val="00CC63EA"/>
    <w:rsid w:val="00CD742E"/>
    <w:rsid w:val="00D02E1E"/>
    <w:rsid w:val="00D05B89"/>
    <w:rsid w:val="00D21507"/>
    <w:rsid w:val="00D3508B"/>
    <w:rsid w:val="00D57BBC"/>
    <w:rsid w:val="00D74EF5"/>
    <w:rsid w:val="00D8615B"/>
    <w:rsid w:val="00D9137E"/>
    <w:rsid w:val="00DC42EF"/>
    <w:rsid w:val="00DD4286"/>
    <w:rsid w:val="00DE7828"/>
    <w:rsid w:val="00E53D45"/>
    <w:rsid w:val="00E551B3"/>
    <w:rsid w:val="00E907BF"/>
    <w:rsid w:val="00E9297E"/>
    <w:rsid w:val="00EA68FF"/>
    <w:rsid w:val="00EC7B62"/>
    <w:rsid w:val="00ED31A9"/>
    <w:rsid w:val="00ED4488"/>
    <w:rsid w:val="00EF24C4"/>
    <w:rsid w:val="00F03A1C"/>
    <w:rsid w:val="00F203AF"/>
    <w:rsid w:val="00F34866"/>
    <w:rsid w:val="00FE5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2F269E01"/>
  <w15:chartTrackingRefBased/>
  <w15:docId w15:val="{F88BF987-5A6E-44BB-99AF-6AADAB74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8FA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0AA2"/>
    <w:pPr>
      <w:spacing w:before="120" w:after="200"/>
      <w:outlineLvl w:val="0"/>
    </w:pPr>
    <w:rPr>
      <w:rFonts w:ascii="Calibri" w:hAnsi="Calibri" w:cs="Calibr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26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A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38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8F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38F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8FA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3D38F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8FA"/>
    <w:rPr>
      <w:rFonts w:ascii="Arial" w:eastAsia="Times New Roman" w:hAnsi="Arial" w:cs="Times New Roman"/>
      <w:sz w:val="24"/>
      <w:szCs w:val="20"/>
    </w:rPr>
  </w:style>
  <w:style w:type="table" w:styleId="TableGrid">
    <w:name w:val="Table Grid"/>
    <w:basedOn w:val="TableNormal"/>
    <w:rsid w:val="003D38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D38FA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F26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qFormat/>
    <w:rsid w:val="008B643A"/>
    <w:pPr>
      <w:autoSpaceDE w:val="0"/>
      <w:autoSpaceDN w:val="0"/>
      <w:adjustRightInd w:val="0"/>
      <w:spacing w:after="240"/>
      <w:contextualSpacing/>
      <w:jc w:val="both"/>
    </w:pPr>
    <w:rPr>
      <w:rFonts w:ascii="Corbel" w:hAnsi="Corbel" w:cs="Helvetica-Light"/>
      <w:spacing w:val="5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rsid w:val="008B643A"/>
    <w:rPr>
      <w:rFonts w:ascii="Corbel" w:eastAsia="Times New Roman" w:hAnsi="Corbel" w:cs="Helvetica-Light"/>
      <w:spacing w:val="5"/>
      <w:kern w:val="28"/>
      <w:sz w:val="80"/>
      <w:szCs w:val="80"/>
    </w:rPr>
  </w:style>
  <w:style w:type="paragraph" w:customStyle="1" w:styleId="Title2">
    <w:name w:val="Title 2"/>
    <w:basedOn w:val="Heading2"/>
    <w:link w:val="Title2Char"/>
    <w:uiPriority w:val="1"/>
    <w:qFormat/>
    <w:rsid w:val="008B643A"/>
    <w:pPr>
      <w:keepLines w:val="0"/>
      <w:autoSpaceDE w:val="0"/>
      <w:autoSpaceDN w:val="0"/>
      <w:adjustRightInd w:val="0"/>
      <w:spacing w:before="60" w:after="120"/>
      <w:jc w:val="both"/>
    </w:pPr>
    <w:rPr>
      <w:rFonts w:ascii="Arial" w:eastAsia="Times New Roman" w:hAnsi="Arial" w:cs="Helvetica-Light"/>
      <w:b/>
      <w:bCs/>
      <w:color w:val="000000"/>
      <w:sz w:val="40"/>
      <w:szCs w:val="40"/>
      <w:lang w:eastAsia="en-GB"/>
    </w:rPr>
  </w:style>
  <w:style w:type="character" w:customStyle="1" w:styleId="Title2Char">
    <w:name w:val="Title 2 Char"/>
    <w:link w:val="Title2"/>
    <w:uiPriority w:val="1"/>
    <w:rsid w:val="008B643A"/>
    <w:rPr>
      <w:rFonts w:ascii="Arial" w:eastAsia="Times New Roman" w:hAnsi="Arial" w:cs="Helvetica-Light"/>
      <w:b/>
      <w:bCs/>
      <w:color w:val="000000"/>
      <w:sz w:val="40"/>
      <w:szCs w:val="40"/>
      <w:lang w:eastAsia="en-GB"/>
    </w:rPr>
  </w:style>
  <w:style w:type="character" w:styleId="Hyperlink">
    <w:name w:val="Hyperlink"/>
    <w:basedOn w:val="DefaultParagraphFont"/>
    <w:uiPriority w:val="99"/>
    <w:unhideWhenUsed/>
    <w:rsid w:val="009C6B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532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32F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32F0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32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32F0"/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00AA2"/>
    <w:rPr>
      <w:rFonts w:ascii="Calibri" w:eastAsia="Times New Roman" w:hAnsi="Calibri" w:cs="Calibri"/>
      <w:b/>
      <w:bCs/>
      <w:sz w:val="40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846CB-52CE-4D1B-AE03-3E280D95E2D7}"/>
      </w:docPartPr>
      <w:docPartBody>
        <w:p w:rsidR="00634FFF" w:rsidRDefault="00090596"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BC7C1B7C424BBAA748AD89B2888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9BE9E-EDBC-4551-BFB8-96F6177F1B69}"/>
      </w:docPartPr>
      <w:docPartBody>
        <w:p w:rsidR="00075A0A" w:rsidRDefault="00863883" w:rsidP="00863883">
          <w:pPr>
            <w:pStyle w:val="A6BC7C1B7C424BBAA748AD89B2888811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7688E342AC46FDAAECC9299CF96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86989-3030-4687-ABA6-785EF2303062}"/>
      </w:docPartPr>
      <w:docPartBody>
        <w:p w:rsidR="00075A0A" w:rsidRDefault="00863883" w:rsidP="00863883">
          <w:pPr>
            <w:pStyle w:val="867688E342AC46FDAAECC9299CF96960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966A3F8F5A4ED5A20BE1D90C0A5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B527D-B830-4D25-BFA4-EBCF1C24987B}"/>
      </w:docPartPr>
      <w:docPartBody>
        <w:p w:rsidR="00075A0A" w:rsidRDefault="00863883" w:rsidP="00863883">
          <w:pPr>
            <w:pStyle w:val="EF966A3F8F5A4ED5A20BE1D90C0A510C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1119DED0014528BC351168DED70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7C223-AF34-41B1-AF62-AB228CC22CAC}"/>
      </w:docPartPr>
      <w:docPartBody>
        <w:p w:rsidR="00075A0A" w:rsidRDefault="00863883" w:rsidP="00863883">
          <w:pPr>
            <w:pStyle w:val="DB1119DED0014528BC351168DED7061A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19DCC9F8514E088165983160E78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095C2-DA59-4FFA-A26C-2609E296C718}"/>
      </w:docPartPr>
      <w:docPartBody>
        <w:p w:rsidR="00075A0A" w:rsidRDefault="00863883" w:rsidP="00863883">
          <w:pPr>
            <w:pStyle w:val="CD19DCC9F8514E088165983160E78121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3A26F2B7414DDDA0C254B44A2C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E4171-3C40-4F93-9E07-1F9C69724624}"/>
      </w:docPartPr>
      <w:docPartBody>
        <w:p w:rsidR="00075A0A" w:rsidRDefault="00863883" w:rsidP="00863883">
          <w:pPr>
            <w:pStyle w:val="E13A26F2B7414DDDA0C254B44A2CF658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C40112158E437E92B5FABEF6381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859CA-4ACE-4A76-9439-A97AC8D4F7CE}"/>
      </w:docPartPr>
      <w:docPartBody>
        <w:p w:rsidR="00075A0A" w:rsidRDefault="00863883" w:rsidP="00863883">
          <w:pPr>
            <w:pStyle w:val="42C40112158E437E92B5FABEF6381F93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E85ABA79FB4CAE98E2C4BF5CA11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0105B-0E5D-497A-A104-F339E6E9240B}"/>
      </w:docPartPr>
      <w:docPartBody>
        <w:p w:rsidR="00075A0A" w:rsidRDefault="00863883" w:rsidP="00863883">
          <w:pPr>
            <w:pStyle w:val="36E85ABA79FB4CAE98E2C4BF5CA11672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60A79E1224E008AE4D0229F9D9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C93F3-B0DB-4182-9E96-CCBA48EBABB9}"/>
      </w:docPartPr>
      <w:docPartBody>
        <w:p w:rsidR="00075A0A" w:rsidRDefault="00863883" w:rsidP="00863883">
          <w:pPr>
            <w:pStyle w:val="4F760A79E1224E008AE4D0229F9D94E3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C94AFBCF954BD1935F36CE2DD33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CAE7E-D2B4-49B3-B398-E918015F4B4D}"/>
      </w:docPartPr>
      <w:docPartBody>
        <w:p w:rsidR="00075A0A" w:rsidRDefault="00863883" w:rsidP="00863883">
          <w:pPr>
            <w:pStyle w:val="FEC94AFBCF954BD1935F36CE2DD33BFA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EB732A5FC7425A93B84BBC25F0A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E0BAA-ADD6-40D9-90F6-A7C85DD51290}"/>
      </w:docPartPr>
      <w:docPartBody>
        <w:p w:rsidR="0029776D" w:rsidRDefault="00075A0A" w:rsidP="00075A0A">
          <w:pPr>
            <w:pStyle w:val="87EB732A5FC7425A93B84BBC25F0A2CB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937BEFE3944DF4ACF72DC43B84B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FC240-FB1B-4548-A263-F394E600BC92}"/>
      </w:docPartPr>
      <w:docPartBody>
        <w:p w:rsidR="0029776D" w:rsidRDefault="00075A0A" w:rsidP="00075A0A">
          <w:pPr>
            <w:pStyle w:val="F1937BEFE3944DF4ACF72DC43B84B8A3"/>
          </w:pPr>
          <w:r w:rsidRPr="00F26C01">
            <w:rPr>
              <w:rStyle w:val="PlaceholderText"/>
            </w:rPr>
            <w:t>Click or tap to enter a date.</w:t>
          </w:r>
        </w:p>
      </w:docPartBody>
    </w:docPart>
    <w:docPart>
      <w:docPartPr>
        <w:name w:val="0C4422152B2A4EBE9B9D06A8D8390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C8340-70AF-4114-A43C-3207E8C2EBB2}"/>
      </w:docPartPr>
      <w:docPartBody>
        <w:p w:rsidR="0029776D" w:rsidRDefault="00075A0A" w:rsidP="00075A0A">
          <w:pPr>
            <w:pStyle w:val="0C4422152B2A4EBE9B9D06A8D8390610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8881DF36354E98967E6ED55811F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81C93-87D5-4D52-9F54-06C10E32755D}"/>
      </w:docPartPr>
      <w:docPartBody>
        <w:p w:rsidR="00293B4F" w:rsidRDefault="00665634" w:rsidP="00665634">
          <w:pPr>
            <w:pStyle w:val="B68881DF36354E98967E6ED55811F297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3B511BB30E490B980423CD9BECD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91F5B-6AB9-4480-82AB-2F4E933641D7}"/>
      </w:docPartPr>
      <w:docPartBody>
        <w:p w:rsidR="00293B4F" w:rsidRDefault="00665634" w:rsidP="00665634">
          <w:pPr>
            <w:pStyle w:val="7D3B511BB30E490B980423CD9BECD15E"/>
          </w:pPr>
          <w:r w:rsidRPr="00F26C01">
            <w:rPr>
              <w:rStyle w:val="PlaceholderText"/>
            </w:rPr>
            <w:t>Click or tap to enter a date.</w:t>
          </w:r>
        </w:p>
      </w:docPartBody>
    </w:docPart>
    <w:docPart>
      <w:docPartPr>
        <w:name w:val="92324A66893D4E5BB30FD32A9757D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50516-2552-47C6-8B16-AC40FEB6D0EE}"/>
      </w:docPartPr>
      <w:docPartBody>
        <w:p w:rsidR="000F1606" w:rsidRDefault="00293B4F" w:rsidP="00293B4F">
          <w:pPr>
            <w:pStyle w:val="92324A66893D4E5BB30FD32A9757DD6B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642F4072D4415687EDA85D69AB9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B394E-EFE4-410C-B92A-708F0C5E808B}"/>
      </w:docPartPr>
      <w:docPartBody>
        <w:p w:rsidR="00101BC1" w:rsidRDefault="00E52170" w:rsidP="00E52170">
          <w:pPr>
            <w:pStyle w:val="4D642F4072D4415687EDA85D69AB9910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0A3939974A400186FD94A2A3A30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8F8CD-F5BD-4448-AE8E-DD2C9D5C4580}"/>
      </w:docPartPr>
      <w:docPartBody>
        <w:p w:rsidR="0027255E" w:rsidRDefault="00101BC1" w:rsidP="00101BC1">
          <w:pPr>
            <w:pStyle w:val="810A3939974A400186FD94A2A3A30AAD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-Ligh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596"/>
    <w:rsid w:val="00075A0A"/>
    <w:rsid w:val="00090596"/>
    <w:rsid w:val="000F1606"/>
    <w:rsid w:val="00101BC1"/>
    <w:rsid w:val="0027255E"/>
    <w:rsid w:val="00293B4F"/>
    <w:rsid w:val="0029776D"/>
    <w:rsid w:val="00634FFF"/>
    <w:rsid w:val="00665634"/>
    <w:rsid w:val="00863883"/>
    <w:rsid w:val="00E5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1BC1"/>
    <w:rPr>
      <w:color w:val="808080"/>
    </w:rPr>
  </w:style>
  <w:style w:type="paragraph" w:customStyle="1" w:styleId="A6BC7C1B7C424BBAA748AD89B2888811">
    <w:name w:val="A6BC7C1B7C424BBAA748AD89B2888811"/>
    <w:rsid w:val="00863883"/>
  </w:style>
  <w:style w:type="paragraph" w:customStyle="1" w:styleId="867688E342AC46FDAAECC9299CF96960">
    <w:name w:val="867688E342AC46FDAAECC9299CF96960"/>
    <w:rsid w:val="00863883"/>
  </w:style>
  <w:style w:type="paragraph" w:customStyle="1" w:styleId="EF966A3F8F5A4ED5A20BE1D90C0A510C">
    <w:name w:val="EF966A3F8F5A4ED5A20BE1D90C0A510C"/>
    <w:rsid w:val="00863883"/>
  </w:style>
  <w:style w:type="paragraph" w:customStyle="1" w:styleId="DB1119DED0014528BC351168DED7061A">
    <w:name w:val="DB1119DED0014528BC351168DED7061A"/>
    <w:rsid w:val="00863883"/>
  </w:style>
  <w:style w:type="paragraph" w:customStyle="1" w:styleId="CD19DCC9F8514E088165983160E78121">
    <w:name w:val="CD19DCC9F8514E088165983160E78121"/>
    <w:rsid w:val="00863883"/>
  </w:style>
  <w:style w:type="paragraph" w:customStyle="1" w:styleId="87EB732A5FC7425A93B84BBC25F0A2CB">
    <w:name w:val="87EB732A5FC7425A93B84BBC25F0A2CB"/>
    <w:rsid w:val="00075A0A"/>
  </w:style>
  <w:style w:type="paragraph" w:customStyle="1" w:styleId="F1937BEFE3944DF4ACF72DC43B84B8A3">
    <w:name w:val="F1937BEFE3944DF4ACF72DC43B84B8A3"/>
    <w:rsid w:val="00075A0A"/>
  </w:style>
  <w:style w:type="paragraph" w:customStyle="1" w:styleId="E13A26F2B7414DDDA0C254B44A2CF658">
    <w:name w:val="E13A26F2B7414DDDA0C254B44A2CF658"/>
    <w:rsid w:val="00863883"/>
  </w:style>
  <w:style w:type="paragraph" w:customStyle="1" w:styleId="42C40112158E437E92B5FABEF6381F93">
    <w:name w:val="42C40112158E437E92B5FABEF6381F93"/>
    <w:rsid w:val="00863883"/>
  </w:style>
  <w:style w:type="paragraph" w:customStyle="1" w:styleId="36E85ABA79FB4CAE98E2C4BF5CA11672">
    <w:name w:val="36E85ABA79FB4CAE98E2C4BF5CA11672"/>
    <w:rsid w:val="00863883"/>
  </w:style>
  <w:style w:type="paragraph" w:customStyle="1" w:styleId="4F760A79E1224E008AE4D0229F9D94E3">
    <w:name w:val="4F760A79E1224E008AE4D0229F9D94E3"/>
    <w:rsid w:val="00863883"/>
  </w:style>
  <w:style w:type="paragraph" w:customStyle="1" w:styleId="FEC94AFBCF954BD1935F36CE2DD33BFA">
    <w:name w:val="FEC94AFBCF954BD1935F36CE2DD33BFA"/>
    <w:rsid w:val="00863883"/>
  </w:style>
  <w:style w:type="paragraph" w:customStyle="1" w:styleId="0C4422152B2A4EBE9B9D06A8D8390610">
    <w:name w:val="0C4422152B2A4EBE9B9D06A8D8390610"/>
    <w:rsid w:val="00075A0A"/>
  </w:style>
  <w:style w:type="paragraph" w:customStyle="1" w:styleId="B68881DF36354E98967E6ED55811F297">
    <w:name w:val="B68881DF36354E98967E6ED55811F297"/>
    <w:rsid w:val="00665634"/>
  </w:style>
  <w:style w:type="paragraph" w:customStyle="1" w:styleId="7D3B511BB30E490B980423CD9BECD15E">
    <w:name w:val="7D3B511BB30E490B980423CD9BECD15E"/>
    <w:rsid w:val="00665634"/>
  </w:style>
  <w:style w:type="paragraph" w:customStyle="1" w:styleId="92324A66893D4E5BB30FD32A9757DD6B">
    <w:name w:val="92324A66893D4E5BB30FD32A9757DD6B"/>
    <w:rsid w:val="00293B4F"/>
  </w:style>
  <w:style w:type="paragraph" w:customStyle="1" w:styleId="4D642F4072D4415687EDA85D69AB9910">
    <w:name w:val="4D642F4072D4415687EDA85D69AB9910"/>
    <w:rsid w:val="00E52170"/>
  </w:style>
  <w:style w:type="paragraph" w:customStyle="1" w:styleId="810A3939974A400186FD94A2A3A30AAD">
    <w:name w:val="810A3939974A400186FD94A2A3A30AAD"/>
    <w:rsid w:val="00101B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FFD45-B0D4-454A-AA93-DE50B5461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805</Words>
  <Characters>459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derdale, Chris</dc:creator>
  <cp:keywords/>
  <dc:description/>
  <cp:lastModifiedBy>Wadley, Phillip</cp:lastModifiedBy>
  <cp:revision>6</cp:revision>
  <dcterms:created xsi:type="dcterms:W3CDTF">2022-09-27T15:00:00Z</dcterms:created>
  <dcterms:modified xsi:type="dcterms:W3CDTF">2022-11-10T16:54:00Z</dcterms:modified>
</cp:coreProperties>
</file>